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44148" w14:textId="398738C1" w:rsidR="00BF3109" w:rsidRPr="00EB4466" w:rsidRDefault="00853689" w:rsidP="00550A6E">
      <w:pPr>
        <w:autoSpaceDE w:val="0"/>
        <w:autoSpaceDN w:val="0"/>
        <w:adjustRightInd w:val="0"/>
        <w:jc w:val="center"/>
        <w:rPr>
          <w:bCs/>
          <w:sz w:val="48"/>
          <w:szCs w:val="48"/>
        </w:rPr>
      </w:pPr>
      <w:r w:rsidRPr="00EB4466">
        <w:rPr>
          <w:bCs/>
          <w:sz w:val="48"/>
          <w:szCs w:val="48"/>
        </w:rPr>
        <w:t xml:space="preserve">Home Security </w:t>
      </w:r>
      <w:r w:rsidR="005F2BC2" w:rsidRPr="00EB4466">
        <w:rPr>
          <w:bCs/>
          <w:sz w:val="48"/>
          <w:szCs w:val="48"/>
        </w:rPr>
        <w:t xml:space="preserve">using </w:t>
      </w:r>
      <w:proofErr w:type="gramStart"/>
      <w:r w:rsidRPr="00EB4466">
        <w:rPr>
          <w:bCs/>
          <w:sz w:val="48"/>
          <w:szCs w:val="48"/>
        </w:rPr>
        <w:t>ESP8266</w:t>
      </w:r>
      <w:proofErr w:type="gramEnd"/>
    </w:p>
    <w:p w14:paraId="37F06C65" w14:textId="2E325DC6" w:rsidR="00550A6E" w:rsidRPr="00EB4466" w:rsidRDefault="001F3002" w:rsidP="00550A6E">
      <w:pPr>
        <w:autoSpaceDE w:val="0"/>
        <w:autoSpaceDN w:val="0"/>
        <w:adjustRightInd w:val="0"/>
        <w:jc w:val="center"/>
        <w:rPr>
          <w:bCs/>
          <w:sz w:val="48"/>
          <w:szCs w:val="48"/>
        </w:rPr>
      </w:pPr>
      <w:r w:rsidRPr="00EB4466">
        <w:rPr>
          <w:bCs/>
          <w:sz w:val="48"/>
          <w:szCs w:val="48"/>
        </w:rPr>
        <w:t>Microcontroller</w:t>
      </w:r>
    </w:p>
    <w:p w14:paraId="1D7B2919" w14:textId="627BB9E1" w:rsidR="00550A6E" w:rsidRPr="00EB4466" w:rsidRDefault="00550A6E" w:rsidP="00550A6E">
      <w:pPr>
        <w:pStyle w:val="Author"/>
      </w:pPr>
    </w:p>
    <w:p w14:paraId="3145AA84" w14:textId="77777777" w:rsidR="00832033" w:rsidRPr="00EB4466" w:rsidRDefault="00832033" w:rsidP="007C6D82">
      <w:pPr>
        <w:pStyle w:val="Affiliation"/>
        <w:jc w:val="left"/>
        <w:rPr>
          <w:rFonts w:eastAsia="MS Mincho"/>
        </w:rPr>
        <w:sectPr w:rsidR="00832033" w:rsidRPr="00EB4466" w:rsidSect="00E96177">
          <w:endnotePr>
            <w:numFmt w:val="decimal"/>
          </w:endnotePr>
          <w:pgSz w:w="12240" w:h="15840" w:code="1"/>
          <w:pgMar w:top="1080" w:right="1080" w:bottom="1440" w:left="1080" w:header="720" w:footer="720" w:gutter="0"/>
          <w:cols w:space="720"/>
        </w:sectPr>
      </w:pPr>
    </w:p>
    <w:p w14:paraId="6B2C7AB7" w14:textId="720A0DFF" w:rsidR="00832033" w:rsidRPr="00EB4466" w:rsidRDefault="00853689" w:rsidP="00832033">
      <w:pPr>
        <w:pStyle w:val="Affiliation"/>
        <w:rPr>
          <w:rFonts w:eastAsia="MS Mincho"/>
        </w:rPr>
      </w:pPr>
      <w:r w:rsidRPr="00EB4466">
        <w:rPr>
          <w:sz w:val="18"/>
          <w:szCs w:val="18"/>
        </w:rPr>
        <w:t>Devang Singhal</w:t>
      </w:r>
    </w:p>
    <w:p w14:paraId="52B5D4E0" w14:textId="1428BBFF" w:rsidR="00832033" w:rsidRPr="00EB4466" w:rsidRDefault="00832033" w:rsidP="00832033">
      <w:pPr>
        <w:pStyle w:val="Affiliation"/>
        <w:rPr>
          <w:rFonts w:eastAsia="MS Mincho"/>
        </w:rPr>
      </w:pPr>
      <w:r w:rsidRPr="00EB4466">
        <w:rPr>
          <w:rFonts w:eastAsia="MS Mincho"/>
        </w:rPr>
        <w:t xml:space="preserve">Student, </w:t>
      </w:r>
      <w:r w:rsidR="00E00D50" w:rsidRPr="00EB4466">
        <w:rPr>
          <w:rFonts w:eastAsia="MS Mincho"/>
        </w:rPr>
        <w:t>IET</w:t>
      </w:r>
      <w:r w:rsidRPr="00EB4466">
        <w:rPr>
          <w:rFonts w:eastAsia="MS Mincho"/>
        </w:rPr>
        <w:t xml:space="preserve"> Department</w:t>
      </w:r>
    </w:p>
    <w:p w14:paraId="24B487B8" w14:textId="77777777" w:rsidR="00832033" w:rsidRPr="00EB4466" w:rsidRDefault="00832033" w:rsidP="00832033">
      <w:pPr>
        <w:pStyle w:val="Affiliation"/>
        <w:rPr>
          <w:rFonts w:eastAsia="MS Mincho"/>
        </w:rPr>
      </w:pPr>
      <w:r w:rsidRPr="00EB4466">
        <w:rPr>
          <w:rFonts w:eastAsia="MS Mincho"/>
        </w:rPr>
        <w:t>JK Lakshmipat University, Jaipur, Rajasthan</w:t>
      </w:r>
    </w:p>
    <w:p w14:paraId="3CC7585D" w14:textId="1D996F2A" w:rsidR="00832033" w:rsidRPr="00EB4466" w:rsidRDefault="00E00D50" w:rsidP="00832033">
      <w:pPr>
        <w:pStyle w:val="Affiliation"/>
        <w:spacing w:after="120"/>
        <w:rPr>
          <w:rFonts w:eastAsia="MS Mincho"/>
        </w:rPr>
      </w:pPr>
      <w:r w:rsidRPr="00EB4466">
        <w:rPr>
          <w:sz w:val="18"/>
          <w:szCs w:val="18"/>
        </w:rPr>
        <w:t>devangsinghal</w:t>
      </w:r>
      <w:r w:rsidR="00832033" w:rsidRPr="00EB4466">
        <w:rPr>
          <w:rFonts w:eastAsia="MS Mincho"/>
        </w:rPr>
        <w:t>@jklu.edu.in</w:t>
      </w:r>
    </w:p>
    <w:p w14:paraId="3FE280FB" w14:textId="1867389B" w:rsidR="00832033" w:rsidRPr="00EB4466" w:rsidRDefault="00832033" w:rsidP="00832033">
      <w:pPr>
        <w:pStyle w:val="Affiliation"/>
        <w:ind w:left="1440"/>
        <w:jc w:val="both"/>
      </w:pPr>
      <w:r w:rsidRPr="00EB4466">
        <w:t xml:space="preserve">      </w:t>
      </w:r>
      <w:proofErr w:type="spellStart"/>
      <w:r w:rsidRPr="00EB4466">
        <w:t>Divanshu</w:t>
      </w:r>
      <w:proofErr w:type="spellEnd"/>
      <w:r w:rsidRPr="00EB4466">
        <w:t xml:space="preserve"> Jain </w:t>
      </w:r>
    </w:p>
    <w:p w14:paraId="756977EB" w14:textId="77777777" w:rsidR="00832033" w:rsidRPr="00EB4466" w:rsidRDefault="00832033" w:rsidP="00832033">
      <w:pPr>
        <w:pStyle w:val="NormalWeb"/>
        <w:spacing w:before="0" w:beforeAutospacing="0" w:after="0" w:afterAutospacing="0"/>
        <w:jc w:val="center"/>
        <w:rPr>
          <w:rFonts w:ascii="Times New Roman" w:hAnsi="Times New Roman" w:cs="Times New Roman"/>
          <w:sz w:val="20"/>
          <w:szCs w:val="20"/>
        </w:rPr>
      </w:pPr>
      <w:r w:rsidRPr="00EB4466">
        <w:rPr>
          <w:rFonts w:ascii="Times New Roman" w:hAnsi="Times New Roman" w:cs="Times New Roman"/>
          <w:sz w:val="20"/>
          <w:szCs w:val="20"/>
        </w:rPr>
        <w:t>Faculty, EEE Department</w:t>
      </w:r>
    </w:p>
    <w:p w14:paraId="6A2A575F" w14:textId="77777777" w:rsidR="00832033" w:rsidRPr="00EB4466" w:rsidRDefault="00832033" w:rsidP="00832033">
      <w:pPr>
        <w:pStyle w:val="Affiliation"/>
      </w:pPr>
      <w:r w:rsidRPr="00EB4466">
        <w:t>JK Lakshmipat University, Jaipur</w:t>
      </w:r>
    </w:p>
    <w:p w14:paraId="5EE95A81" w14:textId="7A9E34B3" w:rsidR="00832033" w:rsidRPr="00EB4466" w:rsidRDefault="00832033" w:rsidP="00832033">
      <w:pPr>
        <w:pStyle w:val="Affiliation"/>
        <w:ind w:left="1440"/>
        <w:jc w:val="both"/>
        <w:rPr>
          <w:rFonts w:eastAsia="MS Mincho"/>
        </w:rPr>
      </w:pPr>
      <w:r w:rsidRPr="00EB4466">
        <w:t>divanshujain@jklu.edu.in</w:t>
      </w:r>
    </w:p>
    <w:p w14:paraId="2E46F5F9" w14:textId="1D5A3246" w:rsidR="00832033" w:rsidRPr="00EB4466" w:rsidRDefault="007C6D82" w:rsidP="00832033">
      <w:pPr>
        <w:pStyle w:val="Affiliation"/>
        <w:rPr>
          <w:sz w:val="18"/>
          <w:szCs w:val="18"/>
          <w:vertAlign w:val="superscript"/>
        </w:rPr>
      </w:pPr>
      <w:r w:rsidRPr="00EB4466">
        <w:rPr>
          <w:sz w:val="18"/>
          <w:szCs w:val="18"/>
        </w:rPr>
        <w:t>A</w:t>
      </w:r>
      <w:r w:rsidR="00B970BC" w:rsidRPr="00EB4466">
        <w:rPr>
          <w:sz w:val="18"/>
          <w:szCs w:val="18"/>
        </w:rPr>
        <w:t>a</w:t>
      </w:r>
      <w:r w:rsidRPr="00EB4466">
        <w:rPr>
          <w:sz w:val="18"/>
          <w:szCs w:val="18"/>
        </w:rPr>
        <w:t>ditya Vyas</w:t>
      </w:r>
    </w:p>
    <w:p w14:paraId="73571DCE" w14:textId="4FF92881" w:rsidR="00832033" w:rsidRPr="00EB4466" w:rsidRDefault="00832033" w:rsidP="00832033">
      <w:pPr>
        <w:pStyle w:val="Affiliation"/>
        <w:rPr>
          <w:rFonts w:eastAsia="MS Mincho"/>
        </w:rPr>
      </w:pPr>
      <w:r w:rsidRPr="00EB4466">
        <w:rPr>
          <w:rFonts w:eastAsia="MS Mincho"/>
        </w:rPr>
        <w:t xml:space="preserve">Student, </w:t>
      </w:r>
      <w:r w:rsidR="00E00D50" w:rsidRPr="00EB4466">
        <w:rPr>
          <w:rFonts w:eastAsia="MS Mincho"/>
        </w:rPr>
        <w:t>IET</w:t>
      </w:r>
      <w:r w:rsidRPr="00EB4466">
        <w:rPr>
          <w:rFonts w:eastAsia="MS Mincho"/>
        </w:rPr>
        <w:t xml:space="preserve"> Department </w:t>
      </w:r>
    </w:p>
    <w:p w14:paraId="701F6B8F" w14:textId="77777777" w:rsidR="00832033" w:rsidRPr="00EB4466" w:rsidRDefault="00832033" w:rsidP="00832033">
      <w:pPr>
        <w:pStyle w:val="Affiliation"/>
        <w:rPr>
          <w:rFonts w:eastAsia="MS Mincho"/>
        </w:rPr>
      </w:pPr>
      <w:r w:rsidRPr="00EB4466">
        <w:rPr>
          <w:rFonts w:eastAsia="MS Mincho"/>
        </w:rPr>
        <w:t>JK Lakshmipat University, Jaipur, Rajasthan</w:t>
      </w:r>
    </w:p>
    <w:p w14:paraId="006E3361" w14:textId="284770C9" w:rsidR="00832033" w:rsidRPr="00EB4466" w:rsidRDefault="007B5606" w:rsidP="00832033">
      <w:pPr>
        <w:pStyle w:val="Affiliation"/>
        <w:rPr>
          <w:rFonts w:eastAsia="MS Mincho"/>
        </w:rPr>
      </w:pPr>
      <w:r w:rsidRPr="00EB4466">
        <w:rPr>
          <w:rFonts w:eastAsia="MS Mincho"/>
        </w:rPr>
        <w:t>a</w:t>
      </w:r>
      <w:r w:rsidR="00B970BC" w:rsidRPr="00EB4466">
        <w:rPr>
          <w:rFonts w:eastAsia="MS Mincho"/>
        </w:rPr>
        <w:t>a</w:t>
      </w:r>
      <w:r w:rsidRPr="00EB4466">
        <w:rPr>
          <w:rFonts w:eastAsia="MS Mincho"/>
        </w:rPr>
        <w:t>ditya</w:t>
      </w:r>
      <w:r w:rsidR="00F957E6" w:rsidRPr="00EB4466">
        <w:rPr>
          <w:rFonts w:eastAsia="MS Mincho"/>
        </w:rPr>
        <w:t>vyas</w:t>
      </w:r>
      <w:r w:rsidR="00832033" w:rsidRPr="00EB4466">
        <w:rPr>
          <w:rFonts w:eastAsia="MS Mincho"/>
        </w:rPr>
        <w:t xml:space="preserve">@jklu.edu.in   </w:t>
      </w:r>
    </w:p>
    <w:p w14:paraId="44EB2D8C" w14:textId="4248FA07" w:rsidR="00832033" w:rsidRPr="00EB4466" w:rsidRDefault="00EB4466" w:rsidP="00EB4466">
      <w:pPr>
        <w:pStyle w:val="Affiliation"/>
        <w:spacing w:before="120"/>
        <w:ind w:left="1440"/>
        <w:jc w:val="left"/>
      </w:pPr>
      <w:r>
        <w:t>Mahesh Saini</w:t>
      </w:r>
      <w:r w:rsidR="00832033" w:rsidRPr="00EB4466">
        <w:br/>
        <w:t>Faculty, EEE Department</w:t>
      </w:r>
    </w:p>
    <w:p w14:paraId="0D3F1E0B" w14:textId="4791765A" w:rsidR="00832033" w:rsidRPr="00EB4466" w:rsidRDefault="00832033" w:rsidP="00EB4466">
      <w:pPr>
        <w:pStyle w:val="Author"/>
        <w:rPr>
          <w:rFonts w:eastAsia="MS Mincho"/>
        </w:rPr>
      </w:pPr>
      <w:r w:rsidRPr="00EB4466">
        <w:rPr>
          <w:sz w:val="20"/>
          <w:szCs w:val="20"/>
        </w:rPr>
        <w:t xml:space="preserve">JK </w:t>
      </w:r>
      <w:proofErr w:type="spellStart"/>
      <w:r w:rsidRPr="00EB4466">
        <w:rPr>
          <w:sz w:val="20"/>
          <w:szCs w:val="20"/>
        </w:rPr>
        <w:t>Lakshmipat</w:t>
      </w:r>
      <w:proofErr w:type="spellEnd"/>
      <w:r w:rsidRPr="00EB4466">
        <w:rPr>
          <w:sz w:val="20"/>
          <w:szCs w:val="20"/>
        </w:rPr>
        <w:t xml:space="preserve"> University, Jaipur</w:t>
      </w:r>
      <w:r w:rsidRPr="00EB4466">
        <w:rPr>
          <w:sz w:val="20"/>
          <w:szCs w:val="20"/>
        </w:rPr>
        <w:br/>
      </w:r>
      <w:r w:rsidR="00EB4466" w:rsidRPr="00EB4466">
        <w:rPr>
          <w:sz w:val="20"/>
          <w:szCs w:val="20"/>
        </w:rPr>
        <w:t>mahesh.saini@jklu.edu.in</w:t>
      </w:r>
    </w:p>
    <w:p w14:paraId="58AB5854" w14:textId="77777777" w:rsidR="00832033" w:rsidRPr="00EB4466" w:rsidRDefault="00832033" w:rsidP="00550A6E">
      <w:pPr>
        <w:pStyle w:val="Author"/>
        <w:sectPr w:rsidR="00832033" w:rsidRPr="00EB4466" w:rsidSect="00832033">
          <w:endnotePr>
            <w:numFmt w:val="decimal"/>
          </w:endnotePr>
          <w:type w:val="continuous"/>
          <w:pgSz w:w="12240" w:h="15840" w:code="1"/>
          <w:pgMar w:top="1080" w:right="1080" w:bottom="1440" w:left="1080" w:header="720" w:footer="720" w:gutter="0"/>
          <w:cols w:num="2" w:space="720"/>
        </w:sectPr>
      </w:pPr>
    </w:p>
    <w:p w14:paraId="5EC24D94" w14:textId="77777777" w:rsidR="00550A6E" w:rsidRPr="00EB4466" w:rsidRDefault="00550A6E" w:rsidP="00832033">
      <w:pPr>
        <w:pStyle w:val="BodyText"/>
        <w:ind w:firstLine="0"/>
      </w:pPr>
    </w:p>
    <w:p w14:paraId="5F270C4B" w14:textId="77777777" w:rsidR="00550A6E" w:rsidRPr="00EB4466" w:rsidRDefault="00550A6E" w:rsidP="00550A6E">
      <w:pPr>
        <w:pStyle w:val="BodyText"/>
        <w:sectPr w:rsidR="00550A6E" w:rsidRPr="00EB4466" w:rsidSect="00832033">
          <w:endnotePr>
            <w:numFmt w:val="decimal"/>
          </w:endnotePr>
          <w:type w:val="continuous"/>
          <w:pgSz w:w="12240" w:h="15840" w:code="1"/>
          <w:pgMar w:top="1080" w:right="1080" w:bottom="1440" w:left="1080" w:header="720" w:footer="720" w:gutter="0"/>
          <w:cols w:space="720"/>
        </w:sectPr>
      </w:pPr>
    </w:p>
    <w:p w14:paraId="6D36AC0B" w14:textId="77777777" w:rsidR="006828EA" w:rsidRPr="00EB4466" w:rsidRDefault="00E83435" w:rsidP="00BF25F1">
      <w:pPr>
        <w:pStyle w:val="Abstract"/>
        <w:rPr>
          <w:sz w:val="18"/>
          <w:szCs w:val="18"/>
        </w:rPr>
      </w:pPr>
      <w:r w:rsidRPr="00EB4466">
        <w:rPr>
          <w:i/>
          <w:sz w:val="18"/>
          <w:szCs w:val="18"/>
        </w:rPr>
        <w:t xml:space="preserve">Abstract – </w:t>
      </w:r>
      <w:r w:rsidR="00BF25F1" w:rsidRPr="00EB4466">
        <w:rPr>
          <w:sz w:val="18"/>
          <w:szCs w:val="18"/>
        </w:rPr>
        <w:t>Home security is a top priority for homeowners, and with the rise of the Internet of Things (IoT), it has become easier to monitor and secure homes using connected devices. The Home Security IoT project is designed to provide homeowners with an added layer of security by integrating various sensors and a NodeMCU board to detect potential threats such as fire, gas leakage, and intruders. The project uses a combination of sensors, a NodeMCU board, and the Blynk app to monitor the home and alert the homeowner in case of a potential threat. When a threat is detected, the NodeMCU board sends a notification to the Blynk app, which can be installed on the homeowner's smartphone, tablet, or computer. Additionally, the project can also send an email to the homeowner with the same information, providing an additional layer of security and peace of mind. With the integration of the NodeMCU board and Blynk app, the Home Security IoT project provides a modern and effective solution for homeowners looking to secure their homes.</w:t>
      </w:r>
    </w:p>
    <w:p w14:paraId="70AB3655" w14:textId="26B2BCA1" w:rsidR="00550A6E" w:rsidRPr="00EB4466" w:rsidRDefault="003820C8" w:rsidP="00BF25F1">
      <w:pPr>
        <w:pStyle w:val="Abstract"/>
        <w:rPr>
          <w:sz w:val="18"/>
          <w:szCs w:val="18"/>
        </w:rPr>
      </w:pPr>
      <w:r w:rsidRPr="00EB4466">
        <w:rPr>
          <w:i/>
          <w:sz w:val="18"/>
          <w:szCs w:val="18"/>
        </w:rPr>
        <w:t>Keywords</w:t>
      </w:r>
      <w:r w:rsidR="00550A6E" w:rsidRPr="00EB4466">
        <w:rPr>
          <w:sz w:val="18"/>
          <w:szCs w:val="18"/>
        </w:rPr>
        <w:t xml:space="preserve"> </w:t>
      </w:r>
      <w:r w:rsidR="00970C3E" w:rsidRPr="00EB4466">
        <w:rPr>
          <w:sz w:val="18"/>
          <w:szCs w:val="18"/>
        </w:rPr>
        <w:t>- Fire</w:t>
      </w:r>
      <w:r w:rsidR="0006614F" w:rsidRPr="00EB4466">
        <w:rPr>
          <w:sz w:val="18"/>
          <w:szCs w:val="18"/>
        </w:rPr>
        <w:t xml:space="preserve"> Sensor,</w:t>
      </w:r>
      <w:r w:rsidR="00E44DAC" w:rsidRPr="00EB4466">
        <w:rPr>
          <w:sz w:val="18"/>
          <w:szCs w:val="18"/>
        </w:rPr>
        <w:t xml:space="preserve"> PIR </w:t>
      </w:r>
      <w:proofErr w:type="gramStart"/>
      <w:r w:rsidR="00E44DAC" w:rsidRPr="00EB4466">
        <w:rPr>
          <w:sz w:val="18"/>
          <w:szCs w:val="18"/>
        </w:rPr>
        <w:t>sensor</w:t>
      </w:r>
      <w:r w:rsidR="0006614F" w:rsidRPr="00EB4466">
        <w:rPr>
          <w:sz w:val="18"/>
          <w:szCs w:val="18"/>
        </w:rPr>
        <w:t xml:space="preserve"> </w:t>
      </w:r>
      <w:r w:rsidR="00E44DAC" w:rsidRPr="00EB4466">
        <w:rPr>
          <w:sz w:val="18"/>
          <w:szCs w:val="18"/>
        </w:rPr>
        <w:t>,</w:t>
      </w:r>
      <w:r w:rsidR="0006614F" w:rsidRPr="00EB4466">
        <w:rPr>
          <w:sz w:val="18"/>
          <w:szCs w:val="18"/>
        </w:rPr>
        <w:t>Smoke</w:t>
      </w:r>
      <w:proofErr w:type="gramEnd"/>
      <w:r w:rsidR="0006614F" w:rsidRPr="00EB4466">
        <w:rPr>
          <w:sz w:val="18"/>
          <w:szCs w:val="18"/>
        </w:rPr>
        <w:t xml:space="preserve"> sensor, </w:t>
      </w:r>
      <w:r w:rsidR="006828EA" w:rsidRPr="00EB4466">
        <w:rPr>
          <w:sz w:val="18"/>
          <w:szCs w:val="18"/>
        </w:rPr>
        <w:t xml:space="preserve">ESP8266 </w:t>
      </w:r>
      <w:r w:rsidR="0006614F" w:rsidRPr="00EB4466">
        <w:rPr>
          <w:sz w:val="18"/>
          <w:szCs w:val="18"/>
        </w:rPr>
        <w:t xml:space="preserve">Microcontroller, Home Security, </w:t>
      </w:r>
      <w:r w:rsidR="006828EA" w:rsidRPr="00EB4466">
        <w:rPr>
          <w:sz w:val="18"/>
          <w:szCs w:val="18"/>
        </w:rPr>
        <w:t>Blynk ,email.</w:t>
      </w:r>
    </w:p>
    <w:p w14:paraId="735047AC" w14:textId="77777777" w:rsidR="00550A6E" w:rsidRPr="00EB4466" w:rsidRDefault="00550A6E" w:rsidP="00550A6E">
      <w:pPr>
        <w:pStyle w:val="FirstParagraph"/>
        <w:rPr>
          <w:sz w:val="18"/>
          <w:szCs w:val="18"/>
        </w:rPr>
      </w:pPr>
    </w:p>
    <w:p w14:paraId="69DA87CB" w14:textId="77777777" w:rsidR="00550A6E" w:rsidRPr="00EB4466" w:rsidRDefault="00550A6E" w:rsidP="00550A6E">
      <w:pPr>
        <w:pStyle w:val="FirstParagraph"/>
        <w:rPr>
          <w:sz w:val="18"/>
          <w:szCs w:val="18"/>
        </w:rPr>
      </w:pPr>
    </w:p>
    <w:p w14:paraId="7F986FC0" w14:textId="77777777" w:rsidR="00550A6E" w:rsidRPr="00EB4466" w:rsidRDefault="00550A6E" w:rsidP="003820C8">
      <w:pPr>
        <w:numPr>
          <w:ilvl w:val="0"/>
          <w:numId w:val="5"/>
        </w:numPr>
        <w:jc w:val="center"/>
        <w:rPr>
          <w:b/>
          <w:bCs/>
          <w:sz w:val="19"/>
          <w:szCs w:val="19"/>
        </w:rPr>
      </w:pPr>
      <w:r w:rsidRPr="00EB4466">
        <w:rPr>
          <w:b/>
          <w:bCs/>
        </w:rPr>
        <w:t>INTRODUCTION</w:t>
      </w:r>
      <w:r w:rsidRPr="00EB4466">
        <w:rPr>
          <w:b/>
          <w:bCs/>
          <w:sz w:val="19"/>
          <w:szCs w:val="19"/>
        </w:rPr>
        <w:t xml:space="preserve"> </w:t>
      </w:r>
    </w:p>
    <w:p w14:paraId="1604265E" w14:textId="77777777" w:rsidR="00550A6E" w:rsidRPr="00EB4466" w:rsidRDefault="00550A6E" w:rsidP="00550A6E">
      <w:pPr>
        <w:jc w:val="center"/>
        <w:rPr>
          <w:sz w:val="19"/>
          <w:szCs w:val="19"/>
        </w:rPr>
      </w:pPr>
    </w:p>
    <w:p w14:paraId="2D079736" w14:textId="273DA712" w:rsidR="00E83435" w:rsidRPr="00EB4466" w:rsidRDefault="00E83435" w:rsidP="00B82252">
      <w:pPr>
        <w:ind w:firstLine="360"/>
        <w:jc w:val="both"/>
      </w:pPr>
      <w:proofErr w:type="gramStart"/>
      <w:r w:rsidRPr="00EB4466">
        <w:t>Basic necessities</w:t>
      </w:r>
      <w:proofErr w:type="gramEnd"/>
      <w:r w:rsidRPr="00EB4466">
        <w:t xml:space="preserve"> of any household or industry include fire and gas. LPG gas is provided with a distinct smell in case of leakage and creates a hazardous situation. Nevertheless, it takes some time to realize that smell. Therefore, extra precautions are recommended in order to stay safe from serious consequences. Installing sensors in-house for early detection of gas or fire breakout can be a good precautionary measure. Gas sensors can detect the gas as the leakage starts and alarm the user to allow them some time to take preventive measures. In case of fire, a fire extinguisher or a sprinkler can be triggered by the system to stop it from rising, warning the user in the process. In this paper, we have presented a home security system in form of a fire and gas detecting system that will detect gas leakage and fire. There can be three causes for the system, viz only gas leakage, only fire, and gas leakage with fire breakout. Actuators will be connected to the circuit to generate an alarm accordingly.</w:t>
      </w:r>
    </w:p>
    <w:p w14:paraId="6146115B" w14:textId="77777777" w:rsidR="00550A6E" w:rsidRPr="00EB4466" w:rsidRDefault="00550A6E" w:rsidP="00550A6E">
      <w:pPr>
        <w:spacing w:line="275" w:lineRule="auto"/>
        <w:jc w:val="both"/>
      </w:pPr>
    </w:p>
    <w:p w14:paraId="5814B5E3" w14:textId="77777777" w:rsidR="00550A6E" w:rsidRPr="00EB4466" w:rsidRDefault="00550A6E" w:rsidP="00550A6E">
      <w:pPr>
        <w:pStyle w:val="Default"/>
        <w:numPr>
          <w:ilvl w:val="0"/>
          <w:numId w:val="5"/>
        </w:numPr>
        <w:jc w:val="center"/>
        <w:rPr>
          <w:b/>
          <w:bCs/>
          <w:color w:val="auto"/>
          <w:sz w:val="20"/>
          <w:szCs w:val="20"/>
          <w:lang w:eastAsia="pt-BR"/>
        </w:rPr>
      </w:pPr>
      <w:r w:rsidRPr="00EB4466">
        <w:rPr>
          <w:b/>
          <w:bCs/>
          <w:color w:val="auto"/>
          <w:sz w:val="20"/>
          <w:szCs w:val="20"/>
          <w:lang w:eastAsia="pt-BR"/>
        </w:rPr>
        <w:t>MOTIVATION FOR THE RESEARCH</w:t>
      </w:r>
    </w:p>
    <w:p w14:paraId="2D929989" w14:textId="77777777" w:rsidR="00550A6E" w:rsidRPr="00EB4466" w:rsidRDefault="00550A6E" w:rsidP="00550A6E">
      <w:pPr>
        <w:spacing w:line="279" w:lineRule="auto"/>
        <w:jc w:val="both"/>
        <w:rPr>
          <w:b/>
          <w:bCs/>
        </w:rPr>
      </w:pPr>
      <w:r w:rsidRPr="00EB4466">
        <w:rPr>
          <w:b/>
          <w:bCs/>
        </w:rPr>
        <w:t xml:space="preserve"> </w:t>
      </w:r>
    </w:p>
    <w:p w14:paraId="72E2A7F6" w14:textId="77777777" w:rsidR="005C6BD1" w:rsidRPr="00EB4466" w:rsidRDefault="005C6BD1" w:rsidP="00B82252">
      <w:pPr>
        <w:tabs>
          <w:tab w:val="left" w:pos="360"/>
        </w:tabs>
        <w:spacing w:line="279" w:lineRule="auto"/>
        <w:ind w:firstLine="360"/>
        <w:jc w:val="both"/>
        <w:rPr>
          <w:bCs/>
        </w:rPr>
      </w:pPr>
    </w:p>
    <w:p w14:paraId="2A442CD6" w14:textId="396C97A5" w:rsidR="005C6BD1" w:rsidRPr="00EB4466" w:rsidRDefault="005C6BD1" w:rsidP="005C6BD1">
      <w:pPr>
        <w:tabs>
          <w:tab w:val="left" w:pos="360"/>
        </w:tabs>
        <w:spacing w:line="279" w:lineRule="auto"/>
        <w:ind w:firstLine="360"/>
        <w:jc w:val="both"/>
        <w:rPr>
          <w:bCs/>
        </w:rPr>
      </w:pPr>
      <w:r w:rsidRPr="00EB4466">
        <w:rPr>
          <w:bCs/>
        </w:rPr>
        <w:t xml:space="preserve">There have been many instances where households and industries have faced hazards due to fire outbreaks, gas leakages, and intrusion. These scenarios not only pose a threat to human life but also result in heavy losses of property. The motivation for this research is to provide an effective and affordable solution to detect and alert homeowners of potential threats such as fire, gas leakages, and intrusion. The proposed device will help in avoiding such scenarios and provide homeowners with an added layer of security and peace of </w:t>
      </w:r>
      <w:proofErr w:type="gramStart"/>
      <w:r w:rsidRPr="00EB4466">
        <w:rPr>
          <w:bCs/>
        </w:rPr>
        <w:t>mind.</w:t>
      </w:r>
      <w:r w:rsidR="008C2686" w:rsidRPr="00EB4466">
        <w:rPr>
          <w:bCs/>
        </w:rPr>
        <w:t>.</w:t>
      </w:r>
      <w:proofErr w:type="gramEnd"/>
    </w:p>
    <w:p w14:paraId="357FF7F7" w14:textId="05017D5B" w:rsidR="00550A6E" w:rsidRPr="00EB4466" w:rsidRDefault="00550A6E" w:rsidP="00487B39">
      <w:pPr>
        <w:numPr>
          <w:ilvl w:val="0"/>
          <w:numId w:val="5"/>
        </w:numPr>
        <w:spacing w:before="240" w:after="240" w:line="276" w:lineRule="auto"/>
        <w:jc w:val="center"/>
        <w:rPr>
          <w:b/>
          <w:bCs/>
        </w:rPr>
      </w:pPr>
      <w:r w:rsidRPr="00EB4466">
        <w:rPr>
          <w:b/>
          <w:bCs/>
        </w:rPr>
        <w:t>BACKGROUND OF THE RESEARCH</w:t>
      </w:r>
      <w:r w:rsidRPr="00EB4466">
        <w:rPr>
          <w:bCs/>
        </w:rPr>
        <w:t xml:space="preserve"> </w:t>
      </w:r>
    </w:p>
    <w:p w14:paraId="1BBAB37B" w14:textId="3A51630E" w:rsidR="00487B39" w:rsidRPr="00EB4466" w:rsidRDefault="00921E9E" w:rsidP="00921E9E">
      <w:pPr>
        <w:spacing w:before="120" w:after="120" w:line="276" w:lineRule="auto"/>
        <w:ind w:firstLine="360"/>
        <w:jc w:val="both"/>
        <w:rPr>
          <w:bCs/>
        </w:rPr>
      </w:pPr>
      <w:r w:rsidRPr="00EB4466">
        <w:rPr>
          <w:bCs/>
        </w:rPr>
        <w:t>A literature survey was conducted on the existing devices that warn about any expected tragedies related to fire or gas. Many of the reviewed projects utilized online applications for informing the user of the accident. Solórzano et al. targeted the issue of the false alarm that is caused by fire detection sensors. Therefore, an experiment was conducted by the authors to reduce the chances of false alarms. The help of a group of different types of sensors, along with a pattern recognition system, assisted the authors in reducing the chances of false alarms but not completely.</w:t>
      </w:r>
      <w:r w:rsidR="00487B39" w:rsidRPr="00EB4466">
        <w:t xml:space="preserve"> [1]</w:t>
      </w:r>
    </w:p>
    <w:p w14:paraId="64843E5D" w14:textId="672782E5" w:rsidR="00487B39" w:rsidRPr="00EB4466" w:rsidRDefault="00487B39" w:rsidP="003820C8">
      <w:pPr>
        <w:spacing w:before="120" w:after="120" w:line="276" w:lineRule="auto"/>
        <w:jc w:val="both"/>
      </w:pPr>
      <w:r w:rsidRPr="00EB4466">
        <w:t xml:space="preserve">        </w:t>
      </w:r>
      <w:r w:rsidR="00921E9E" w:rsidRPr="00EB4466">
        <w:t>Anika et al. developed a system that will detect gas leakage &amp; fire and will notify the user by an SMS as well sending notifications on Blynk App. It will also activate the automatic ventilation system and extinguish the fire. For this author used fire &amp; gas sensors, Arduino microcontroller, buzzer, ventilation fan, solenoid valve for extinguishing the fire using water, and Blynk App. The author was able to make the system work but proposes to add a real-time camera to the infrastructure for future reference.</w:t>
      </w:r>
      <w:r w:rsidRPr="00EB4466">
        <w:t xml:space="preserve"> [2]</w:t>
      </w:r>
    </w:p>
    <w:p w14:paraId="405956F8" w14:textId="4C4E8CFB" w:rsidR="00487B39" w:rsidRPr="00EB4466" w:rsidRDefault="00487B39" w:rsidP="00487B39">
      <w:pPr>
        <w:spacing w:line="275" w:lineRule="auto"/>
        <w:jc w:val="both"/>
      </w:pPr>
      <w:r w:rsidRPr="00EB4466">
        <w:t xml:space="preserve">        </w:t>
      </w:r>
      <w:r w:rsidR="00921E9E" w:rsidRPr="00EB4466">
        <w:t xml:space="preserve">Gaur et al., focus on the ways in which the fire can be detected in case of leakage. First, the areas with possible fire are discussed and categorized under domestic, industrial, forest, and others. Then different fire sensing technologies are </w:t>
      </w:r>
      <w:r w:rsidR="00921E9E" w:rsidRPr="00EB4466">
        <w:lastRenderedPageBreak/>
        <w:t xml:space="preserve">discussed under the categorization of different techniques of fire sensing like heat, gas, smoke, flame, and others. Under these, there are different elements that can be used to sense fire and gas, and smoke. </w:t>
      </w:r>
      <w:r w:rsidRPr="00EB4466">
        <w:t>[3]</w:t>
      </w:r>
      <w:r w:rsidR="0037539B" w:rsidRPr="00EB4466">
        <w:t>.</w:t>
      </w:r>
    </w:p>
    <w:p w14:paraId="3E6A3220" w14:textId="6177DCD2" w:rsidR="00487B39" w:rsidRPr="00EB4466" w:rsidRDefault="005B48A9" w:rsidP="003820C8">
      <w:pPr>
        <w:spacing w:before="120" w:after="120"/>
        <w:jc w:val="both"/>
      </w:pPr>
      <w:r w:rsidRPr="00EB4466">
        <w:t xml:space="preserve">        </w:t>
      </w:r>
      <w:r w:rsidR="00E46025" w:rsidRPr="00EB4466">
        <w:t xml:space="preserve">M. Fleischer provides information on the types of gas sensors that can be used to detect gas. Two types of gas sensors were mentioned, electric potential and metal oxide. They analyzed the change of potential in the electric-type sensor and the reaction of metal with gas in the metal oxide type sensor, which is used to detect the gas in these sensors. </w:t>
      </w:r>
      <w:r w:rsidR="00487B39" w:rsidRPr="00EB4466">
        <w:t>[4]</w:t>
      </w:r>
    </w:p>
    <w:p w14:paraId="0B11BACA" w14:textId="23D853A7" w:rsidR="00487B39" w:rsidRPr="00EB4466" w:rsidRDefault="00487B39" w:rsidP="003820C8">
      <w:pPr>
        <w:spacing w:before="120" w:after="120"/>
        <w:jc w:val="both"/>
      </w:pPr>
      <w:r w:rsidRPr="00EB4466">
        <w:t xml:space="preserve">         </w:t>
      </w:r>
      <w:r w:rsidR="00E46025" w:rsidRPr="00EB4466">
        <w:t>Chen and Hwang presented a fire safety management system for electrical fires precaution which will produce an early warning. Elements utilized include an electric energy meter with a smart breaker, fire alarm concentrator, dc powered smoke sensors. It acts on an early discovery scheme where the system constantly monitors the energy information and line losses for the identification of potential electric fires, shutting off any irrelevant electrical usage. It can also shorten the fire alarm delay contingent upon electrical fires.</w:t>
      </w:r>
      <w:r w:rsidRPr="00EB4466">
        <w:t xml:space="preserve"> [5]</w:t>
      </w:r>
    </w:p>
    <w:p w14:paraId="42377D99" w14:textId="5D5514DB" w:rsidR="00487B39" w:rsidRPr="00EB4466" w:rsidRDefault="00487B39" w:rsidP="003820C8">
      <w:pPr>
        <w:spacing w:before="120" w:after="120"/>
        <w:jc w:val="both"/>
      </w:pPr>
      <w:r w:rsidRPr="00EB4466">
        <w:rPr>
          <w:sz w:val="19"/>
          <w:szCs w:val="19"/>
        </w:rPr>
        <w:t xml:space="preserve">         </w:t>
      </w:r>
      <w:r w:rsidR="00E46025" w:rsidRPr="00EB4466">
        <w:t xml:space="preserve">Ghosh and Dhar described such a system that can detect gas leakages, fires, and explosions. For controlling leaked gas or fire/explosions, the system is equipped with an exhaust fan or solenoid water inlet, respectively. Individual response is observed in case of fire breakout with no relation to gas leakage. The owner is sent information through SMS by GSM and is alerted through a buzzer while the display shows the message.  </w:t>
      </w:r>
      <w:r w:rsidRPr="00EB4466">
        <w:t xml:space="preserve">[6] </w:t>
      </w:r>
    </w:p>
    <w:p w14:paraId="65DA227B" w14:textId="0B626C55" w:rsidR="00487B39" w:rsidRPr="00EB4466" w:rsidRDefault="00487B39" w:rsidP="003820C8">
      <w:pPr>
        <w:spacing w:before="120" w:after="120"/>
        <w:jc w:val="both"/>
      </w:pPr>
      <w:r w:rsidRPr="00EB4466">
        <w:t xml:space="preserve">         </w:t>
      </w:r>
      <w:r w:rsidR="00E46025" w:rsidRPr="00EB4466">
        <w:t xml:space="preserve">Debnath et al. proposed a device for gas leakage and fire detection where the owner is alerted through a phone call via the GSM module. The owner is alerted through an alarm as well which in turn sends graphical alerts to the server via Node MCU. Additionally, a temperature sensor detects the temperature of the perilous situation, sending the data to a web server. </w:t>
      </w:r>
      <w:r w:rsidRPr="00EB4466">
        <w:t>[7]</w:t>
      </w:r>
    </w:p>
    <w:p w14:paraId="7C69C8F5" w14:textId="32C97AF5" w:rsidR="00487B39" w:rsidRPr="00EB4466" w:rsidRDefault="00487B39" w:rsidP="003820C8">
      <w:pPr>
        <w:spacing w:before="120" w:after="120"/>
        <w:jc w:val="both"/>
      </w:pPr>
      <w:r w:rsidRPr="00EB4466">
        <w:t xml:space="preserve">         </w:t>
      </w:r>
      <w:proofErr w:type="spellStart"/>
      <w:r w:rsidRPr="00EB4466">
        <w:t>Macker</w:t>
      </w:r>
      <w:proofErr w:type="spellEnd"/>
      <w:r w:rsidRPr="00EB4466">
        <w:t xml:space="preserve"> et al. proposes such a framework which robotizes the LPG cylinder booking system, making it free of any human interaction. It continuously weighs the cylinder and sends consequent messages to the authorized LPG agent for conveying the LPG chamber in time. In addition to this, the clients are alarmed of any leakage of LPG through the cylinder. [8] </w:t>
      </w:r>
    </w:p>
    <w:p w14:paraId="26DC2AF9" w14:textId="78030EA8" w:rsidR="00550A6E" w:rsidRPr="00EB4466" w:rsidRDefault="00E46025" w:rsidP="00C009DD">
      <w:pPr>
        <w:spacing w:line="276" w:lineRule="auto"/>
        <w:ind w:firstLine="360"/>
        <w:jc w:val="both"/>
      </w:pPr>
      <w:r w:rsidRPr="00EB4466">
        <w:rPr>
          <w:bCs/>
        </w:rPr>
        <w:t xml:space="preserve">In this paper, we have tried to alert using the traditional actuators (LEDs or buzzers) in case the network malfunctions. And the owners need to be notified immediately. </w:t>
      </w:r>
      <w:r w:rsidR="002931F0" w:rsidRPr="00EB4466">
        <w:rPr>
          <w:bCs/>
        </w:rPr>
        <w:t xml:space="preserve"> </w:t>
      </w:r>
    </w:p>
    <w:p w14:paraId="4FA617CA" w14:textId="0D87E1BA" w:rsidR="00B84CA4" w:rsidRPr="00EB4466" w:rsidRDefault="00550A6E" w:rsidP="003820C8">
      <w:pPr>
        <w:numPr>
          <w:ilvl w:val="0"/>
          <w:numId w:val="5"/>
        </w:numPr>
        <w:spacing w:before="240" w:after="240" w:line="271" w:lineRule="auto"/>
        <w:jc w:val="center"/>
        <w:rPr>
          <w:b/>
          <w:bCs/>
          <w:sz w:val="19"/>
          <w:szCs w:val="19"/>
        </w:rPr>
      </w:pPr>
      <w:r w:rsidRPr="00EB4466">
        <w:rPr>
          <w:b/>
          <w:bCs/>
          <w:sz w:val="19"/>
          <w:szCs w:val="19"/>
        </w:rPr>
        <w:t>PROPOSED SYSTEM</w:t>
      </w:r>
    </w:p>
    <w:p w14:paraId="1FA4BD5A" w14:textId="77777777" w:rsidR="00F455EA" w:rsidRPr="00EB4466" w:rsidRDefault="00F455EA" w:rsidP="00F455EA">
      <w:pPr>
        <w:spacing w:line="278" w:lineRule="auto"/>
        <w:ind w:left="270"/>
        <w:jc w:val="both"/>
      </w:pPr>
      <w:r w:rsidRPr="00EB4466">
        <w:t xml:space="preserve">This paper proposes a security system based on smoke, flame, and PIR motion sensing modules. It is not necessary for smoke to result in fire to turn hazardous, many instances have proven this like dangerous occurrence. </w:t>
      </w:r>
      <w:r w:rsidRPr="00EB4466">
        <w:t>Likewise, during a fire breakout, it is not always necessary for it to be caused due to gas, it could be an electrical fire too. During the development of this system, three cases were kept in mind.</w:t>
      </w:r>
    </w:p>
    <w:p w14:paraId="0E00ED55" w14:textId="1C5099F7" w:rsidR="00F455EA" w:rsidRPr="00EB4466" w:rsidRDefault="00F455EA" w:rsidP="00F455EA">
      <w:pPr>
        <w:pStyle w:val="ListParagraph"/>
        <w:numPr>
          <w:ilvl w:val="0"/>
          <w:numId w:val="7"/>
        </w:numPr>
        <w:spacing w:line="278" w:lineRule="auto"/>
        <w:jc w:val="both"/>
        <w:rPr>
          <w:sz w:val="20"/>
          <w:szCs w:val="20"/>
        </w:rPr>
      </w:pPr>
      <w:r w:rsidRPr="00EB4466">
        <w:rPr>
          <w:sz w:val="20"/>
          <w:szCs w:val="20"/>
        </w:rPr>
        <w:t>Firstly, when there is smoke detection. Be it a household or an industrial setting, smoke can prove to be harmful in more than one way. The smoke sensing module present in our system will be looking out for any such activity, and as soon as sensed, the microcontroller will activate the LED/buzzer as a warning signal</w:t>
      </w:r>
      <w:r w:rsidR="007C75E3" w:rsidRPr="00EB4466">
        <w:rPr>
          <w:sz w:val="20"/>
          <w:szCs w:val="20"/>
        </w:rPr>
        <w:t xml:space="preserve"> and also send notification on the host device and enable us take safety </w:t>
      </w:r>
      <w:proofErr w:type="gramStart"/>
      <w:r w:rsidR="007C75E3" w:rsidRPr="00EB4466">
        <w:rPr>
          <w:sz w:val="20"/>
          <w:szCs w:val="20"/>
        </w:rPr>
        <w:t>measures.</w:t>
      </w:r>
      <w:r w:rsidRPr="00EB4466">
        <w:rPr>
          <w:sz w:val="20"/>
          <w:szCs w:val="20"/>
        </w:rPr>
        <w:t>.</w:t>
      </w:r>
      <w:proofErr w:type="gramEnd"/>
    </w:p>
    <w:p w14:paraId="549D7BDE" w14:textId="106EDC76" w:rsidR="00F455EA" w:rsidRPr="00EB4466" w:rsidRDefault="00F455EA" w:rsidP="00F455EA">
      <w:pPr>
        <w:pStyle w:val="ListParagraph"/>
        <w:numPr>
          <w:ilvl w:val="0"/>
          <w:numId w:val="7"/>
        </w:numPr>
        <w:spacing w:line="278" w:lineRule="auto"/>
        <w:jc w:val="both"/>
        <w:rPr>
          <w:sz w:val="20"/>
          <w:szCs w:val="20"/>
        </w:rPr>
      </w:pPr>
      <w:r w:rsidRPr="00EB4466">
        <w:rPr>
          <w:sz w:val="20"/>
          <w:szCs w:val="20"/>
        </w:rPr>
        <w:t xml:space="preserve">Secondly, when there is a fire breakout, </w:t>
      </w:r>
      <w:r w:rsidR="007C75E3" w:rsidRPr="00EB4466">
        <w:rPr>
          <w:sz w:val="20"/>
          <w:szCs w:val="20"/>
        </w:rPr>
        <w:t>not only</w:t>
      </w:r>
      <w:r w:rsidRPr="00EB4466">
        <w:rPr>
          <w:sz w:val="20"/>
          <w:szCs w:val="20"/>
        </w:rPr>
        <w:t xml:space="preserve"> due to smoke. Though automation has made numerous jobs easier, there is always an underlying risk of a fire breakout. Even a minor technical fault might pose a fire pitfall. In case of flame detection, the sensor will send a signal to the microcontroller which in turn will activate the connected actuator to warn about the threat.</w:t>
      </w:r>
    </w:p>
    <w:p w14:paraId="38E89DE1" w14:textId="77777777" w:rsidR="00F455EA" w:rsidRPr="00EB4466" w:rsidRDefault="00F455EA" w:rsidP="00F455EA">
      <w:pPr>
        <w:pStyle w:val="ListParagraph"/>
        <w:numPr>
          <w:ilvl w:val="0"/>
          <w:numId w:val="7"/>
        </w:numPr>
        <w:spacing w:line="278" w:lineRule="auto"/>
        <w:jc w:val="both"/>
        <w:rPr>
          <w:sz w:val="20"/>
          <w:szCs w:val="20"/>
        </w:rPr>
      </w:pPr>
      <w:r w:rsidRPr="00EB4466">
        <w:rPr>
          <w:sz w:val="20"/>
          <w:szCs w:val="20"/>
        </w:rPr>
        <w:t>Lastly, when there is motion detected through PIR, indicating a possible intruder. In this situation, the microcontroller will activate the actuators to give a warning alarm, and the homeowner will receive a notification through the Blynk app installed on their device.</w:t>
      </w:r>
    </w:p>
    <w:p w14:paraId="7305E717" w14:textId="77777777" w:rsidR="00F455EA" w:rsidRPr="00EB4466" w:rsidRDefault="00F455EA" w:rsidP="00F455EA">
      <w:pPr>
        <w:spacing w:line="278" w:lineRule="auto"/>
        <w:ind w:left="270"/>
        <w:jc w:val="center"/>
      </w:pPr>
    </w:p>
    <w:p w14:paraId="6A5D32DE" w14:textId="4C502001" w:rsidR="00550A6E" w:rsidRPr="00EB4466" w:rsidRDefault="00F537D3" w:rsidP="00F455EA">
      <w:pPr>
        <w:spacing w:line="278" w:lineRule="auto"/>
        <w:ind w:left="270"/>
        <w:jc w:val="center"/>
      </w:pPr>
      <w:r w:rsidRPr="00EB4466">
        <w:rPr>
          <w:noProof/>
        </w:rPr>
        <w:drawing>
          <wp:inline distT="0" distB="0" distL="0" distR="0" wp14:anchorId="659066D3" wp14:editId="7C4071A0">
            <wp:extent cx="3108960" cy="16478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5" cstate="print">
                      <a:extLst>
                        <a:ext uri="{28A0092B-C50C-407E-A947-70E740481C1C}">
                          <a14:useLocalDpi xmlns:a14="http://schemas.microsoft.com/office/drawing/2010/main" val="0"/>
                        </a:ext>
                      </a:extLst>
                    </a:blip>
                    <a:stretch>
                      <a:fillRect/>
                    </a:stretch>
                  </pic:blipFill>
                  <pic:spPr>
                    <a:xfrm>
                      <a:off x="0" y="0"/>
                      <a:ext cx="3108960" cy="1647825"/>
                    </a:xfrm>
                    <a:prstGeom prst="rect">
                      <a:avLst/>
                    </a:prstGeom>
                  </pic:spPr>
                </pic:pic>
              </a:graphicData>
            </a:graphic>
          </wp:inline>
        </w:drawing>
      </w:r>
    </w:p>
    <w:p w14:paraId="1475688F" w14:textId="77777777" w:rsidR="00550A6E" w:rsidRPr="00EB4466" w:rsidRDefault="00550A6E" w:rsidP="005B011E">
      <w:pPr>
        <w:spacing w:after="120" w:line="278" w:lineRule="auto"/>
        <w:jc w:val="center"/>
        <w:rPr>
          <w:sz w:val="16"/>
          <w:szCs w:val="16"/>
        </w:rPr>
      </w:pPr>
      <w:r w:rsidRPr="00EB4466">
        <w:rPr>
          <w:sz w:val="16"/>
          <w:szCs w:val="16"/>
        </w:rPr>
        <w:t>Figure1:  Block diagram of the system</w:t>
      </w:r>
    </w:p>
    <w:p w14:paraId="289BD84A" w14:textId="77777777" w:rsidR="00487B39" w:rsidRPr="00EB4466" w:rsidRDefault="00487B39" w:rsidP="00487B39">
      <w:pPr>
        <w:rPr>
          <w:b/>
          <w:bCs/>
          <w:sz w:val="19"/>
          <w:szCs w:val="19"/>
        </w:rPr>
      </w:pPr>
      <w:r w:rsidRPr="00EB4466">
        <w:rPr>
          <w:b/>
          <w:bCs/>
          <w:sz w:val="19"/>
          <w:szCs w:val="19"/>
        </w:rPr>
        <w:t>Advantages of proposed system</w:t>
      </w:r>
    </w:p>
    <w:p w14:paraId="7DC54833" w14:textId="77777777" w:rsidR="00487B39" w:rsidRPr="00EB4466" w:rsidRDefault="00487B39" w:rsidP="00487B39">
      <w:pPr>
        <w:rPr>
          <w:b/>
          <w:bCs/>
          <w:sz w:val="19"/>
          <w:szCs w:val="19"/>
        </w:rPr>
      </w:pPr>
    </w:p>
    <w:p w14:paraId="1FCBD695" w14:textId="0C717C29" w:rsidR="00487B39" w:rsidRPr="00EB4466" w:rsidRDefault="00487B39" w:rsidP="00487B39">
      <w:pPr>
        <w:numPr>
          <w:ilvl w:val="0"/>
          <w:numId w:val="3"/>
        </w:numPr>
        <w:spacing w:line="275" w:lineRule="auto"/>
        <w:ind w:right="980"/>
      </w:pPr>
      <w:r w:rsidRPr="00EB4466">
        <w:t>Cost Efficient</w:t>
      </w:r>
    </w:p>
    <w:p w14:paraId="78B4D6E1" w14:textId="43AABF05" w:rsidR="000743E8" w:rsidRPr="00EB4466" w:rsidRDefault="004F7D17" w:rsidP="00487B39">
      <w:pPr>
        <w:numPr>
          <w:ilvl w:val="0"/>
          <w:numId w:val="3"/>
        </w:numPr>
        <w:spacing w:line="275" w:lineRule="auto"/>
        <w:ind w:right="980"/>
      </w:pPr>
      <w:r w:rsidRPr="00EB4466">
        <w:t>Enhanced Security</w:t>
      </w:r>
    </w:p>
    <w:p w14:paraId="6DD4814E" w14:textId="4F0830B5" w:rsidR="000743E8" w:rsidRPr="00EB4466" w:rsidRDefault="004F7D17" w:rsidP="00487B39">
      <w:pPr>
        <w:numPr>
          <w:ilvl w:val="0"/>
          <w:numId w:val="3"/>
        </w:numPr>
        <w:spacing w:line="275" w:lineRule="auto"/>
        <w:ind w:right="980"/>
      </w:pPr>
      <w:r w:rsidRPr="00EB4466">
        <w:t>Real-time Monitoring</w:t>
      </w:r>
    </w:p>
    <w:p w14:paraId="13A54FE7" w14:textId="75F22435" w:rsidR="000743E8" w:rsidRPr="00EB4466" w:rsidRDefault="0003473A" w:rsidP="00487B39">
      <w:pPr>
        <w:numPr>
          <w:ilvl w:val="0"/>
          <w:numId w:val="3"/>
        </w:numPr>
        <w:spacing w:line="275" w:lineRule="auto"/>
        <w:ind w:right="980"/>
      </w:pPr>
      <w:r w:rsidRPr="00EB4466">
        <w:t>Customizable</w:t>
      </w:r>
    </w:p>
    <w:p w14:paraId="779A74B2" w14:textId="77777777" w:rsidR="000743E8" w:rsidRPr="00EB4466" w:rsidRDefault="000743E8" w:rsidP="007E29AE">
      <w:pPr>
        <w:spacing w:line="275" w:lineRule="auto"/>
        <w:ind w:left="720" w:right="980"/>
      </w:pPr>
    </w:p>
    <w:p w14:paraId="4CB50B45" w14:textId="2DC93DE8" w:rsidR="00550A6E" w:rsidRPr="00EB4466" w:rsidRDefault="00550A6E" w:rsidP="00F47EF6">
      <w:pPr>
        <w:jc w:val="both"/>
        <w:rPr>
          <w:sz w:val="19"/>
          <w:szCs w:val="19"/>
        </w:rPr>
      </w:pPr>
      <w:r w:rsidRPr="00EB4466">
        <w:rPr>
          <w:sz w:val="19"/>
          <w:szCs w:val="19"/>
        </w:rPr>
        <w:t xml:space="preserve">  </w:t>
      </w:r>
    </w:p>
    <w:p w14:paraId="587E28F0" w14:textId="77777777" w:rsidR="00550A6E" w:rsidRPr="00EB4466" w:rsidRDefault="00550A6E" w:rsidP="00550A6E">
      <w:pPr>
        <w:numPr>
          <w:ilvl w:val="0"/>
          <w:numId w:val="5"/>
        </w:numPr>
        <w:spacing w:line="275" w:lineRule="auto"/>
        <w:jc w:val="center"/>
        <w:rPr>
          <w:sz w:val="19"/>
          <w:szCs w:val="19"/>
        </w:rPr>
      </w:pPr>
      <w:r w:rsidRPr="00EB4466">
        <w:rPr>
          <w:b/>
          <w:sz w:val="19"/>
          <w:szCs w:val="19"/>
        </w:rPr>
        <w:t>METHODLOGY &amp; FLOW CHART</w:t>
      </w:r>
      <w:r w:rsidRPr="00EB4466">
        <w:rPr>
          <w:sz w:val="19"/>
          <w:szCs w:val="19"/>
        </w:rPr>
        <w:t xml:space="preserve"> </w:t>
      </w:r>
    </w:p>
    <w:p w14:paraId="7AF554FA" w14:textId="77777777" w:rsidR="00550A6E" w:rsidRPr="00EB4466" w:rsidRDefault="00550A6E" w:rsidP="00431791">
      <w:pPr>
        <w:spacing w:line="270" w:lineRule="auto"/>
        <w:ind w:firstLine="360"/>
        <w:jc w:val="both"/>
      </w:pPr>
    </w:p>
    <w:p w14:paraId="58C10315" w14:textId="42A43410" w:rsidR="00431791" w:rsidRPr="00EB4466" w:rsidRDefault="00AC1356" w:rsidP="00431791">
      <w:pPr>
        <w:spacing w:line="270" w:lineRule="auto"/>
        <w:ind w:firstLine="360"/>
        <w:jc w:val="both"/>
      </w:pPr>
      <w:r w:rsidRPr="00EB4466">
        <w:t xml:space="preserve">The proposed Home Security IoT project focuses on integrating various sensors and a NodeMCU board to detect </w:t>
      </w:r>
      <w:r w:rsidRPr="00EB4466">
        <w:lastRenderedPageBreak/>
        <w:t xml:space="preserve">potential threats such as fire, smoke, and intruders. The system works as </w:t>
      </w:r>
      <w:proofErr w:type="gramStart"/>
      <w:r w:rsidRPr="00EB4466">
        <w:t>follows:</w:t>
      </w:r>
      <w:r w:rsidR="00431791" w:rsidRPr="00EB4466">
        <w:t>:</w:t>
      </w:r>
      <w:proofErr w:type="gramEnd"/>
      <w:r w:rsidR="00431791" w:rsidRPr="00EB4466">
        <w:t xml:space="preserve">  </w:t>
      </w:r>
    </w:p>
    <w:p w14:paraId="63340DE1" w14:textId="1ACC2335" w:rsidR="00431791" w:rsidRPr="00EB4466" w:rsidRDefault="00431791" w:rsidP="00431791">
      <w:pPr>
        <w:spacing w:line="270" w:lineRule="auto"/>
        <w:ind w:firstLine="360"/>
        <w:jc w:val="both"/>
      </w:pPr>
      <w:r w:rsidRPr="00EB4466">
        <w:t>•</w:t>
      </w:r>
      <w:r w:rsidRPr="00EB4466">
        <w:tab/>
        <w:t xml:space="preserve">Alarm for </w:t>
      </w:r>
      <w:r w:rsidR="007756C1" w:rsidRPr="00EB4466">
        <w:t>Fire Detection</w:t>
      </w:r>
    </w:p>
    <w:p w14:paraId="5F056F5E" w14:textId="373ED1D3" w:rsidR="00431791" w:rsidRPr="00EB4466" w:rsidRDefault="00431791" w:rsidP="00431791">
      <w:pPr>
        <w:spacing w:line="270" w:lineRule="auto"/>
        <w:ind w:firstLine="360"/>
        <w:jc w:val="both"/>
      </w:pPr>
      <w:r w:rsidRPr="00EB4466">
        <w:t>•</w:t>
      </w:r>
      <w:r w:rsidRPr="00EB4466">
        <w:tab/>
      </w:r>
      <w:r w:rsidR="002A6609" w:rsidRPr="00EB4466">
        <w:t xml:space="preserve">Alarm </w:t>
      </w:r>
      <w:proofErr w:type="gramStart"/>
      <w:r w:rsidR="002A6609" w:rsidRPr="00EB4466">
        <w:t xml:space="preserve">for  </w:t>
      </w:r>
      <w:r w:rsidR="00E61CCA" w:rsidRPr="00EB4466">
        <w:t>Intruder</w:t>
      </w:r>
      <w:proofErr w:type="gramEnd"/>
      <w:r w:rsidR="00E61CCA" w:rsidRPr="00EB4466">
        <w:t xml:space="preserve"> Detection</w:t>
      </w:r>
    </w:p>
    <w:p w14:paraId="43184C20" w14:textId="1165D5AC" w:rsidR="00550A6E" w:rsidRPr="00EB4466" w:rsidRDefault="000E570F" w:rsidP="00431791">
      <w:pPr>
        <w:spacing w:line="270" w:lineRule="auto"/>
        <w:ind w:firstLine="360"/>
        <w:rPr>
          <w:sz w:val="19"/>
          <w:szCs w:val="19"/>
        </w:rPr>
      </w:pPr>
      <w:r w:rsidRPr="00EB4466">
        <w:t>`</w:t>
      </w:r>
      <w:r w:rsidR="00A2411B" w:rsidRPr="00EB4466">
        <w:rPr>
          <w:noProof/>
          <w:sz w:val="19"/>
          <w:szCs w:val="19"/>
        </w:rPr>
        <w:drawing>
          <wp:inline distT="0" distB="0" distL="0" distR="0" wp14:anchorId="11F28BB2" wp14:editId="6C608B8A">
            <wp:extent cx="3108960" cy="17614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6">
                      <a:extLst>
                        <a:ext uri="{28A0092B-C50C-407E-A947-70E740481C1C}">
                          <a14:useLocalDpi xmlns:a14="http://schemas.microsoft.com/office/drawing/2010/main" val="0"/>
                        </a:ext>
                      </a:extLst>
                    </a:blip>
                    <a:stretch>
                      <a:fillRect/>
                    </a:stretch>
                  </pic:blipFill>
                  <pic:spPr>
                    <a:xfrm>
                      <a:off x="0" y="0"/>
                      <a:ext cx="3108960" cy="1761490"/>
                    </a:xfrm>
                    <a:prstGeom prst="rect">
                      <a:avLst/>
                    </a:prstGeom>
                  </pic:spPr>
                </pic:pic>
              </a:graphicData>
            </a:graphic>
          </wp:inline>
        </w:drawing>
      </w:r>
    </w:p>
    <w:p w14:paraId="606EECD3" w14:textId="5E61A5A6" w:rsidR="00550A6E" w:rsidRPr="00EB4466" w:rsidRDefault="00550A6E" w:rsidP="00550A6E">
      <w:pPr>
        <w:ind w:left="720"/>
        <w:rPr>
          <w:sz w:val="16"/>
          <w:szCs w:val="16"/>
        </w:rPr>
      </w:pPr>
      <w:r w:rsidRPr="00EB4466">
        <w:rPr>
          <w:sz w:val="16"/>
          <w:szCs w:val="16"/>
        </w:rPr>
        <w:t>Figure 2 Cir</w:t>
      </w:r>
      <w:r w:rsidR="00B008C7" w:rsidRPr="00EB4466">
        <w:rPr>
          <w:sz w:val="16"/>
          <w:szCs w:val="16"/>
        </w:rPr>
        <w:t xml:space="preserve">cuit diagram of the project </w:t>
      </w:r>
    </w:p>
    <w:p w14:paraId="5D65C18B" w14:textId="6F1DDAC2" w:rsidR="00832033" w:rsidRPr="00EB4466" w:rsidRDefault="00832033" w:rsidP="00601E58">
      <w:pPr>
        <w:spacing w:before="120" w:line="281" w:lineRule="auto"/>
        <w:jc w:val="center"/>
        <w:rPr>
          <w:sz w:val="19"/>
          <w:szCs w:val="19"/>
        </w:rPr>
      </w:pPr>
      <w:r w:rsidRPr="00EB4466">
        <w:t xml:space="preserve">As a warning, the actuators in the system will start producing an output i.e., either </w:t>
      </w:r>
      <w:r w:rsidR="00704C7E" w:rsidRPr="00EB4466">
        <w:t xml:space="preserve">sending alert </w:t>
      </w:r>
      <w:r w:rsidR="00601E58" w:rsidRPr="00EB4466">
        <w:t>notification</w:t>
      </w:r>
      <w:r w:rsidR="00704C7E" w:rsidRPr="00EB4466">
        <w:t xml:space="preserve"> on </w:t>
      </w:r>
      <w:r w:rsidR="00601E58" w:rsidRPr="00EB4466">
        <w:t>Blynk</w:t>
      </w:r>
      <w:r w:rsidR="00704C7E" w:rsidRPr="00EB4466">
        <w:t xml:space="preserve"> app or on </w:t>
      </w:r>
      <w:r w:rsidR="00601E58" w:rsidRPr="00EB4466">
        <w:t>owner email</w:t>
      </w:r>
      <w:r w:rsidR="00D6447F" w:rsidRPr="00EB4466">
        <w:t>.</w:t>
      </w:r>
      <w:r w:rsidR="00707F98" w:rsidRPr="00EB4466">
        <w:rPr>
          <w:noProof/>
          <w:sz w:val="19"/>
          <w:szCs w:val="19"/>
        </w:rPr>
        <w:drawing>
          <wp:inline distT="0" distB="0" distL="0" distR="0" wp14:anchorId="2F3EEAE1" wp14:editId="73F8ADF7">
            <wp:extent cx="3108960" cy="4155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08960" cy="4155440"/>
                    </a:xfrm>
                    <a:prstGeom prst="rect">
                      <a:avLst/>
                    </a:prstGeom>
                  </pic:spPr>
                </pic:pic>
              </a:graphicData>
            </a:graphic>
          </wp:inline>
        </w:drawing>
      </w:r>
    </w:p>
    <w:p w14:paraId="1A8043DB" w14:textId="77777777" w:rsidR="00550A6E" w:rsidRPr="00EB4466" w:rsidRDefault="00550A6E" w:rsidP="00550A6E">
      <w:pPr>
        <w:rPr>
          <w:sz w:val="19"/>
          <w:szCs w:val="19"/>
        </w:rPr>
      </w:pPr>
    </w:p>
    <w:p w14:paraId="53A6EBA1" w14:textId="2636D70E" w:rsidR="00550A6E" w:rsidRPr="00EB4466" w:rsidRDefault="00550A6E" w:rsidP="003820C8">
      <w:pPr>
        <w:spacing w:line="270" w:lineRule="auto"/>
        <w:jc w:val="center"/>
      </w:pPr>
      <w:r w:rsidRPr="00EB4466">
        <w:rPr>
          <w:sz w:val="19"/>
          <w:szCs w:val="19"/>
        </w:rPr>
        <w:t>.     Figure 3: Flowchart of the proposed project</w:t>
      </w:r>
    </w:p>
    <w:p w14:paraId="3220A979" w14:textId="77777777" w:rsidR="00550A6E" w:rsidRPr="00EB4466" w:rsidRDefault="00550A6E" w:rsidP="00550A6E">
      <w:pPr>
        <w:spacing w:line="4" w:lineRule="exact"/>
      </w:pPr>
    </w:p>
    <w:p w14:paraId="1F34D6FB" w14:textId="77777777" w:rsidR="00550A6E" w:rsidRPr="00EB4466" w:rsidRDefault="00550A6E" w:rsidP="0054695C">
      <w:pPr>
        <w:numPr>
          <w:ilvl w:val="0"/>
          <w:numId w:val="5"/>
        </w:numPr>
        <w:spacing w:before="240" w:after="240" w:line="192" w:lineRule="exact"/>
        <w:jc w:val="center"/>
        <w:rPr>
          <w:b/>
          <w:color w:val="000000" w:themeColor="text1"/>
          <w:sz w:val="19"/>
          <w:szCs w:val="19"/>
        </w:rPr>
      </w:pPr>
      <w:r w:rsidRPr="00EB4466">
        <w:rPr>
          <w:b/>
          <w:color w:val="000000" w:themeColor="text1"/>
          <w:sz w:val="19"/>
          <w:szCs w:val="19"/>
        </w:rPr>
        <w:t>COMPONENTS USED</w:t>
      </w:r>
    </w:p>
    <w:p w14:paraId="22CF83A9" w14:textId="63121A8B" w:rsidR="00550A6E" w:rsidRPr="00EB4466" w:rsidRDefault="009A5B68" w:rsidP="00550A6E">
      <w:pPr>
        <w:pStyle w:val="rtejustify"/>
        <w:numPr>
          <w:ilvl w:val="0"/>
          <w:numId w:val="2"/>
        </w:numPr>
        <w:shd w:val="clear" w:color="auto" w:fill="FFFFFF"/>
        <w:spacing w:before="0" w:beforeAutospacing="0" w:after="0" w:afterAutospacing="0"/>
        <w:jc w:val="both"/>
        <w:rPr>
          <w:color w:val="000000" w:themeColor="text1"/>
          <w:sz w:val="20"/>
          <w:szCs w:val="20"/>
        </w:rPr>
      </w:pPr>
      <w:r w:rsidRPr="00EB4466">
        <w:rPr>
          <w:color w:val="000000" w:themeColor="text1"/>
          <w:sz w:val="20"/>
          <w:szCs w:val="20"/>
        </w:rPr>
        <w:t>NodeMCU ESP8266</w:t>
      </w:r>
      <w:r w:rsidR="0063650D" w:rsidRPr="00EB4466">
        <w:rPr>
          <w:color w:val="000000" w:themeColor="text1"/>
          <w:sz w:val="20"/>
          <w:szCs w:val="20"/>
        </w:rPr>
        <w:t xml:space="preserve"> </w:t>
      </w:r>
      <w:r w:rsidR="005F0B4C" w:rsidRPr="00EB4466">
        <w:rPr>
          <w:color w:val="000000" w:themeColor="text1"/>
          <w:sz w:val="20"/>
          <w:szCs w:val="20"/>
        </w:rPr>
        <w:t xml:space="preserve">Microcontroller </w:t>
      </w:r>
    </w:p>
    <w:p w14:paraId="0DFAB2C7" w14:textId="4B51CD1B" w:rsidR="00550A6E" w:rsidRPr="00EB4466" w:rsidRDefault="00550A6E" w:rsidP="00550A6E">
      <w:pPr>
        <w:pStyle w:val="rtejustify"/>
        <w:numPr>
          <w:ilvl w:val="0"/>
          <w:numId w:val="2"/>
        </w:numPr>
        <w:shd w:val="clear" w:color="auto" w:fill="FFFFFF"/>
        <w:spacing w:before="0" w:beforeAutospacing="0" w:after="0" w:afterAutospacing="0"/>
        <w:jc w:val="both"/>
        <w:rPr>
          <w:color w:val="000000" w:themeColor="text1"/>
          <w:sz w:val="20"/>
          <w:szCs w:val="20"/>
        </w:rPr>
      </w:pPr>
      <w:r w:rsidRPr="00EB4466">
        <w:rPr>
          <w:color w:val="000000" w:themeColor="text1"/>
          <w:sz w:val="20"/>
          <w:szCs w:val="20"/>
        </w:rPr>
        <w:t>Fi</w:t>
      </w:r>
      <w:r w:rsidR="00BF0A88" w:rsidRPr="00EB4466">
        <w:rPr>
          <w:color w:val="000000" w:themeColor="text1"/>
          <w:sz w:val="20"/>
          <w:szCs w:val="20"/>
        </w:rPr>
        <w:t>re</w:t>
      </w:r>
      <w:r w:rsidRPr="00EB4466">
        <w:rPr>
          <w:color w:val="000000" w:themeColor="text1"/>
          <w:sz w:val="20"/>
          <w:szCs w:val="20"/>
        </w:rPr>
        <w:t xml:space="preserve"> Sensor Module </w:t>
      </w:r>
      <w:r w:rsidR="000A5FE8" w:rsidRPr="00EB4466">
        <w:rPr>
          <w:color w:val="000000" w:themeColor="text1"/>
          <w:sz w:val="20"/>
          <w:szCs w:val="20"/>
        </w:rPr>
        <w:t>(KY 026)</w:t>
      </w:r>
    </w:p>
    <w:p w14:paraId="65A9419A" w14:textId="701A652A" w:rsidR="00550A6E" w:rsidRPr="00EB4466" w:rsidRDefault="00BF0A88" w:rsidP="00550A6E">
      <w:pPr>
        <w:pStyle w:val="rtejustify"/>
        <w:numPr>
          <w:ilvl w:val="0"/>
          <w:numId w:val="2"/>
        </w:numPr>
        <w:shd w:val="clear" w:color="auto" w:fill="FFFFFF"/>
        <w:spacing w:before="0" w:beforeAutospacing="0" w:after="0" w:afterAutospacing="0"/>
        <w:jc w:val="both"/>
        <w:rPr>
          <w:color w:val="000000" w:themeColor="text1"/>
          <w:sz w:val="20"/>
          <w:szCs w:val="20"/>
        </w:rPr>
      </w:pPr>
      <w:r w:rsidRPr="00EB4466">
        <w:rPr>
          <w:color w:val="000000" w:themeColor="text1"/>
          <w:sz w:val="20"/>
          <w:szCs w:val="20"/>
        </w:rPr>
        <w:t>Gas Sensor Module (MQ</w:t>
      </w:r>
      <w:r w:rsidR="00EE44BF" w:rsidRPr="00EB4466">
        <w:rPr>
          <w:color w:val="000000" w:themeColor="text1"/>
          <w:sz w:val="20"/>
          <w:szCs w:val="20"/>
        </w:rPr>
        <w:t>135</w:t>
      </w:r>
      <w:r w:rsidRPr="00EB4466">
        <w:rPr>
          <w:color w:val="000000" w:themeColor="text1"/>
          <w:sz w:val="20"/>
          <w:szCs w:val="20"/>
        </w:rPr>
        <w:t>)</w:t>
      </w:r>
    </w:p>
    <w:p w14:paraId="3FA7F9FD" w14:textId="2B840767" w:rsidR="00EE44BF" w:rsidRPr="00EB4466" w:rsidRDefault="00EE44BF" w:rsidP="00550A6E">
      <w:pPr>
        <w:pStyle w:val="rtejustify"/>
        <w:numPr>
          <w:ilvl w:val="0"/>
          <w:numId w:val="2"/>
        </w:numPr>
        <w:shd w:val="clear" w:color="auto" w:fill="FFFFFF"/>
        <w:spacing w:before="0" w:beforeAutospacing="0" w:after="0" w:afterAutospacing="0"/>
        <w:jc w:val="both"/>
        <w:rPr>
          <w:color w:val="000000" w:themeColor="text1"/>
          <w:sz w:val="20"/>
          <w:szCs w:val="20"/>
        </w:rPr>
      </w:pPr>
      <w:bookmarkStart w:id="0" w:name="_Hlk134779172"/>
      <w:r w:rsidRPr="00EB4466">
        <w:rPr>
          <w:color w:val="000000" w:themeColor="text1"/>
          <w:sz w:val="20"/>
          <w:szCs w:val="20"/>
        </w:rPr>
        <w:t>PIR</w:t>
      </w:r>
      <w:r w:rsidR="00923BFF" w:rsidRPr="00EB4466">
        <w:rPr>
          <w:color w:val="000000" w:themeColor="text1"/>
          <w:sz w:val="20"/>
          <w:szCs w:val="20"/>
        </w:rPr>
        <w:t>(Motion)</w:t>
      </w:r>
      <w:r w:rsidRPr="00EB4466">
        <w:rPr>
          <w:color w:val="000000" w:themeColor="text1"/>
          <w:sz w:val="20"/>
          <w:szCs w:val="20"/>
        </w:rPr>
        <w:t xml:space="preserve"> Sensor Module </w:t>
      </w:r>
      <w:bookmarkEnd w:id="0"/>
    </w:p>
    <w:p w14:paraId="031CD768" w14:textId="77777777" w:rsidR="00923BFF" w:rsidRPr="00EB4466" w:rsidRDefault="00923BFF" w:rsidP="00CE0B95">
      <w:pPr>
        <w:pStyle w:val="rtejustify"/>
        <w:shd w:val="clear" w:color="auto" w:fill="FFFFFF"/>
        <w:spacing w:before="0" w:beforeAutospacing="0" w:after="0" w:afterAutospacing="0"/>
        <w:ind w:left="720"/>
        <w:jc w:val="both"/>
        <w:rPr>
          <w:color w:val="000000" w:themeColor="text1"/>
          <w:sz w:val="20"/>
          <w:szCs w:val="20"/>
        </w:rPr>
      </w:pPr>
    </w:p>
    <w:p w14:paraId="3A9AAB34" w14:textId="042415E5" w:rsidR="00550A6E" w:rsidRPr="00EB4466" w:rsidRDefault="00550A6E" w:rsidP="005F74C7">
      <w:pPr>
        <w:pStyle w:val="rtejustify"/>
        <w:numPr>
          <w:ilvl w:val="0"/>
          <w:numId w:val="2"/>
        </w:numPr>
        <w:shd w:val="clear" w:color="auto" w:fill="FFFFFF"/>
        <w:spacing w:before="0" w:beforeAutospacing="0" w:after="0" w:afterAutospacing="0"/>
        <w:jc w:val="both"/>
        <w:rPr>
          <w:color w:val="000000" w:themeColor="text1"/>
          <w:sz w:val="20"/>
          <w:szCs w:val="20"/>
        </w:rPr>
      </w:pPr>
      <w:r w:rsidRPr="00EB4466">
        <w:rPr>
          <w:color w:val="000000" w:themeColor="text1"/>
          <w:sz w:val="20"/>
          <w:szCs w:val="20"/>
        </w:rPr>
        <w:t>Connecting wires</w:t>
      </w:r>
      <w:r w:rsidR="00B008C7" w:rsidRPr="00EB4466">
        <w:rPr>
          <w:color w:val="000000" w:themeColor="text1"/>
          <w:sz w:val="20"/>
          <w:szCs w:val="20"/>
        </w:rPr>
        <w:t xml:space="preserve"> </w:t>
      </w:r>
    </w:p>
    <w:p w14:paraId="5AA6B903" w14:textId="77777777" w:rsidR="00550A6E" w:rsidRPr="00EB4466" w:rsidRDefault="00550A6E" w:rsidP="00550A6E">
      <w:pPr>
        <w:spacing w:line="192" w:lineRule="exact"/>
        <w:rPr>
          <w:sz w:val="22"/>
          <w:szCs w:val="22"/>
        </w:rPr>
      </w:pPr>
    </w:p>
    <w:p w14:paraId="4914A119" w14:textId="5AF9E22F" w:rsidR="00550A6E" w:rsidRPr="00EB4466" w:rsidRDefault="00227C99" w:rsidP="00992B76">
      <w:pPr>
        <w:numPr>
          <w:ilvl w:val="0"/>
          <w:numId w:val="6"/>
        </w:numPr>
        <w:spacing w:line="274" w:lineRule="auto"/>
        <w:jc w:val="center"/>
        <w:rPr>
          <w:rFonts w:eastAsia="Calibri"/>
        </w:rPr>
      </w:pPr>
      <w:r w:rsidRPr="00EB4466">
        <w:rPr>
          <w:rFonts w:eastAsia="Calibri"/>
          <w:b/>
        </w:rPr>
        <w:t>NodeMCU ESP8266</w:t>
      </w:r>
      <w:r w:rsidR="00FB024C" w:rsidRPr="00EB4466">
        <w:rPr>
          <w:rFonts w:eastAsia="Calibri"/>
          <w:b/>
        </w:rPr>
        <w:t xml:space="preserve"> Microcontroller: </w:t>
      </w:r>
      <w:r w:rsidR="00774157" w:rsidRPr="00EB4466">
        <w:rPr>
          <w:rFonts w:eastAsia="Calibri"/>
          <w:bCs/>
        </w:rPr>
        <w:t xml:space="preserve">NodeMCU ESP8266. NodeMCU is an open-source </w:t>
      </w:r>
      <w:r w:rsidR="00E16B9D" w:rsidRPr="00EB4466">
        <w:rPr>
          <w:rFonts w:eastAsia="Calibri"/>
          <w:bCs/>
        </w:rPr>
        <w:t>Lua-based</w:t>
      </w:r>
      <w:r w:rsidR="00774157" w:rsidRPr="00EB4466">
        <w:rPr>
          <w:rFonts w:eastAsia="Calibri"/>
          <w:bCs/>
        </w:rPr>
        <w:t xml:space="preserve"> firmware and development board specially targeted for </w:t>
      </w:r>
      <w:r w:rsidR="00E16B9D" w:rsidRPr="00EB4466">
        <w:rPr>
          <w:rFonts w:eastAsia="Calibri"/>
          <w:bCs/>
        </w:rPr>
        <w:t>IoT-based</w:t>
      </w:r>
      <w:r w:rsidR="00774157" w:rsidRPr="00EB4466">
        <w:rPr>
          <w:rFonts w:eastAsia="Calibri"/>
          <w:bCs/>
        </w:rPr>
        <w:t xml:space="preserve"> Applications. It includes firmware that runs on the ESP8266 Wi-Fi SoC from </w:t>
      </w:r>
      <w:proofErr w:type="spellStart"/>
      <w:r w:rsidR="00774157" w:rsidRPr="00EB4466">
        <w:rPr>
          <w:rFonts w:eastAsia="Calibri"/>
          <w:bCs/>
        </w:rPr>
        <w:t>Espress</w:t>
      </w:r>
      <w:proofErr w:type="spellEnd"/>
      <w:r w:rsidR="00E16B9D" w:rsidRPr="00EB4466">
        <w:rPr>
          <w:rFonts w:eastAsia="Calibri"/>
          <w:bCs/>
        </w:rPr>
        <w:t xml:space="preserve"> </w:t>
      </w:r>
      <w:r w:rsidR="00774157" w:rsidRPr="00EB4466">
        <w:rPr>
          <w:rFonts w:eastAsia="Calibri"/>
          <w:bCs/>
        </w:rPr>
        <w:t>if Systems, and hardware which is based on the ESP-12 module.</w:t>
      </w:r>
    </w:p>
    <w:p w14:paraId="47B70FE5" w14:textId="690ECD05" w:rsidR="00992B76" w:rsidRPr="00EB4466" w:rsidRDefault="00992B76" w:rsidP="00992B76">
      <w:pPr>
        <w:spacing w:line="274" w:lineRule="auto"/>
        <w:ind w:left="360"/>
        <w:jc w:val="center"/>
        <w:rPr>
          <w:rFonts w:eastAsia="Calibri"/>
        </w:rPr>
      </w:pPr>
      <w:r w:rsidRPr="00EB4466">
        <w:rPr>
          <w:rFonts w:eastAsia="Calibri"/>
          <w:noProof/>
        </w:rPr>
        <w:drawing>
          <wp:inline distT="0" distB="0" distL="0" distR="0" wp14:anchorId="48E42CBF" wp14:editId="74CD9352">
            <wp:extent cx="1790700" cy="212971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9453" cy="2152019"/>
                    </a:xfrm>
                    <a:prstGeom prst="rect">
                      <a:avLst/>
                    </a:prstGeom>
                    <a:noFill/>
                  </pic:spPr>
                </pic:pic>
              </a:graphicData>
            </a:graphic>
          </wp:inline>
        </w:drawing>
      </w:r>
    </w:p>
    <w:p w14:paraId="5C59A037" w14:textId="75A75AEB" w:rsidR="008D5B0A" w:rsidRPr="00EB4466" w:rsidRDefault="008D5B0A" w:rsidP="008D5B0A">
      <w:pPr>
        <w:spacing w:after="120" w:line="274" w:lineRule="auto"/>
        <w:jc w:val="center"/>
        <w:rPr>
          <w:sz w:val="16"/>
          <w:szCs w:val="16"/>
        </w:rPr>
      </w:pPr>
      <w:r w:rsidRPr="00EB4466">
        <w:rPr>
          <w:sz w:val="16"/>
          <w:szCs w:val="16"/>
        </w:rPr>
        <w:t xml:space="preserve">Figure 4: </w:t>
      </w:r>
      <w:r w:rsidRPr="00EB4466">
        <w:rPr>
          <w:color w:val="000000"/>
          <w:sz w:val="16"/>
          <w:szCs w:val="16"/>
        </w:rPr>
        <w:t xml:space="preserve">NodeMCU </w:t>
      </w:r>
      <w:r w:rsidR="00EB71D6" w:rsidRPr="00EB4466">
        <w:rPr>
          <w:color w:val="000000"/>
          <w:sz w:val="16"/>
          <w:szCs w:val="16"/>
        </w:rPr>
        <w:t>esp8266 Microcontroller</w:t>
      </w:r>
    </w:p>
    <w:p w14:paraId="77DC2130" w14:textId="77777777" w:rsidR="008D5B0A" w:rsidRPr="00EB4466" w:rsidRDefault="008D5B0A" w:rsidP="00992B76">
      <w:pPr>
        <w:spacing w:line="274" w:lineRule="auto"/>
        <w:ind w:left="360"/>
        <w:jc w:val="center"/>
        <w:rPr>
          <w:rFonts w:eastAsia="Calibri"/>
        </w:rPr>
      </w:pPr>
    </w:p>
    <w:p w14:paraId="37752356" w14:textId="77777777" w:rsidR="00550A6E" w:rsidRPr="00EB4466" w:rsidRDefault="00550A6E" w:rsidP="00550A6E">
      <w:pPr>
        <w:pStyle w:val="rtejustify"/>
        <w:shd w:val="clear" w:color="auto" w:fill="FFFFFF"/>
        <w:spacing w:before="0" w:beforeAutospacing="0" w:after="0" w:afterAutospacing="0"/>
        <w:jc w:val="both"/>
        <w:rPr>
          <w:b/>
          <w:bCs/>
          <w:sz w:val="20"/>
          <w:szCs w:val="20"/>
          <w:lang w:eastAsia="pt-BR"/>
        </w:rPr>
      </w:pPr>
    </w:p>
    <w:p w14:paraId="149C4D4C" w14:textId="68887FF8" w:rsidR="00C44012" w:rsidRPr="00EB4466" w:rsidRDefault="007960E3" w:rsidP="00153365">
      <w:pPr>
        <w:pStyle w:val="rtejustify"/>
        <w:numPr>
          <w:ilvl w:val="0"/>
          <w:numId w:val="6"/>
        </w:numPr>
        <w:shd w:val="clear" w:color="auto" w:fill="FFFFFF"/>
        <w:spacing w:before="0" w:beforeAutospacing="0" w:after="0" w:afterAutospacing="0"/>
        <w:jc w:val="center"/>
        <w:rPr>
          <w:b/>
          <w:bCs/>
          <w:sz w:val="19"/>
          <w:szCs w:val="19"/>
          <w:lang w:eastAsia="pt-BR"/>
        </w:rPr>
      </w:pPr>
      <w:r w:rsidRPr="00EB4466">
        <w:rPr>
          <w:b/>
          <w:color w:val="000000"/>
          <w:sz w:val="20"/>
          <w:szCs w:val="20"/>
        </w:rPr>
        <w:t>Gas Sensor Module (MQ</w:t>
      </w:r>
      <w:r w:rsidR="009A1B87" w:rsidRPr="00EB4466">
        <w:rPr>
          <w:b/>
          <w:color w:val="000000"/>
          <w:sz w:val="20"/>
          <w:szCs w:val="20"/>
        </w:rPr>
        <w:t>135</w:t>
      </w:r>
      <w:r w:rsidRPr="00EB4466">
        <w:rPr>
          <w:b/>
          <w:color w:val="000000"/>
          <w:sz w:val="20"/>
          <w:szCs w:val="20"/>
        </w:rPr>
        <w:t>)</w:t>
      </w:r>
      <w:r w:rsidR="00550A6E" w:rsidRPr="00EB4466">
        <w:rPr>
          <w:b/>
          <w:color w:val="000000"/>
          <w:sz w:val="20"/>
          <w:szCs w:val="20"/>
        </w:rPr>
        <w:t>:</w:t>
      </w:r>
      <w:r w:rsidR="00550A6E" w:rsidRPr="00EB4466">
        <w:rPr>
          <w:b/>
          <w:bCs/>
          <w:sz w:val="20"/>
          <w:szCs w:val="20"/>
          <w:lang w:eastAsia="pt-BR"/>
        </w:rPr>
        <w:t xml:space="preserve"> </w:t>
      </w:r>
      <w:r w:rsidR="001F0057" w:rsidRPr="00EB4466">
        <w:rPr>
          <w:sz w:val="20"/>
          <w:szCs w:val="20"/>
          <w:lang w:eastAsia="pt-BR"/>
        </w:rPr>
        <w:t xml:space="preserve">The MQ 135 sensor can be implemented to detect smoke, benzene, vapors, and other hazardous gases. It can detect various harmful gases. It can be used for air quality monitoring, noxious gas detection, home air pollution detection, industrial pollution detection, portable air pollution detection, etc. </w:t>
      </w:r>
      <w:r w:rsidR="00C44012" w:rsidRPr="00EB4466">
        <w:rPr>
          <w:noProof/>
        </w:rPr>
        <w:drawing>
          <wp:inline distT="0" distB="0" distL="0" distR="0" wp14:anchorId="52A40AC3" wp14:editId="15FC9D3B">
            <wp:extent cx="1529559" cy="847090"/>
            <wp:effectExtent l="0" t="0" r="0" b="0"/>
            <wp:docPr id="8" name="Picture 8" descr="A close-up of a ha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hat&#10;&#10;Description automatically generated with low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21913" cy="898237"/>
                    </a:xfrm>
                    <a:prstGeom prst="rect">
                      <a:avLst/>
                    </a:prstGeom>
                    <a:noFill/>
                    <a:ln>
                      <a:noFill/>
                    </a:ln>
                  </pic:spPr>
                </pic:pic>
              </a:graphicData>
            </a:graphic>
          </wp:inline>
        </w:drawing>
      </w:r>
    </w:p>
    <w:p w14:paraId="129F353F" w14:textId="354439C5" w:rsidR="00550A6E" w:rsidRPr="00EB4466" w:rsidRDefault="009E6ACA" w:rsidP="005B011E">
      <w:pPr>
        <w:spacing w:after="120" w:line="274" w:lineRule="auto"/>
        <w:jc w:val="center"/>
        <w:rPr>
          <w:sz w:val="16"/>
          <w:szCs w:val="16"/>
        </w:rPr>
      </w:pPr>
      <w:r w:rsidRPr="00EB4466">
        <w:rPr>
          <w:sz w:val="16"/>
          <w:szCs w:val="16"/>
        </w:rPr>
        <w:t xml:space="preserve">Figure </w:t>
      </w:r>
      <w:r w:rsidR="00EB71D6" w:rsidRPr="00EB4466">
        <w:rPr>
          <w:sz w:val="16"/>
          <w:szCs w:val="16"/>
        </w:rPr>
        <w:t>5</w:t>
      </w:r>
      <w:r w:rsidRPr="00EB4466">
        <w:rPr>
          <w:sz w:val="16"/>
          <w:szCs w:val="16"/>
        </w:rPr>
        <w:t xml:space="preserve">: </w:t>
      </w:r>
      <w:r w:rsidRPr="00EB4466">
        <w:rPr>
          <w:color w:val="000000"/>
          <w:sz w:val="16"/>
          <w:szCs w:val="16"/>
        </w:rPr>
        <w:t>Gas Sensor Module</w:t>
      </w:r>
    </w:p>
    <w:p w14:paraId="4E21E3D4" w14:textId="57BE24F6" w:rsidR="00224237" w:rsidRPr="00EB4466" w:rsidRDefault="00431791" w:rsidP="0056772C">
      <w:pPr>
        <w:numPr>
          <w:ilvl w:val="0"/>
          <w:numId w:val="6"/>
        </w:numPr>
        <w:spacing w:line="270" w:lineRule="auto"/>
        <w:jc w:val="center"/>
        <w:rPr>
          <w:b/>
          <w:bCs/>
          <w:sz w:val="19"/>
          <w:szCs w:val="19"/>
        </w:rPr>
      </w:pPr>
      <w:r w:rsidRPr="00EB4466">
        <w:rPr>
          <w:b/>
          <w:bCs/>
          <w:sz w:val="19"/>
          <w:szCs w:val="19"/>
        </w:rPr>
        <w:t xml:space="preserve">IR Flame Sensor Module: </w:t>
      </w:r>
      <w:r w:rsidR="001A2107" w:rsidRPr="00EB4466">
        <w:rPr>
          <w:sz w:val="19"/>
          <w:szCs w:val="19"/>
        </w:rPr>
        <w:t xml:space="preserve">Flame sensors use UV (Ultraviolet) or IR (Infra-Red) or UV-IR technology to </w:t>
      </w:r>
      <w:r w:rsidR="001A2107" w:rsidRPr="00EB4466">
        <w:rPr>
          <w:sz w:val="19"/>
          <w:szCs w:val="19"/>
        </w:rPr>
        <w:lastRenderedPageBreak/>
        <w:t xml:space="preserve">identify flames below a second. </w:t>
      </w:r>
      <w:r w:rsidR="008C0A78" w:rsidRPr="00EB4466">
        <w:rPr>
          <w:noProof/>
          <w:lang w:eastAsia="en-US"/>
        </w:rPr>
        <w:drawing>
          <wp:inline distT="0" distB="0" distL="0" distR="0" wp14:anchorId="721E9389" wp14:editId="57C0ECBA">
            <wp:extent cx="1722120" cy="1722120"/>
            <wp:effectExtent l="0" t="0" r="0" b="0"/>
            <wp:docPr id="2" name="Picture 2" descr="Flame Sensor Module, Dc 12 V, Model Name/Number: YL-38 at Rs 50 in Mumb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me Sensor Module, Dc 12 V, Model Name/Number: YL-38 at Rs 50 in Mumbai"/>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22120" cy="1722120"/>
                    </a:xfrm>
                    <a:prstGeom prst="rect">
                      <a:avLst/>
                    </a:prstGeom>
                    <a:noFill/>
                    <a:ln>
                      <a:noFill/>
                    </a:ln>
                  </pic:spPr>
                </pic:pic>
              </a:graphicData>
            </a:graphic>
          </wp:inline>
        </w:drawing>
      </w:r>
    </w:p>
    <w:p w14:paraId="3DE81AD3" w14:textId="7C96BC0F" w:rsidR="009E6ACA" w:rsidRPr="00EB4466" w:rsidRDefault="009E6ACA" w:rsidP="00F47EF6">
      <w:pPr>
        <w:spacing w:after="120" w:line="271" w:lineRule="auto"/>
        <w:ind w:left="360"/>
        <w:jc w:val="center"/>
        <w:rPr>
          <w:b/>
          <w:bCs/>
          <w:sz w:val="16"/>
          <w:szCs w:val="16"/>
        </w:rPr>
      </w:pPr>
      <w:r w:rsidRPr="00EB4466">
        <w:rPr>
          <w:sz w:val="16"/>
          <w:szCs w:val="16"/>
        </w:rPr>
        <w:t xml:space="preserve">Figure </w:t>
      </w:r>
      <w:r w:rsidR="00EB71D6" w:rsidRPr="00EB4466">
        <w:rPr>
          <w:sz w:val="16"/>
          <w:szCs w:val="16"/>
        </w:rPr>
        <w:t>6</w:t>
      </w:r>
      <w:r w:rsidRPr="00EB4466">
        <w:rPr>
          <w:sz w:val="16"/>
          <w:szCs w:val="16"/>
        </w:rPr>
        <w:t>: IR Flame Sensor Module</w:t>
      </w:r>
    </w:p>
    <w:p w14:paraId="0672D724" w14:textId="22047D79" w:rsidR="00895D23" w:rsidRPr="00EB4466" w:rsidRDefault="001612DA" w:rsidP="001612DA">
      <w:pPr>
        <w:numPr>
          <w:ilvl w:val="0"/>
          <w:numId w:val="6"/>
        </w:numPr>
        <w:spacing w:line="270" w:lineRule="auto"/>
        <w:rPr>
          <w:b/>
          <w:bCs/>
          <w:sz w:val="19"/>
          <w:szCs w:val="19"/>
        </w:rPr>
      </w:pPr>
      <w:r w:rsidRPr="00EB4466">
        <w:rPr>
          <w:b/>
          <w:bCs/>
        </w:rPr>
        <w:t>PIR(Motion) Sensor Module</w:t>
      </w:r>
      <w:r w:rsidR="00550A6E" w:rsidRPr="00EB4466">
        <w:rPr>
          <w:b/>
          <w:bCs/>
        </w:rPr>
        <w:t xml:space="preserve">: </w:t>
      </w:r>
      <w:r w:rsidR="009D3B41" w:rsidRPr="00EB4466">
        <w:t>A PIR sensor detects motion by sensing changes in infrared radiation emitted by warm objects in its surrounding area.</w:t>
      </w:r>
      <w:r w:rsidRPr="00EB4466">
        <w:t xml:space="preserve"> PIR sensors are affordable, easy to use, and highly reliable.</w:t>
      </w:r>
      <w:r w:rsidR="008D5B0A" w:rsidRPr="00EB4466">
        <w:rPr>
          <w:b/>
          <w:bCs/>
          <w:noProof/>
          <w:sz w:val="19"/>
          <w:szCs w:val="19"/>
        </w:rPr>
        <w:drawing>
          <wp:inline distT="0" distB="0" distL="0" distR="0" wp14:anchorId="57A49E78" wp14:editId="1B777084">
            <wp:extent cx="1767840" cy="1767840"/>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67840" cy="1767840"/>
                    </a:xfrm>
                    <a:prstGeom prst="rect">
                      <a:avLst/>
                    </a:prstGeom>
                    <a:noFill/>
                  </pic:spPr>
                </pic:pic>
              </a:graphicData>
            </a:graphic>
          </wp:inline>
        </w:drawing>
      </w:r>
    </w:p>
    <w:p w14:paraId="72AA8726" w14:textId="2528F852" w:rsidR="009E6ACA" w:rsidRPr="00EB4466" w:rsidRDefault="009E6ACA" w:rsidP="00D85236">
      <w:pPr>
        <w:spacing w:line="270" w:lineRule="auto"/>
        <w:ind w:left="360"/>
        <w:jc w:val="center"/>
        <w:rPr>
          <w:b/>
          <w:bCs/>
          <w:sz w:val="16"/>
          <w:szCs w:val="16"/>
        </w:rPr>
      </w:pPr>
      <w:r w:rsidRPr="00EB4466">
        <w:rPr>
          <w:sz w:val="16"/>
          <w:szCs w:val="16"/>
        </w:rPr>
        <w:t xml:space="preserve">Figure </w:t>
      </w:r>
      <w:r w:rsidR="00EB71D6" w:rsidRPr="00EB4466">
        <w:rPr>
          <w:sz w:val="16"/>
          <w:szCs w:val="16"/>
        </w:rPr>
        <w:t>7</w:t>
      </w:r>
      <w:r w:rsidRPr="00EB4466">
        <w:rPr>
          <w:sz w:val="16"/>
          <w:szCs w:val="16"/>
        </w:rPr>
        <w:t xml:space="preserve">: </w:t>
      </w:r>
      <w:r w:rsidR="00EB71D6" w:rsidRPr="00EB4466">
        <w:rPr>
          <w:sz w:val="16"/>
          <w:szCs w:val="16"/>
        </w:rPr>
        <w:t xml:space="preserve">PIR </w:t>
      </w:r>
      <w:r w:rsidR="003732B2" w:rsidRPr="00EB4466">
        <w:rPr>
          <w:sz w:val="16"/>
          <w:szCs w:val="16"/>
        </w:rPr>
        <w:t>S</w:t>
      </w:r>
      <w:r w:rsidR="00EB71D6" w:rsidRPr="00EB4466">
        <w:rPr>
          <w:sz w:val="16"/>
          <w:szCs w:val="16"/>
        </w:rPr>
        <w:t>ensor Module</w:t>
      </w:r>
    </w:p>
    <w:p w14:paraId="13C22C41" w14:textId="77777777" w:rsidR="00550A6E" w:rsidRPr="00EB4466" w:rsidRDefault="00550A6E" w:rsidP="00F47EF6">
      <w:pPr>
        <w:numPr>
          <w:ilvl w:val="0"/>
          <w:numId w:val="5"/>
        </w:numPr>
        <w:spacing w:before="240" w:after="240" w:line="271" w:lineRule="auto"/>
        <w:jc w:val="center"/>
        <w:rPr>
          <w:b/>
          <w:sz w:val="19"/>
          <w:szCs w:val="19"/>
        </w:rPr>
      </w:pPr>
      <w:r w:rsidRPr="00EB4466">
        <w:rPr>
          <w:b/>
          <w:sz w:val="19"/>
          <w:szCs w:val="19"/>
        </w:rPr>
        <w:t>WORKING OF THE PROPOSED SYSTEM</w:t>
      </w:r>
    </w:p>
    <w:p w14:paraId="40674B95" w14:textId="50F9F0CE" w:rsidR="000C3EC8" w:rsidRPr="00EB4466" w:rsidRDefault="00A45B9E" w:rsidP="000C3EC8">
      <w:pPr>
        <w:spacing w:line="270" w:lineRule="auto"/>
        <w:jc w:val="both"/>
      </w:pPr>
      <w:r w:rsidRPr="00EB4466">
        <w:t>To test the fabricated prototype, the system was connected to a Blink server and the data was sent to the owner's/host device through the internet. The system was tested for all three cases and was found to be working for all of them. In Case 1, when smoke was detected, the system sent a warning message "Smoke Detected" to the owner's device. In Case 2, when flames were detected, the system sent a warning message "Fire Detected" to the owner's device. In Case 3, when motion was detected, a warning message “Thief” was sent to the owner’s device. The owner can then take necessary actions to prevent any hazards.</w:t>
      </w:r>
    </w:p>
    <w:p w14:paraId="4D72305C" w14:textId="77777777" w:rsidR="00A45B9E" w:rsidRPr="00EB4466" w:rsidRDefault="00A45B9E" w:rsidP="000C3EC8">
      <w:pPr>
        <w:spacing w:line="270" w:lineRule="auto"/>
        <w:jc w:val="both"/>
        <w:rPr>
          <w:b/>
          <w:bCs/>
        </w:rPr>
      </w:pPr>
    </w:p>
    <w:p w14:paraId="6A417554" w14:textId="28C27246" w:rsidR="00E16B9D" w:rsidRPr="00EB4466" w:rsidRDefault="00E16B9D" w:rsidP="00E16B9D">
      <w:pPr>
        <w:spacing w:line="270" w:lineRule="auto"/>
        <w:jc w:val="center"/>
        <w:rPr>
          <w:noProof/>
        </w:rPr>
      </w:pPr>
      <w:r w:rsidRPr="00EB4466">
        <w:rPr>
          <w:noProof/>
        </w:rPr>
        <w:drawing>
          <wp:inline distT="0" distB="0" distL="0" distR="0" wp14:anchorId="774E4CC6" wp14:editId="778582BA">
            <wp:extent cx="1529715" cy="2039620"/>
            <wp:effectExtent l="0" t="0" r="0" b="0"/>
            <wp:docPr id="18" name="Picture 18" descr="A plastic box with wires and wir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lastic box with wires and wires&#10;&#10;Description automatically generated with low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29715" cy="2039620"/>
                    </a:xfrm>
                    <a:prstGeom prst="rect">
                      <a:avLst/>
                    </a:prstGeom>
                    <a:noFill/>
                    <a:ln>
                      <a:noFill/>
                    </a:ln>
                  </pic:spPr>
                </pic:pic>
              </a:graphicData>
            </a:graphic>
          </wp:inline>
        </w:drawing>
      </w:r>
      <w:r w:rsidRPr="00EB4466">
        <w:rPr>
          <w:noProof/>
        </w:rPr>
        <w:t xml:space="preserve"> </w:t>
      </w:r>
      <w:r w:rsidRPr="00EB4466">
        <w:rPr>
          <w:noProof/>
        </w:rPr>
        <w:drawing>
          <wp:inline distT="0" distB="0" distL="0" distR="0" wp14:anchorId="785BF3D4" wp14:editId="07B4F776">
            <wp:extent cx="1531620" cy="2042160"/>
            <wp:effectExtent l="0" t="0" r="0" b="0"/>
            <wp:docPr id="19" name="Picture 19" descr="A picture containing indoor, wall, art paper, origam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indoor, wall, art paper, origami&#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31620" cy="2042160"/>
                    </a:xfrm>
                    <a:prstGeom prst="rect">
                      <a:avLst/>
                    </a:prstGeom>
                    <a:noFill/>
                    <a:ln>
                      <a:noFill/>
                    </a:ln>
                  </pic:spPr>
                </pic:pic>
              </a:graphicData>
            </a:graphic>
          </wp:inline>
        </w:drawing>
      </w:r>
    </w:p>
    <w:p w14:paraId="799CB19C" w14:textId="251EE635" w:rsidR="00A45B9E" w:rsidRPr="00EB4466" w:rsidRDefault="00A45B9E" w:rsidP="00A45B9E">
      <w:pPr>
        <w:pStyle w:val="ListParagraph"/>
        <w:spacing w:line="270" w:lineRule="auto"/>
        <w:ind w:left="720" w:firstLine="0"/>
        <w:jc w:val="center"/>
        <w:rPr>
          <w:b/>
          <w:bCs/>
          <w:sz w:val="18"/>
          <w:szCs w:val="18"/>
        </w:rPr>
      </w:pPr>
      <w:r w:rsidRPr="00EB4466">
        <w:rPr>
          <w:sz w:val="16"/>
          <w:szCs w:val="16"/>
        </w:rPr>
        <w:t>Figure 8: Look of the prototype/</w:t>
      </w:r>
      <w:proofErr w:type="gramStart"/>
      <w:r w:rsidRPr="00EB4466">
        <w:rPr>
          <w:sz w:val="16"/>
          <w:szCs w:val="16"/>
        </w:rPr>
        <w:t>model</w:t>
      </w:r>
      <w:proofErr w:type="gramEnd"/>
    </w:p>
    <w:p w14:paraId="75B0065A" w14:textId="77777777" w:rsidR="00A45B9E" w:rsidRPr="00EB4466" w:rsidRDefault="00A45B9E" w:rsidP="00E16B9D">
      <w:pPr>
        <w:spacing w:line="270" w:lineRule="auto"/>
        <w:jc w:val="center"/>
        <w:rPr>
          <w:b/>
          <w:bCs/>
        </w:rPr>
      </w:pPr>
    </w:p>
    <w:p w14:paraId="62DBEE29" w14:textId="0BAC8BCB" w:rsidR="003B3D31" w:rsidRPr="00EB4466" w:rsidRDefault="003B3D31" w:rsidP="00F47EF6">
      <w:pPr>
        <w:spacing w:before="240" w:after="120" w:line="271" w:lineRule="auto"/>
        <w:jc w:val="both"/>
      </w:pPr>
      <w:r w:rsidRPr="00EB4466">
        <w:rPr>
          <w:b/>
          <w:bCs/>
        </w:rPr>
        <w:t>Case 1</w:t>
      </w:r>
      <w:r w:rsidR="00A45B9E" w:rsidRPr="00EB4466">
        <w:rPr>
          <w:b/>
          <w:bCs/>
        </w:rPr>
        <w:t xml:space="preserve"> and Case 2</w:t>
      </w:r>
      <w:r w:rsidRPr="00EB4466">
        <w:rPr>
          <w:b/>
          <w:bCs/>
        </w:rPr>
        <w:t xml:space="preserve">: </w:t>
      </w:r>
      <w:r w:rsidRPr="00EB4466">
        <w:t>The system, when tested against smok</w:t>
      </w:r>
      <w:r w:rsidR="003868F4" w:rsidRPr="00EB4466">
        <w:t>e</w:t>
      </w:r>
      <w:r w:rsidR="00591FE8" w:rsidRPr="00EB4466">
        <w:t xml:space="preserve"> or flame</w:t>
      </w:r>
      <w:r w:rsidR="003868F4" w:rsidRPr="00EB4466">
        <w:t xml:space="preserve">, </w:t>
      </w:r>
      <w:r w:rsidR="00E16B9D" w:rsidRPr="00EB4466">
        <w:t>gave a warning, and sent a notification, message, and mail to the connected host device,</w:t>
      </w:r>
      <w:r w:rsidR="001F077F" w:rsidRPr="00EB4466">
        <w:t xml:space="preserve"> in figure </w:t>
      </w:r>
      <w:r w:rsidR="00A45B9E" w:rsidRPr="00EB4466">
        <w:t>9</w:t>
      </w:r>
      <w:r w:rsidR="003868F4" w:rsidRPr="00EB4466">
        <w:t>.</w:t>
      </w:r>
    </w:p>
    <w:p w14:paraId="604A31A3" w14:textId="22A8271E" w:rsidR="00F339CE" w:rsidRPr="00EB4466" w:rsidRDefault="00591FE8" w:rsidP="00F47EF6">
      <w:pPr>
        <w:pStyle w:val="ListParagraph"/>
        <w:spacing w:line="270" w:lineRule="auto"/>
        <w:ind w:left="0" w:firstLine="0"/>
        <w:rPr>
          <w:b/>
          <w:bCs/>
        </w:rPr>
      </w:pPr>
      <w:r w:rsidRPr="00EB4466">
        <w:rPr>
          <w:noProof/>
        </w:rPr>
        <w:t xml:space="preserve"> </w:t>
      </w:r>
      <w:r w:rsidRPr="00EB4466">
        <w:rPr>
          <w:noProof/>
        </w:rPr>
        <w:drawing>
          <wp:inline distT="0" distB="0" distL="0" distR="0" wp14:anchorId="54243F2E" wp14:editId="28567FD6">
            <wp:extent cx="1463040" cy="2942211"/>
            <wp:effectExtent l="0" t="0" r="3810" b="0"/>
            <wp:docPr id="7" name="Picture 7"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phone&#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82196" cy="2980733"/>
                    </a:xfrm>
                    <a:prstGeom prst="rect">
                      <a:avLst/>
                    </a:prstGeom>
                    <a:noFill/>
                    <a:ln>
                      <a:noFill/>
                    </a:ln>
                  </pic:spPr>
                </pic:pic>
              </a:graphicData>
            </a:graphic>
          </wp:inline>
        </w:drawing>
      </w:r>
    </w:p>
    <w:p w14:paraId="7524C954" w14:textId="609D2067" w:rsidR="009E6ACA" w:rsidRPr="00EB4466" w:rsidRDefault="009E6ACA" w:rsidP="005B011E">
      <w:pPr>
        <w:pStyle w:val="ListParagraph"/>
        <w:spacing w:line="270" w:lineRule="auto"/>
        <w:ind w:left="0" w:firstLine="0"/>
        <w:jc w:val="center"/>
        <w:rPr>
          <w:sz w:val="16"/>
          <w:szCs w:val="16"/>
        </w:rPr>
      </w:pPr>
      <w:r w:rsidRPr="00EB4466">
        <w:rPr>
          <w:sz w:val="16"/>
          <w:szCs w:val="16"/>
        </w:rPr>
        <w:t xml:space="preserve">Figure </w:t>
      </w:r>
      <w:r w:rsidR="00A45B9E" w:rsidRPr="00EB4466">
        <w:rPr>
          <w:sz w:val="16"/>
          <w:szCs w:val="16"/>
        </w:rPr>
        <w:t>9</w:t>
      </w:r>
      <w:r w:rsidRPr="00EB4466">
        <w:rPr>
          <w:sz w:val="16"/>
          <w:szCs w:val="16"/>
        </w:rPr>
        <w:t xml:space="preserve">: </w:t>
      </w:r>
      <w:r w:rsidR="00F95AAC" w:rsidRPr="00EB4466">
        <w:rPr>
          <w:sz w:val="16"/>
          <w:szCs w:val="16"/>
        </w:rPr>
        <w:t>O</w:t>
      </w:r>
      <w:r w:rsidRPr="00EB4466">
        <w:rPr>
          <w:sz w:val="16"/>
          <w:szCs w:val="16"/>
        </w:rPr>
        <w:t xml:space="preserve">utput of </w:t>
      </w:r>
      <w:r w:rsidR="00E16B9D" w:rsidRPr="00EB4466">
        <w:rPr>
          <w:sz w:val="16"/>
          <w:szCs w:val="16"/>
        </w:rPr>
        <w:t>Case</w:t>
      </w:r>
      <w:r w:rsidRPr="00EB4466">
        <w:rPr>
          <w:sz w:val="16"/>
          <w:szCs w:val="16"/>
        </w:rPr>
        <w:t xml:space="preserve"> 1</w:t>
      </w:r>
      <w:r w:rsidR="00A45B9E" w:rsidRPr="00EB4466">
        <w:rPr>
          <w:sz w:val="16"/>
          <w:szCs w:val="16"/>
        </w:rPr>
        <w:t xml:space="preserve"> and Case 2</w:t>
      </w:r>
    </w:p>
    <w:p w14:paraId="48170BD8" w14:textId="77777777" w:rsidR="00591FE8" w:rsidRPr="00EB4466" w:rsidRDefault="00591FE8" w:rsidP="005B011E">
      <w:pPr>
        <w:pStyle w:val="ListParagraph"/>
        <w:spacing w:line="270" w:lineRule="auto"/>
        <w:ind w:left="0" w:firstLine="0"/>
        <w:jc w:val="center"/>
        <w:rPr>
          <w:b/>
          <w:bCs/>
          <w:sz w:val="18"/>
          <w:szCs w:val="18"/>
        </w:rPr>
      </w:pPr>
    </w:p>
    <w:p w14:paraId="28CBC1C9" w14:textId="654242DA" w:rsidR="003B3D31" w:rsidRPr="00EB4466" w:rsidRDefault="003B3D31" w:rsidP="00F47EF6">
      <w:pPr>
        <w:spacing w:after="120" w:line="271" w:lineRule="auto"/>
        <w:jc w:val="both"/>
      </w:pPr>
      <w:r w:rsidRPr="00EB4466">
        <w:rPr>
          <w:b/>
          <w:bCs/>
        </w:rPr>
        <w:t xml:space="preserve">Case </w:t>
      </w:r>
      <w:r w:rsidR="00A45B9E" w:rsidRPr="00EB4466">
        <w:rPr>
          <w:b/>
          <w:bCs/>
        </w:rPr>
        <w:t>3</w:t>
      </w:r>
      <w:r w:rsidRPr="00EB4466">
        <w:rPr>
          <w:b/>
          <w:bCs/>
        </w:rPr>
        <w:t xml:space="preserve">: </w:t>
      </w:r>
      <w:r w:rsidRPr="00EB4466">
        <w:t xml:space="preserve">The system, when tested against </w:t>
      </w:r>
      <w:r w:rsidR="00E16B9D" w:rsidRPr="00EB4466">
        <w:t>the motion</w:t>
      </w:r>
      <w:r w:rsidR="00BC28CB" w:rsidRPr="00EB4466">
        <w:t xml:space="preserve">, made the </w:t>
      </w:r>
      <w:r w:rsidR="00E16B9D" w:rsidRPr="00EB4466">
        <w:t>Blue inbuild LED glow</w:t>
      </w:r>
      <w:r w:rsidR="00BC28CB" w:rsidRPr="00EB4466">
        <w:t xml:space="preserve"> </w:t>
      </w:r>
      <w:r w:rsidR="00E16B9D" w:rsidRPr="00EB4466">
        <w:t xml:space="preserve">and gave a warning, and sent a notification, message, and mail to the connected host device, </w:t>
      </w:r>
      <w:r w:rsidR="001F077F" w:rsidRPr="00EB4466">
        <w:t xml:space="preserve">shown in figure </w:t>
      </w:r>
      <w:r w:rsidR="00A45B9E" w:rsidRPr="00EB4466">
        <w:t>10</w:t>
      </w:r>
      <w:r w:rsidR="00AD3AC8" w:rsidRPr="00EB4466">
        <w:t>.</w:t>
      </w:r>
    </w:p>
    <w:p w14:paraId="2376221E" w14:textId="372E263A" w:rsidR="00AD3AC8" w:rsidRPr="00EB4466" w:rsidRDefault="00E16B9D" w:rsidP="009E6ACA">
      <w:pPr>
        <w:pStyle w:val="ListParagraph"/>
        <w:spacing w:line="270" w:lineRule="auto"/>
        <w:ind w:left="0" w:firstLine="0"/>
        <w:jc w:val="center"/>
        <w:rPr>
          <w:b/>
          <w:bCs/>
        </w:rPr>
      </w:pPr>
      <w:r w:rsidRPr="00EB4466">
        <w:rPr>
          <w:noProof/>
        </w:rPr>
        <w:lastRenderedPageBreak/>
        <w:drawing>
          <wp:inline distT="0" distB="0" distL="0" distR="0" wp14:anchorId="24F873FB" wp14:editId="02AE86DE">
            <wp:extent cx="1478065" cy="2972435"/>
            <wp:effectExtent l="0" t="0" r="8255" b="0"/>
            <wp:docPr id="6" name="Picture 6"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phone&#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87995" cy="2992404"/>
                    </a:xfrm>
                    <a:prstGeom prst="rect">
                      <a:avLst/>
                    </a:prstGeom>
                    <a:noFill/>
                    <a:ln>
                      <a:noFill/>
                    </a:ln>
                  </pic:spPr>
                </pic:pic>
              </a:graphicData>
            </a:graphic>
          </wp:inline>
        </w:drawing>
      </w:r>
      <w:r w:rsidRPr="00EB4466">
        <w:rPr>
          <w:noProof/>
        </w:rPr>
        <w:t xml:space="preserve"> </w:t>
      </w:r>
      <w:r w:rsidR="00591FE8" w:rsidRPr="00EB4466">
        <w:rPr>
          <w:noProof/>
        </w:rPr>
        <w:drawing>
          <wp:inline distT="0" distB="0" distL="0" distR="0" wp14:anchorId="007D40DD" wp14:editId="602DFDD4">
            <wp:extent cx="1577340" cy="2005093"/>
            <wp:effectExtent l="0" t="0" r="3810" b="0"/>
            <wp:docPr id="20" name="Picture 20" descr="A plastic box with wires and wir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lastic box with wires and wires&#10;&#10;Description automatically generated with low confidenc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2951" t="28393" r="28269" b="15566"/>
                    <a:stretch/>
                  </pic:blipFill>
                  <pic:spPr bwMode="auto">
                    <a:xfrm>
                      <a:off x="0" y="0"/>
                      <a:ext cx="1584459" cy="2014143"/>
                    </a:xfrm>
                    <a:prstGeom prst="rect">
                      <a:avLst/>
                    </a:prstGeom>
                    <a:noFill/>
                    <a:ln>
                      <a:noFill/>
                    </a:ln>
                    <a:extLst>
                      <a:ext uri="{53640926-AAD7-44D8-BBD7-CCE9431645EC}">
                        <a14:shadowObscured xmlns:a14="http://schemas.microsoft.com/office/drawing/2010/main"/>
                      </a:ext>
                    </a:extLst>
                  </pic:spPr>
                </pic:pic>
              </a:graphicData>
            </a:graphic>
          </wp:inline>
        </w:drawing>
      </w:r>
    </w:p>
    <w:p w14:paraId="18DCD7D8" w14:textId="675CFF32" w:rsidR="00F95AAC" w:rsidRPr="00EB4466" w:rsidRDefault="00F95AAC" w:rsidP="00F95AAC">
      <w:pPr>
        <w:pStyle w:val="ListParagraph"/>
        <w:spacing w:line="270" w:lineRule="auto"/>
        <w:ind w:left="720" w:firstLine="0"/>
        <w:jc w:val="center"/>
        <w:rPr>
          <w:b/>
          <w:bCs/>
          <w:sz w:val="18"/>
          <w:szCs w:val="18"/>
        </w:rPr>
      </w:pPr>
      <w:r w:rsidRPr="00EB4466">
        <w:rPr>
          <w:sz w:val="16"/>
          <w:szCs w:val="16"/>
        </w:rPr>
        <w:t xml:space="preserve">Figure </w:t>
      </w:r>
      <w:r w:rsidR="00A45B9E" w:rsidRPr="00EB4466">
        <w:rPr>
          <w:sz w:val="16"/>
          <w:szCs w:val="16"/>
        </w:rPr>
        <w:t>10</w:t>
      </w:r>
      <w:r w:rsidRPr="00EB4466">
        <w:rPr>
          <w:sz w:val="16"/>
          <w:szCs w:val="16"/>
        </w:rPr>
        <w:t xml:space="preserve">: Output of </w:t>
      </w:r>
      <w:r w:rsidR="00E16B9D" w:rsidRPr="00EB4466">
        <w:rPr>
          <w:sz w:val="16"/>
          <w:szCs w:val="16"/>
        </w:rPr>
        <w:t>Case</w:t>
      </w:r>
      <w:r w:rsidRPr="00EB4466">
        <w:rPr>
          <w:sz w:val="16"/>
          <w:szCs w:val="16"/>
        </w:rPr>
        <w:t xml:space="preserve"> </w:t>
      </w:r>
      <w:r w:rsidR="00A45B9E" w:rsidRPr="00EB4466">
        <w:rPr>
          <w:sz w:val="16"/>
          <w:szCs w:val="16"/>
        </w:rPr>
        <w:t>3</w:t>
      </w:r>
    </w:p>
    <w:p w14:paraId="766FF3F1" w14:textId="35F6B638" w:rsidR="005528F1" w:rsidRPr="00EB4466" w:rsidRDefault="005528F1" w:rsidP="00F47EF6">
      <w:pPr>
        <w:pStyle w:val="ListParagraph"/>
        <w:spacing w:line="270" w:lineRule="auto"/>
        <w:ind w:left="0" w:firstLine="0"/>
        <w:jc w:val="center"/>
      </w:pPr>
    </w:p>
    <w:p w14:paraId="0E2985B9" w14:textId="5CB0D4F7" w:rsidR="00550A6E" w:rsidRPr="00EB4466" w:rsidRDefault="00550A6E" w:rsidP="00550A6E">
      <w:pPr>
        <w:jc w:val="both"/>
      </w:pPr>
    </w:p>
    <w:p w14:paraId="69FBD223" w14:textId="77777777" w:rsidR="00550A6E" w:rsidRPr="00EB4466" w:rsidRDefault="00550A6E" w:rsidP="00550A6E">
      <w:pPr>
        <w:numPr>
          <w:ilvl w:val="0"/>
          <w:numId w:val="5"/>
        </w:numPr>
        <w:jc w:val="center"/>
        <w:rPr>
          <w:b/>
          <w:bCs/>
        </w:rPr>
      </w:pPr>
      <w:r w:rsidRPr="00EB4466">
        <w:rPr>
          <w:b/>
          <w:bCs/>
        </w:rPr>
        <w:t>RESULT AND DISCUSSION</w:t>
      </w:r>
    </w:p>
    <w:p w14:paraId="7CB970F0" w14:textId="77777777" w:rsidR="00550A6E" w:rsidRPr="00EB4466" w:rsidRDefault="00550A6E" w:rsidP="00550A6E">
      <w:pPr>
        <w:ind w:left="1020"/>
        <w:rPr>
          <w:b/>
          <w:bCs/>
        </w:rPr>
      </w:pPr>
    </w:p>
    <w:p w14:paraId="35EAE474" w14:textId="65325DF0" w:rsidR="00550A6E" w:rsidRPr="00EB4466" w:rsidRDefault="00770656" w:rsidP="00B82252">
      <w:pPr>
        <w:spacing w:line="274" w:lineRule="auto"/>
        <w:ind w:firstLine="360"/>
        <w:jc w:val="both"/>
        <w:rPr>
          <w:noProof/>
          <w:lang w:eastAsia="en-US"/>
        </w:rPr>
      </w:pPr>
      <w:r w:rsidRPr="00EB4466">
        <w:rPr>
          <w:noProof/>
          <w:lang w:eastAsia="en-US"/>
        </w:rPr>
        <w:t xml:space="preserve">The </w:t>
      </w:r>
      <w:r w:rsidR="001F077F" w:rsidRPr="00EB4466">
        <w:rPr>
          <w:noProof/>
          <w:lang w:eastAsia="en-US"/>
        </w:rPr>
        <w:t xml:space="preserve">developed </w:t>
      </w:r>
      <w:r w:rsidRPr="00EB4466">
        <w:rPr>
          <w:noProof/>
          <w:lang w:eastAsia="en-US"/>
        </w:rPr>
        <w:t xml:space="preserve">system </w:t>
      </w:r>
      <w:r w:rsidR="001F077F" w:rsidRPr="00EB4466">
        <w:rPr>
          <w:noProof/>
          <w:lang w:eastAsia="en-US"/>
        </w:rPr>
        <w:t>is</w:t>
      </w:r>
      <w:r w:rsidRPr="00EB4466">
        <w:rPr>
          <w:noProof/>
          <w:lang w:eastAsia="en-US"/>
        </w:rPr>
        <w:t xml:space="preserve"> found to be working for all of its cases. The messages were displayed on the LCD screen along with the act</w:t>
      </w:r>
      <w:r w:rsidR="001F077F" w:rsidRPr="00EB4466">
        <w:rPr>
          <w:noProof/>
          <w:lang w:eastAsia="en-US"/>
        </w:rPr>
        <w:t>ua</w:t>
      </w:r>
      <w:r w:rsidRPr="00EB4466">
        <w:rPr>
          <w:noProof/>
          <w:lang w:eastAsia="en-US"/>
        </w:rPr>
        <w:t xml:space="preserve">tors giving off warning signals accordingly. </w:t>
      </w:r>
    </w:p>
    <w:p w14:paraId="584AA258" w14:textId="77777777" w:rsidR="001F077F" w:rsidRPr="00EB4466" w:rsidRDefault="001F077F" w:rsidP="00550A6E">
      <w:pPr>
        <w:spacing w:line="274" w:lineRule="auto"/>
        <w:ind w:firstLine="4"/>
        <w:jc w:val="both"/>
      </w:pPr>
    </w:p>
    <w:p w14:paraId="0F4AF742" w14:textId="51E0D36F" w:rsidR="00550A6E" w:rsidRPr="00EB4466" w:rsidRDefault="00550A6E" w:rsidP="00550A6E">
      <w:pPr>
        <w:numPr>
          <w:ilvl w:val="0"/>
          <w:numId w:val="5"/>
        </w:numPr>
        <w:spacing w:line="274" w:lineRule="auto"/>
        <w:jc w:val="center"/>
        <w:rPr>
          <w:b/>
        </w:rPr>
      </w:pPr>
      <w:r w:rsidRPr="00EB4466">
        <w:rPr>
          <w:b/>
        </w:rPr>
        <w:t>BUSINESS MODEL</w:t>
      </w:r>
    </w:p>
    <w:p w14:paraId="391C2ACF" w14:textId="77777777" w:rsidR="001F077F" w:rsidRPr="00EB4466" w:rsidRDefault="001F077F" w:rsidP="001F077F">
      <w:pPr>
        <w:spacing w:line="274" w:lineRule="auto"/>
        <w:ind w:left="720"/>
        <w:rPr>
          <w:b/>
        </w:rPr>
      </w:pPr>
    </w:p>
    <w:p w14:paraId="4994B7FF" w14:textId="4CEC0E68" w:rsidR="00550A6E" w:rsidRPr="00EB4466" w:rsidRDefault="00284FE1" w:rsidP="00550A6E">
      <w:pPr>
        <w:spacing w:line="274" w:lineRule="auto"/>
        <w:ind w:firstLine="4"/>
        <w:jc w:val="both"/>
      </w:pPr>
      <w:r w:rsidRPr="00EB4466">
        <w:rPr>
          <w:bCs/>
        </w:rPr>
        <w:t>The Home Security IoT project can be monetized through a few different business models. One potential model is to sell the hardware components as a kit to customers who can then install and set up the system themselves. The kit could be priced according to the number and type of sensors included and can be sold directly to consumers through an online store or retail outlets. Another possible model is to offer the system as a subscription service, with customers paying a monthly fee for access to the software and services. The subscription model could include ongoing maintenance and upgrades to ensure the system is up to date and functioning optimally. Additionally, the project could be offered to home security companies as a white-label solution, where they can rebrand and offer it to their customers as a part of their own product line. By providing a comprehensive and efficient solution to home security, the Home Security IoT project has the potential to be a profitable business venture with multiple revenue streams.</w:t>
      </w:r>
    </w:p>
    <w:p w14:paraId="26104BC1" w14:textId="2C507A14" w:rsidR="00667F5A" w:rsidRPr="00EB4466" w:rsidRDefault="00550A6E" w:rsidP="00667F5A">
      <w:pPr>
        <w:numPr>
          <w:ilvl w:val="0"/>
          <w:numId w:val="5"/>
        </w:numPr>
        <w:jc w:val="center"/>
        <w:rPr>
          <w:sz w:val="22"/>
          <w:szCs w:val="22"/>
        </w:rPr>
      </w:pPr>
      <w:r w:rsidRPr="00EB4466">
        <w:rPr>
          <w:b/>
          <w:bCs/>
        </w:rPr>
        <w:t>CONCLUSIONS</w:t>
      </w:r>
    </w:p>
    <w:p w14:paraId="7E02CF79" w14:textId="6F5DC35F" w:rsidR="00667F5A" w:rsidRPr="00EB4466" w:rsidRDefault="00667F5A" w:rsidP="009C4E65">
      <w:pPr>
        <w:shd w:val="clear" w:color="auto" w:fill="FFFFFF"/>
        <w:spacing w:before="100" w:beforeAutospacing="1" w:after="100" w:afterAutospacing="1"/>
        <w:ind w:firstLine="360"/>
        <w:jc w:val="both"/>
      </w:pPr>
      <w:r w:rsidRPr="00EB4466">
        <w:t>In summary, the Home Security IoT project is designed to utilize its surrounding information to detect potential threats and alert the homeowner through their mobile devices. The proposed system eliminates the need to install separate systems for gas leakage and fire detection, as well as intruder alerts, providing an all-in-one solution. Moreover, the project is cost-effective, making it accessible to a wider audience. By providing a comprehensive and efficient solution to home security, the project can provide homeowners with peace of mind and a sense of security.</w:t>
      </w:r>
    </w:p>
    <w:p w14:paraId="55B15084" w14:textId="77FE403E" w:rsidR="002B59B3" w:rsidRPr="00EB4466" w:rsidRDefault="00550A6E" w:rsidP="00667F5A">
      <w:pPr>
        <w:numPr>
          <w:ilvl w:val="0"/>
          <w:numId w:val="5"/>
        </w:numPr>
        <w:shd w:val="clear" w:color="auto" w:fill="FFFFFF"/>
        <w:spacing w:before="100" w:beforeAutospacing="1" w:after="100" w:afterAutospacing="1"/>
        <w:jc w:val="center"/>
        <w:rPr>
          <w:b/>
          <w:bCs/>
        </w:rPr>
      </w:pPr>
      <w:r w:rsidRPr="00EB4466">
        <w:rPr>
          <w:b/>
          <w:bCs/>
        </w:rPr>
        <w:t>FUTURE WORK</w:t>
      </w:r>
    </w:p>
    <w:p w14:paraId="21A21869" w14:textId="77777777" w:rsidR="00E63361" w:rsidRPr="00EB4466" w:rsidRDefault="002B59B3" w:rsidP="002B59B3">
      <w:pPr>
        <w:rPr>
          <w:b/>
          <w:bCs/>
        </w:rPr>
      </w:pPr>
      <w:r w:rsidRPr="00EB4466">
        <w:t>The Home Security IoT project presents a robust and efficient solution for homeowners to secure their homes. However, there is always room for improvement and expansion. In the future, the project can be enhanced by adding more sensors to detect other potential threats such as water leakage or carbon monoxide. Additionally, the project can be integrated with smart locks to allow the homeowner to control the locks remotely and prevent unauthorized access. The system can also be made more intelligent by using machine learning algorithms to analyze sensor data and identify patterns that can be used to predict potential threats. With the advancement of technology, there are endless possibilities for the Home Security IoT project to evolve and become an even more comprehensive and effective solution for home security.</w:t>
      </w:r>
      <w:r w:rsidR="00550A6E" w:rsidRPr="00EB4466">
        <w:rPr>
          <w:b/>
          <w:bCs/>
        </w:rPr>
        <w:t xml:space="preserve">          </w:t>
      </w:r>
    </w:p>
    <w:p w14:paraId="56D8574F" w14:textId="449A6517" w:rsidR="00E63361" w:rsidRPr="00EB4466" w:rsidRDefault="00E63361" w:rsidP="002B59B3">
      <w:pPr>
        <w:rPr>
          <w:b/>
          <w:bCs/>
        </w:rPr>
      </w:pPr>
      <w:r w:rsidRPr="00EB4466">
        <w:rPr>
          <w:b/>
          <w:bCs/>
        </w:rPr>
        <w:t xml:space="preserve">  </w:t>
      </w:r>
    </w:p>
    <w:p w14:paraId="2462F288" w14:textId="7224F2B4" w:rsidR="00550A6E" w:rsidRPr="00EB4466" w:rsidRDefault="00550A6E" w:rsidP="00E63361">
      <w:pPr>
        <w:jc w:val="center"/>
        <w:rPr>
          <w:b/>
          <w:bCs/>
        </w:rPr>
      </w:pPr>
      <w:r w:rsidRPr="00EB4466">
        <w:rPr>
          <w:b/>
          <w:bCs/>
        </w:rPr>
        <w:t>REFERENCES</w:t>
      </w:r>
    </w:p>
    <w:p w14:paraId="02FF210E" w14:textId="77777777" w:rsidR="00550A6E" w:rsidRPr="00EB4466" w:rsidRDefault="00550A6E" w:rsidP="00550A6E">
      <w:pPr>
        <w:rPr>
          <w:b/>
          <w:bCs/>
          <w:sz w:val="19"/>
          <w:szCs w:val="19"/>
        </w:rPr>
      </w:pPr>
    </w:p>
    <w:p w14:paraId="66F3B49E" w14:textId="6F29F134" w:rsidR="00550A6E" w:rsidRPr="00EB4466" w:rsidRDefault="00E96177" w:rsidP="00550A6E">
      <w:pPr>
        <w:pStyle w:val="ListParagraph"/>
        <w:widowControl/>
        <w:numPr>
          <w:ilvl w:val="0"/>
          <w:numId w:val="4"/>
        </w:numPr>
        <w:autoSpaceDE/>
        <w:autoSpaceDN/>
        <w:spacing w:after="160" w:line="259" w:lineRule="auto"/>
        <w:contextualSpacing/>
        <w:jc w:val="both"/>
        <w:rPr>
          <w:color w:val="000000" w:themeColor="text1"/>
          <w:sz w:val="16"/>
          <w:szCs w:val="16"/>
          <w:shd w:val="clear" w:color="auto" w:fill="FFFFFF"/>
        </w:rPr>
      </w:pPr>
      <w:r w:rsidRPr="00EB4466">
        <w:rPr>
          <w:color w:val="000000" w:themeColor="text1"/>
          <w:sz w:val="16"/>
          <w:szCs w:val="16"/>
          <w:shd w:val="clear" w:color="auto" w:fill="FFFFFF"/>
        </w:rPr>
        <w:t xml:space="preserve">A. Solórzano, J. </w:t>
      </w:r>
      <w:proofErr w:type="spellStart"/>
      <w:r w:rsidRPr="00EB4466">
        <w:rPr>
          <w:color w:val="000000" w:themeColor="text1"/>
          <w:sz w:val="16"/>
          <w:szCs w:val="16"/>
          <w:shd w:val="clear" w:color="auto" w:fill="FFFFFF"/>
        </w:rPr>
        <w:t>Fonollosa</w:t>
      </w:r>
      <w:proofErr w:type="spellEnd"/>
      <w:r w:rsidRPr="00EB4466">
        <w:rPr>
          <w:color w:val="000000" w:themeColor="text1"/>
          <w:sz w:val="16"/>
          <w:szCs w:val="16"/>
          <w:shd w:val="clear" w:color="auto" w:fill="FFFFFF"/>
        </w:rPr>
        <w:t xml:space="preserve">, L. Fernández, J. Eichmann and S. Marco, "Fire detection using a gas sensor array with sensor fusion algorithms," 2017 ISOCS/IEEE International Symposium on Olfaction and Electronic Nose (ISOEN), 2017, pp. 1-3, </w:t>
      </w:r>
      <w:proofErr w:type="spellStart"/>
      <w:r w:rsidRPr="00EB4466">
        <w:rPr>
          <w:color w:val="000000" w:themeColor="text1"/>
          <w:sz w:val="16"/>
          <w:szCs w:val="16"/>
          <w:shd w:val="clear" w:color="auto" w:fill="FFFFFF"/>
        </w:rPr>
        <w:t>doi</w:t>
      </w:r>
      <w:proofErr w:type="spellEnd"/>
      <w:r w:rsidRPr="00EB4466">
        <w:rPr>
          <w:color w:val="000000" w:themeColor="text1"/>
          <w:sz w:val="16"/>
          <w:szCs w:val="16"/>
          <w:shd w:val="clear" w:color="auto" w:fill="FFFFFF"/>
        </w:rPr>
        <w:t>: 10.1109/ISOEN.2017.7968889.</w:t>
      </w:r>
    </w:p>
    <w:p w14:paraId="2E64EF5C" w14:textId="79B1BF84" w:rsidR="00550A6E" w:rsidRPr="00EB4466" w:rsidRDefault="00E96177" w:rsidP="00550A6E">
      <w:pPr>
        <w:pStyle w:val="ListParagraph"/>
        <w:widowControl/>
        <w:numPr>
          <w:ilvl w:val="0"/>
          <w:numId w:val="4"/>
        </w:numPr>
        <w:autoSpaceDE/>
        <w:autoSpaceDN/>
        <w:spacing w:after="160" w:line="259" w:lineRule="auto"/>
        <w:contextualSpacing/>
        <w:jc w:val="both"/>
        <w:rPr>
          <w:color w:val="000000" w:themeColor="text1"/>
          <w:sz w:val="16"/>
          <w:szCs w:val="16"/>
          <w:shd w:val="clear" w:color="auto" w:fill="FFFFFF"/>
        </w:rPr>
      </w:pPr>
      <w:r w:rsidRPr="00EB4466">
        <w:rPr>
          <w:color w:val="000000" w:themeColor="text1"/>
          <w:sz w:val="16"/>
          <w:szCs w:val="16"/>
          <w:shd w:val="clear" w:color="auto" w:fill="FFFFFF"/>
        </w:rPr>
        <w:t xml:space="preserve">A. M. Anika, M. N. </w:t>
      </w:r>
      <w:proofErr w:type="spellStart"/>
      <w:r w:rsidRPr="00EB4466">
        <w:rPr>
          <w:color w:val="000000" w:themeColor="text1"/>
          <w:sz w:val="16"/>
          <w:szCs w:val="16"/>
          <w:shd w:val="clear" w:color="auto" w:fill="FFFFFF"/>
        </w:rPr>
        <w:t>Akter</w:t>
      </w:r>
      <w:proofErr w:type="spellEnd"/>
      <w:r w:rsidRPr="00EB4466">
        <w:rPr>
          <w:color w:val="000000" w:themeColor="text1"/>
          <w:sz w:val="16"/>
          <w:szCs w:val="16"/>
          <w:shd w:val="clear" w:color="auto" w:fill="FFFFFF"/>
        </w:rPr>
        <w:t xml:space="preserve">, M. N. Hasan, J. F. Shoma and A. Sattar, "Gas Leakage with Auto Ventilation and Smart Management System Using IoT," 2021 International Conference on Artificial Intelligence and Smart Systems (ICAIS), 2021, pp. 1411-1415, </w:t>
      </w:r>
      <w:proofErr w:type="spellStart"/>
      <w:r w:rsidRPr="00EB4466">
        <w:rPr>
          <w:color w:val="000000" w:themeColor="text1"/>
          <w:sz w:val="16"/>
          <w:szCs w:val="16"/>
          <w:shd w:val="clear" w:color="auto" w:fill="FFFFFF"/>
        </w:rPr>
        <w:t>doi</w:t>
      </w:r>
      <w:proofErr w:type="spellEnd"/>
      <w:r w:rsidRPr="00EB4466">
        <w:rPr>
          <w:color w:val="000000" w:themeColor="text1"/>
          <w:sz w:val="16"/>
          <w:szCs w:val="16"/>
          <w:shd w:val="clear" w:color="auto" w:fill="FFFFFF"/>
        </w:rPr>
        <w:t>: 10.1109/ICAIS50930.2021.9395774.</w:t>
      </w:r>
    </w:p>
    <w:p w14:paraId="713F6DB7" w14:textId="2ED18FEE" w:rsidR="00550A6E" w:rsidRPr="00EB4466" w:rsidRDefault="00E96177" w:rsidP="00550A6E">
      <w:pPr>
        <w:pStyle w:val="ListParagraph"/>
        <w:widowControl/>
        <w:numPr>
          <w:ilvl w:val="0"/>
          <w:numId w:val="4"/>
        </w:numPr>
        <w:autoSpaceDE/>
        <w:autoSpaceDN/>
        <w:spacing w:after="160" w:line="259" w:lineRule="auto"/>
        <w:contextualSpacing/>
        <w:jc w:val="both"/>
        <w:rPr>
          <w:color w:val="000000" w:themeColor="text1"/>
          <w:sz w:val="16"/>
          <w:szCs w:val="16"/>
          <w:shd w:val="clear" w:color="auto" w:fill="FFFFFF"/>
        </w:rPr>
      </w:pPr>
      <w:r w:rsidRPr="00EB4466">
        <w:rPr>
          <w:color w:val="000000" w:themeColor="text1"/>
          <w:sz w:val="16"/>
          <w:szCs w:val="16"/>
          <w:shd w:val="clear" w:color="auto" w:fill="FFFFFF"/>
        </w:rPr>
        <w:t xml:space="preserve">A. Gaur et al., "Fire Sensing Technologies: A Review," in IEEE Sensors Journal, vol. 19, no. 9, pp. 3191-3202, 1 May1, 2019, </w:t>
      </w:r>
      <w:proofErr w:type="spellStart"/>
      <w:r w:rsidRPr="00EB4466">
        <w:rPr>
          <w:color w:val="000000" w:themeColor="text1"/>
          <w:sz w:val="16"/>
          <w:szCs w:val="16"/>
          <w:shd w:val="clear" w:color="auto" w:fill="FFFFFF"/>
        </w:rPr>
        <w:t>doi</w:t>
      </w:r>
      <w:proofErr w:type="spellEnd"/>
      <w:r w:rsidRPr="00EB4466">
        <w:rPr>
          <w:color w:val="000000" w:themeColor="text1"/>
          <w:sz w:val="16"/>
          <w:szCs w:val="16"/>
          <w:shd w:val="clear" w:color="auto" w:fill="FFFFFF"/>
        </w:rPr>
        <w:t>: 10.1109/JSEN.2019.2894665.</w:t>
      </w:r>
    </w:p>
    <w:p w14:paraId="296108C2" w14:textId="403962C5" w:rsidR="00550A6E" w:rsidRPr="00EB4466" w:rsidRDefault="003E1398" w:rsidP="00550A6E">
      <w:pPr>
        <w:pStyle w:val="ListParagraph"/>
        <w:widowControl/>
        <w:numPr>
          <w:ilvl w:val="0"/>
          <w:numId w:val="4"/>
        </w:numPr>
        <w:autoSpaceDE/>
        <w:autoSpaceDN/>
        <w:spacing w:after="160" w:line="259" w:lineRule="auto"/>
        <w:contextualSpacing/>
        <w:jc w:val="both"/>
        <w:rPr>
          <w:color w:val="000000" w:themeColor="text1"/>
          <w:sz w:val="16"/>
          <w:szCs w:val="16"/>
        </w:rPr>
      </w:pPr>
      <w:r w:rsidRPr="00EB4466">
        <w:rPr>
          <w:color w:val="000000" w:themeColor="text1"/>
          <w:sz w:val="16"/>
          <w:szCs w:val="16"/>
        </w:rPr>
        <w:t>M. Fleischer, "</w:t>
      </w:r>
      <w:proofErr w:type="spellStart"/>
      <w:r w:rsidRPr="00EB4466">
        <w:rPr>
          <w:color w:val="000000" w:themeColor="text1"/>
          <w:sz w:val="16"/>
          <w:szCs w:val="16"/>
        </w:rPr>
        <w:t>Industrialisation</w:t>
      </w:r>
      <w:proofErr w:type="spellEnd"/>
      <w:r w:rsidRPr="00EB4466">
        <w:rPr>
          <w:color w:val="000000" w:themeColor="text1"/>
          <w:sz w:val="16"/>
          <w:szCs w:val="16"/>
        </w:rPr>
        <w:t xml:space="preserve"> of Gas Sensors for Comfort, Security and Wellness," TRANSDUCERS 2007 - 2007 International Solid-State Sensors, Actuators and Microsystems Conference, 2007, pp. 2389-2392, </w:t>
      </w:r>
      <w:proofErr w:type="spellStart"/>
      <w:r w:rsidRPr="00EB4466">
        <w:rPr>
          <w:color w:val="000000" w:themeColor="text1"/>
          <w:sz w:val="16"/>
          <w:szCs w:val="16"/>
        </w:rPr>
        <w:t>doi</w:t>
      </w:r>
      <w:proofErr w:type="spellEnd"/>
      <w:r w:rsidRPr="00EB4466">
        <w:rPr>
          <w:color w:val="000000" w:themeColor="text1"/>
          <w:sz w:val="16"/>
          <w:szCs w:val="16"/>
        </w:rPr>
        <w:t>: 10.1109/SENSOR.2007.4300651.</w:t>
      </w:r>
    </w:p>
    <w:p w14:paraId="0A99B6F3" w14:textId="02D723C3" w:rsidR="00550A6E" w:rsidRPr="00EB4466" w:rsidRDefault="00EE663E" w:rsidP="00550A6E">
      <w:pPr>
        <w:pStyle w:val="ListParagraph"/>
        <w:widowControl/>
        <w:numPr>
          <w:ilvl w:val="0"/>
          <w:numId w:val="4"/>
        </w:numPr>
        <w:autoSpaceDE/>
        <w:autoSpaceDN/>
        <w:spacing w:after="160" w:line="259" w:lineRule="auto"/>
        <w:contextualSpacing/>
        <w:jc w:val="both"/>
        <w:rPr>
          <w:color w:val="000000" w:themeColor="text1"/>
          <w:sz w:val="16"/>
          <w:szCs w:val="16"/>
        </w:rPr>
      </w:pPr>
      <w:r w:rsidRPr="00EB4466">
        <w:rPr>
          <w:color w:val="000000" w:themeColor="text1"/>
          <w:sz w:val="16"/>
          <w:szCs w:val="16"/>
          <w:shd w:val="clear" w:color="auto" w:fill="FFFFFF"/>
        </w:rPr>
        <w:t xml:space="preserve">Y. Chen and J. Hwang, "A Power-Line-Based Sensor Network for Proactive Electrical Fire Precaution and Early Discovery," in IEEE Transactions on Power Delivery, vol. 23, no. 2, pp. 633-639, April 2008, </w:t>
      </w:r>
      <w:proofErr w:type="spellStart"/>
      <w:r w:rsidRPr="00EB4466">
        <w:rPr>
          <w:color w:val="000000" w:themeColor="text1"/>
          <w:sz w:val="16"/>
          <w:szCs w:val="16"/>
          <w:shd w:val="clear" w:color="auto" w:fill="FFFFFF"/>
        </w:rPr>
        <w:t>doi</w:t>
      </w:r>
      <w:proofErr w:type="spellEnd"/>
      <w:r w:rsidRPr="00EB4466">
        <w:rPr>
          <w:color w:val="000000" w:themeColor="text1"/>
          <w:sz w:val="16"/>
          <w:szCs w:val="16"/>
          <w:shd w:val="clear" w:color="auto" w:fill="FFFFFF"/>
        </w:rPr>
        <w:t>: 10.1109/TPWRD.2008.917945.</w:t>
      </w:r>
    </w:p>
    <w:p w14:paraId="460C2BCB" w14:textId="3CE3C721" w:rsidR="00550A6E" w:rsidRPr="00EB4466" w:rsidRDefault="008A1DC6" w:rsidP="00550A6E">
      <w:pPr>
        <w:pStyle w:val="ListParagraph"/>
        <w:widowControl/>
        <w:numPr>
          <w:ilvl w:val="0"/>
          <w:numId w:val="4"/>
        </w:numPr>
        <w:autoSpaceDE/>
        <w:autoSpaceDN/>
        <w:spacing w:after="160" w:line="259" w:lineRule="auto"/>
        <w:contextualSpacing/>
        <w:jc w:val="both"/>
        <w:rPr>
          <w:color w:val="000000" w:themeColor="text1"/>
          <w:sz w:val="16"/>
          <w:szCs w:val="16"/>
        </w:rPr>
      </w:pPr>
      <w:r w:rsidRPr="00EB4466">
        <w:rPr>
          <w:color w:val="000000" w:themeColor="text1"/>
          <w:sz w:val="16"/>
          <w:szCs w:val="16"/>
        </w:rPr>
        <w:t xml:space="preserve">P. Ghosh and P. K. Dhar, "GSM Based Low-cost Gas Leakage, Explosion and Fire Alert System with Advanced Security," 2019 International Conference on Electrical, Computer and Communication Engineering (ECCE), 2019, pp. 1-5, </w:t>
      </w:r>
      <w:proofErr w:type="spellStart"/>
      <w:r w:rsidRPr="00EB4466">
        <w:rPr>
          <w:color w:val="000000" w:themeColor="text1"/>
          <w:sz w:val="16"/>
          <w:szCs w:val="16"/>
        </w:rPr>
        <w:t>doi</w:t>
      </w:r>
      <w:proofErr w:type="spellEnd"/>
      <w:r w:rsidRPr="00EB4466">
        <w:rPr>
          <w:color w:val="000000" w:themeColor="text1"/>
          <w:sz w:val="16"/>
          <w:szCs w:val="16"/>
        </w:rPr>
        <w:t>: 10.1109/ECACE.2019.8679411.</w:t>
      </w:r>
    </w:p>
    <w:p w14:paraId="5BF8E855" w14:textId="1FAECB50" w:rsidR="00550A6E" w:rsidRPr="00EB4466" w:rsidRDefault="00D95E88" w:rsidP="00550A6E">
      <w:pPr>
        <w:pStyle w:val="ListParagraph"/>
        <w:widowControl/>
        <w:numPr>
          <w:ilvl w:val="0"/>
          <w:numId w:val="4"/>
        </w:numPr>
        <w:autoSpaceDE/>
        <w:autoSpaceDN/>
        <w:spacing w:after="160" w:line="259" w:lineRule="auto"/>
        <w:contextualSpacing/>
        <w:jc w:val="both"/>
        <w:rPr>
          <w:color w:val="000000" w:themeColor="text1"/>
          <w:sz w:val="16"/>
          <w:szCs w:val="16"/>
          <w:shd w:val="clear" w:color="auto" w:fill="FFFFFF"/>
        </w:rPr>
      </w:pPr>
      <w:r w:rsidRPr="00EB4466">
        <w:rPr>
          <w:color w:val="000000" w:themeColor="text1"/>
          <w:sz w:val="16"/>
          <w:szCs w:val="16"/>
          <w:shd w:val="clear" w:color="auto" w:fill="FFFFFF"/>
        </w:rPr>
        <w:t xml:space="preserve">S. Debnath, S. Ahmed, S. Das, A. -A. Nahid and A. K. </w:t>
      </w:r>
      <w:proofErr w:type="spellStart"/>
      <w:r w:rsidRPr="00EB4466">
        <w:rPr>
          <w:color w:val="000000" w:themeColor="text1"/>
          <w:sz w:val="16"/>
          <w:szCs w:val="16"/>
          <w:shd w:val="clear" w:color="auto" w:fill="FFFFFF"/>
        </w:rPr>
        <w:t>Bairagi</w:t>
      </w:r>
      <w:proofErr w:type="spellEnd"/>
      <w:r w:rsidRPr="00EB4466">
        <w:rPr>
          <w:color w:val="000000" w:themeColor="text1"/>
          <w:sz w:val="16"/>
          <w:szCs w:val="16"/>
          <w:shd w:val="clear" w:color="auto" w:fill="FFFFFF"/>
        </w:rPr>
        <w:t xml:space="preserve">, "IoT based Low-Cost Gas Leakage, Fire, and Temperature Detection System with Call Facilities," 2020 2nd International </w:t>
      </w:r>
      <w:r w:rsidRPr="00EB4466">
        <w:rPr>
          <w:color w:val="000000" w:themeColor="text1"/>
          <w:sz w:val="16"/>
          <w:szCs w:val="16"/>
          <w:shd w:val="clear" w:color="auto" w:fill="FFFFFF"/>
        </w:rPr>
        <w:lastRenderedPageBreak/>
        <w:t xml:space="preserve">Conference on Advanced Information and Communication Technology (ICAICT), 2020, pp. 11-16, </w:t>
      </w:r>
      <w:proofErr w:type="spellStart"/>
      <w:r w:rsidRPr="00EB4466">
        <w:rPr>
          <w:color w:val="000000" w:themeColor="text1"/>
          <w:sz w:val="16"/>
          <w:szCs w:val="16"/>
          <w:shd w:val="clear" w:color="auto" w:fill="FFFFFF"/>
        </w:rPr>
        <w:t>doi</w:t>
      </w:r>
      <w:proofErr w:type="spellEnd"/>
      <w:r w:rsidRPr="00EB4466">
        <w:rPr>
          <w:color w:val="000000" w:themeColor="text1"/>
          <w:sz w:val="16"/>
          <w:szCs w:val="16"/>
          <w:shd w:val="clear" w:color="auto" w:fill="FFFFFF"/>
        </w:rPr>
        <w:t>: 10.1109/ICAICT51780.2020.9333530.</w:t>
      </w:r>
    </w:p>
    <w:p w14:paraId="0FBA6CD8" w14:textId="767386E4" w:rsidR="005E5D1E" w:rsidRPr="00EB4466" w:rsidRDefault="005E5D1E" w:rsidP="00550A6E">
      <w:pPr>
        <w:pStyle w:val="ListParagraph"/>
        <w:widowControl/>
        <w:numPr>
          <w:ilvl w:val="0"/>
          <w:numId w:val="4"/>
        </w:numPr>
        <w:autoSpaceDE/>
        <w:autoSpaceDN/>
        <w:spacing w:after="160" w:line="259" w:lineRule="auto"/>
        <w:contextualSpacing/>
        <w:jc w:val="both"/>
        <w:rPr>
          <w:color w:val="000000" w:themeColor="text1"/>
          <w:sz w:val="16"/>
          <w:szCs w:val="16"/>
          <w:shd w:val="clear" w:color="auto" w:fill="FFFFFF"/>
        </w:rPr>
      </w:pPr>
      <w:r w:rsidRPr="00EB4466">
        <w:rPr>
          <w:color w:val="000000" w:themeColor="text1"/>
          <w:sz w:val="16"/>
          <w:szCs w:val="16"/>
          <w:shd w:val="clear" w:color="auto" w:fill="FFFFFF"/>
        </w:rPr>
        <w:t xml:space="preserve">A. </w:t>
      </w:r>
      <w:proofErr w:type="spellStart"/>
      <w:r w:rsidRPr="00EB4466">
        <w:rPr>
          <w:color w:val="000000" w:themeColor="text1"/>
          <w:sz w:val="16"/>
          <w:szCs w:val="16"/>
          <w:shd w:val="clear" w:color="auto" w:fill="FFFFFF"/>
        </w:rPr>
        <w:t>Macker</w:t>
      </w:r>
      <w:proofErr w:type="spellEnd"/>
      <w:r w:rsidRPr="00EB4466">
        <w:rPr>
          <w:color w:val="000000" w:themeColor="text1"/>
          <w:sz w:val="16"/>
          <w:szCs w:val="16"/>
          <w:shd w:val="clear" w:color="auto" w:fill="FFFFFF"/>
        </w:rPr>
        <w:t xml:space="preserve">, A. K. Shukla, S. Dey and J. Agarwal, "ARDUINO Based LPG Gas Monitoring … Automatic Cylinder Booking with Alert System," 2018 2nd International Conference on Trends in Electronics and Informatics (ICOEI), 2018, pp. 1209-1212, </w:t>
      </w:r>
      <w:proofErr w:type="spellStart"/>
      <w:r w:rsidRPr="00EB4466">
        <w:rPr>
          <w:color w:val="000000" w:themeColor="text1"/>
          <w:sz w:val="16"/>
          <w:szCs w:val="16"/>
          <w:shd w:val="clear" w:color="auto" w:fill="FFFFFF"/>
        </w:rPr>
        <w:t>doi</w:t>
      </w:r>
      <w:proofErr w:type="spellEnd"/>
      <w:r w:rsidRPr="00EB4466">
        <w:rPr>
          <w:color w:val="000000" w:themeColor="text1"/>
          <w:sz w:val="16"/>
          <w:szCs w:val="16"/>
          <w:shd w:val="clear" w:color="auto" w:fill="FFFFFF"/>
        </w:rPr>
        <w:t>: 10.1109/ICOEI.2018.8553840.</w:t>
      </w:r>
    </w:p>
    <w:p w14:paraId="56145129" w14:textId="77777777" w:rsidR="00C76A44" w:rsidRPr="00EB4466" w:rsidRDefault="00C76A44" w:rsidP="0058257A">
      <w:pPr>
        <w:pStyle w:val="ListParagraph"/>
        <w:widowControl/>
        <w:numPr>
          <w:ilvl w:val="0"/>
          <w:numId w:val="4"/>
        </w:numPr>
        <w:autoSpaceDE/>
        <w:autoSpaceDN/>
        <w:spacing w:after="160" w:line="259" w:lineRule="auto"/>
        <w:contextualSpacing/>
        <w:jc w:val="both"/>
        <w:rPr>
          <w:color w:val="000000" w:themeColor="text1"/>
          <w:sz w:val="16"/>
          <w:szCs w:val="16"/>
          <w:shd w:val="clear" w:color="auto" w:fill="FFFFFF"/>
        </w:rPr>
      </w:pPr>
      <w:r w:rsidRPr="00EB4466">
        <w:rPr>
          <w:color w:val="000000" w:themeColor="text1"/>
          <w:sz w:val="16"/>
          <w:szCs w:val="16"/>
          <w:shd w:val="clear" w:color="auto" w:fill="FFFFFF"/>
        </w:rPr>
        <w:t xml:space="preserve">Embedded systems. [Online]. Available: http://dvgadre.blogspot.com/2017/01/make-yourself-msp430-lunchbox-for-1.html. [Accessed: 05-Feb-2022]. </w:t>
      </w:r>
    </w:p>
    <w:p w14:paraId="5DA69AA5" w14:textId="77777777" w:rsidR="00C76A44" w:rsidRPr="00EB4466" w:rsidRDefault="00C76A44" w:rsidP="0058257A">
      <w:pPr>
        <w:pStyle w:val="ListParagraph"/>
        <w:widowControl/>
        <w:numPr>
          <w:ilvl w:val="0"/>
          <w:numId w:val="4"/>
        </w:numPr>
        <w:autoSpaceDE/>
        <w:autoSpaceDN/>
        <w:spacing w:after="160" w:line="259" w:lineRule="auto"/>
        <w:contextualSpacing/>
        <w:jc w:val="both"/>
        <w:rPr>
          <w:color w:val="000000" w:themeColor="text1"/>
          <w:sz w:val="16"/>
          <w:szCs w:val="16"/>
          <w:shd w:val="clear" w:color="auto" w:fill="FFFFFF"/>
        </w:rPr>
      </w:pPr>
      <w:r w:rsidRPr="00EB4466">
        <w:rPr>
          <w:color w:val="000000" w:themeColor="text1"/>
          <w:sz w:val="16"/>
          <w:szCs w:val="16"/>
          <w:shd w:val="clear" w:color="auto" w:fill="FFFFFF"/>
        </w:rPr>
        <w:t xml:space="preserve">“MSP430 Lunchbox's </w:t>
      </w:r>
      <w:proofErr w:type="gramStart"/>
      <w:r w:rsidRPr="00EB4466">
        <w:rPr>
          <w:color w:val="000000" w:themeColor="text1"/>
          <w:sz w:val="16"/>
          <w:szCs w:val="16"/>
          <w:shd w:val="clear" w:color="auto" w:fill="FFFFFF"/>
        </w:rPr>
        <w:t>documentation!¶</w:t>
      </w:r>
      <w:proofErr w:type="gramEnd"/>
      <w:r w:rsidRPr="00EB4466">
        <w:rPr>
          <w:color w:val="000000" w:themeColor="text1"/>
          <w:sz w:val="16"/>
          <w:szCs w:val="16"/>
          <w:shd w:val="clear" w:color="auto" w:fill="FFFFFF"/>
        </w:rPr>
        <w:t xml:space="preserve">,” MSP430 </w:t>
      </w:r>
      <w:proofErr w:type="spellStart"/>
      <w:r w:rsidRPr="00EB4466">
        <w:rPr>
          <w:color w:val="000000" w:themeColor="text1"/>
          <w:sz w:val="16"/>
          <w:szCs w:val="16"/>
          <w:shd w:val="clear" w:color="auto" w:fill="FFFFFF"/>
        </w:rPr>
        <w:t>LunchBox's</w:t>
      </w:r>
      <w:proofErr w:type="spellEnd"/>
      <w:r w:rsidRPr="00EB4466">
        <w:rPr>
          <w:color w:val="000000" w:themeColor="text1"/>
          <w:sz w:val="16"/>
          <w:szCs w:val="16"/>
          <w:shd w:val="clear" w:color="auto" w:fill="FFFFFF"/>
        </w:rPr>
        <w:t xml:space="preserve"> documentation! - MSP430 </w:t>
      </w:r>
      <w:proofErr w:type="spellStart"/>
      <w:r w:rsidRPr="00EB4466">
        <w:rPr>
          <w:color w:val="000000" w:themeColor="text1"/>
          <w:sz w:val="16"/>
          <w:szCs w:val="16"/>
          <w:shd w:val="clear" w:color="auto" w:fill="FFFFFF"/>
        </w:rPr>
        <w:t>LunchBox</w:t>
      </w:r>
      <w:proofErr w:type="spellEnd"/>
      <w:r w:rsidRPr="00EB4466">
        <w:rPr>
          <w:color w:val="000000" w:themeColor="text1"/>
          <w:sz w:val="16"/>
          <w:szCs w:val="16"/>
          <w:shd w:val="clear" w:color="auto" w:fill="FFFFFF"/>
        </w:rPr>
        <w:t xml:space="preserve"> 1.0.0 documentation. [Online]. Available: https://lunchbox.sincgrid.com/docs/build/html/index.html. [Accessed: 05-Feb-2022]. </w:t>
      </w:r>
    </w:p>
    <w:p w14:paraId="26EC3E70" w14:textId="77777777" w:rsidR="00C76A44" w:rsidRPr="00EB4466" w:rsidRDefault="00C76A44" w:rsidP="0058257A">
      <w:pPr>
        <w:pStyle w:val="ListParagraph"/>
        <w:widowControl/>
        <w:numPr>
          <w:ilvl w:val="0"/>
          <w:numId w:val="4"/>
        </w:numPr>
        <w:autoSpaceDE/>
        <w:autoSpaceDN/>
        <w:spacing w:after="160" w:line="259" w:lineRule="auto"/>
        <w:contextualSpacing/>
        <w:jc w:val="both"/>
        <w:rPr>
          <w:color w:val="000000" w:themeColor="text1"/>
          <w:sz w:val="16"/>
          <w:szCs w:val="16"/>
          <w:shd w:val="clear" w:color="auto" w:fill="FFFFFF"/>
        </w:rPr>
      </w:pPr>
      <w:r w:rsidRPr="00EB4466">
        <w:rPr>
          <w:color w:val="000000" w:themeColor="text1"/>
          <w:sz w:val="16"/>
          <w:szCs w:val="16"/>
          <w:shd w:val="clear" w:color="auto" w:fill="FFFFFF"/>
        </w:rPr>
        <w:t xml:space="preserve">N. *, “Mq2 Gas Sensor - Working Principle &amp; Its Applications,” </w:t>
      </w:r>
      <w:proofErr w:type="spellStart"/>
      <w:r w:rsidRPr="00EB4466">
        <w:rPr>
          <w:color w:val="000000" w:themeColor="text1"/>
          <w:sz w:val="16"/>
          <w:szCs w:val="16"/>
          <w:shd w:val="clear" w:color="auto" w:fill="FFFFFF"/>
        </w:rPr>
        <w:t>ElProCus</w:t>
      </w:r>
      <w:proofErr w:type="spellEnd"/>
      <w:r w:rsidRPr="00EB4466">
        <w:rPr>
          <w:color w:val="000000" w:themeColor="text1"/>
          <w:sz w:val="16"/>
          <w:szCs w:val="16"/>
          <w:shd w:val="clear" w:color="auto" w:fill="FFFFFF"/>
        </w:rPr>
        <w:t xml:space="preserve">, 12-Aug-2019. [Online]. Available: https://www.elprocus.com/an-introduction-to-mq2-gas-sensor/. [Accessed: 05-Feb-2022]. </w:t>
      </w:r>
    </w:p>
    <w:p w14:paraId="26FBB963" w14:textId="77777777" w:rsidR="006950E8" w:rsidRPr="00EB4466" w:rsidRDefault="006950E8" w:rsidP="0058257A">
      <w:pPr>
        <w:pStyle w:val="ListParagraph"/>
        <w:widowControl/>
        <w:numPr>
          <w:ilvl w:val="0"/>
          <w:numId w:val="4"/>
        </w:numPr>
        <w:autoSpaceDE/>
        <w:autoSpaceDN/>
        <w:spacing w:after="160" w:line="259" w:lineRule="auto"/>
        <w:contextualSpacing/>
        <w:jc w:val="both"/>
        <w:rPr>
          <w:color w:val="000000" w:themeColor="text1"/>
          <w:sz w:val="16"/>
          <w:szCs w:val="16"/>
          <w:shd w:val="clear" w:color="auto" w:fill="FFFFFF"/>
        </w:rPr>
      </w:pPr>
      <w:proofErr w:type="spellStart"/>
      <w:r w:rsidRPr="00EB4466">
        <w:rPr>
          <w:color w:val="000000" w:themeColor="text1"/>
          <w:sz w:val="16"/>
          <w:szCs w:val="16"/>
          <w:shd w:val="clear" w:color="auto" w:fill="FFFFFF"/>
        </w:rPr>
        <w:t>Rajguru</w:t>
      </w:r>
      <w:proofErr w:type="spellEnd"/>
      <w:r w:rsidRPr="00EB4466">
        <w:rPr>
          <w:color w:val="000000" w:themeColor="text1"/>
          <w:sz w:val="16"/>
          <w:szCs w:val="16"/>
          <w:shd w:val="clear" w:color="auto" w:fill="FFFFFF"/>
        </w:rPr>
        <w:t xml:space="preserve"> Electronics- largest electronics components distributor in India. [Online]. Available: https://rajguruelectronics.com/ProductView?product=MQ2+GAS+SENSOR&amp;tokDatRef=MTA5Mg&amp;tokenId=Mzk#:~:text=are%20often%20estimated.-,Sensitive%20material%20of%20MQ%2D2%20gas%20sensor%20is%20SnO2%2C%20which,correspond%20output%20of%20gas%20concentration. [Accessed: 05-Feb-2022]. </w:t>
      </w:r>
    </w:p>
    <w:p w14:paraId="490ADBCD" w14:textId="3B07A3A7" w:rsidR="00C76A44" w:rsidRPr="00EB4466" w:rsidRDefault="001D464A" w:rsidP="0058257A">
      <w:pPr>
        <w:pStyle w:val="ListParagraph"/>
        <w:widowControl/>
        <w:numPr>
          <w:ilvl w:val="0"/>
          <w:numId w:val="4"/>
        </w:numPr>
        <w:autoSpaceDE/>
        <w:autoSpaceDN/>
        <w:spacing w:after="160" w:line="259" w:lineRule="auto"/>
        <w:contextualSpacing/>
        <w:jc w:val="both"/>
        <w:rPr>
          <w:color w:val="000000" w:themeColor="text1"/>
          <w:sz w:val="16"/>
          <w:szCs w:val="16"/>
          <w:shd w:val="clear" w:color="auto" w:fill="FFFFFF"/>
        </w:rPr>
      </w:pPr>
      <w:r w:rsidRPr="00EB4466">
        <w:rPr>
          <w:color w:val="000000" w:themeColor="text1"/>
          <w:sz w:val="16"/>
          <w:szCs w:val="16"/>
          <w:shd w:val="clear" w:color="auto" w:fill="FFFFFF"/>
        </w:rPr>
        <w:t xml:space="preserve">“KY-026 Flame Sensor Module,” ElectronicsComp.com. [Online]. Available: https://www.electronicscomp.com/ky-026-flame-sensor-module?gclid=Cj0KCQiA3fiPBhCCARIsAFQ8QzXw5p_PgTGziFjKhj1f6dYf281K5XaPvZTY4xnutaxgNZCO8kRfKpQaAsciEALw_wcB. [Accessed: 05-Feb-2022]. </w:t>
      </w:r>
    </w:p>
    <w:p w14:paraId="2F1E1017" w14:textId="7E2C13C6" w:rsidR="00AB4AAE" w:rsidRPr="00EB4466" w:rsidRDefault="00AB4AAE" w:rsidP="0058257A">
      <w:pPr>
        <w:pStyle w:val="ListParagraph"/>
        <w:widowControl/>
        <w:numPr>
          <w:ilvl w:val="0"/>
          <w:numId w:val="4"/>
        </w:numPr>
        <w:autoSpaceDE/>
        <w:autoSpaceDN/>
        <w:spacing w:after="160" w:line="259" w:lineRule="auto"/>
        <w:contextualSpacing/>
        <w:jc w:val="both"/>
        <w:rPr>
          <w:color w:val="000000" w:themeColor="text1"/>
          <w:sz w:val="16"/>
          <w:szCs w:val="16"/>
          <w:shd w:val="clear" w:color="auto" w:fill="FFFFFF"/>
        </w:rPr>
      </w:pPr>
      <w:r w:rsidRPr="00EB4466">
        <w:rPr>
          <w:color w:val="333333"/>
          <w:sz w:val="16"/>
          <w:szCs w:val="16"/>
          <w:shd w:val="clear" w:color="auto" w:fill="FFFFFF"/>
        </w:rPr>
        <w:t xml:space="preserve">S. Gupta, D. Jain and M. T. </w:t>
      </w:r>
      <w:proofErr w:type="spellStart"/>
      <w:r w:rsidRPr="00EB4466">
        <w:rPr>
          <w:color w:val="333333"/>
          <w:sz w:val="16"/>
          <w:szCs w:val="16"/>
          <w:shd w:val="clear" w:color="auto" w:fill="FFFFFF"/>
        </w:rPr>
        <w:t>Themalil</w:t>
      </w:r>
      <w:proofErr w:type="spellEnd"/>
      <w:r w:rsidRPr="00EB4466">
        <w:rPr>
          <w:color w:val="333333"/>
          <w:sz w:val="16"/>
          <w:szCs w:val="16"/>
          <w:shd w:val="clear" w:color="auto" w:fill="FFFFFF"/>
        </w:rPr>
        <w:t>, "Electronic Voting Mechanism using Microcontroller ATmega328P with Face Recognition," </w:t>
      </w:r>
      <w:r w:rsidRPr="00EB4466">
        <w:rPr>
          <w:rStyle w:val="Emphasis"/>
          <w:color w:val="333333"/>
          <w:sz w:val="16"/>
          <w:szCs w:val="16"/>
          <w:shd w:val="clear" w:color="auto" w:fill="FFFFFF"/>
        </w:rPr>
        <w:t>2021 5th International Conference on Computing Methodologies and Communication (ICCMC)</w:t>
      </w:r>
      <w:r w:rsidRPr="00EB4466">
        <w:rPr>
          <w:color w:val="333333"/>
          <w:sz w:val="16"/>
          <w:szCs w:val="16"/>
          <w:shd w:val="clear" w:color="auto" w:fill="FFFFFF"/>
        </w:rPr>
        <w:t xml:space="preserve">, 2021, pp. 1471-1476, </w:t>
      </w:r>
      <w:proofErr w:type="spellStart"/>
      <w:r w:rsidRPr="00EB4466">
        <w:rPr>
          <w:color w:val="333333"/>
          <w:sz w:val="16"/>
          <w:szCs w:val="16"/>
          <w:shd w:val="clear" w:color="auto" w:fill="FFFFFF"/>
        </w:rPr>
        <w:t>doi</w:t>
      </w:r>
      <w:proofErr w:type="spellEnd"/>
      <w:r w:rsidRPr="00EB4466">
        <w:rPr>
          <w:color w:val="333333"/>
          <w:sz w:val="16"/>
          <w:szCs w:val="16"/>
          <w:shd w:val="clear" w:color="auto" w:fill="FFFFFF"/>
        </w:rPr>
        <w:t>: 10.1109/ICCMC51019.2021.9418372.</w:t>
      </w:r>
    </w:p>
    <w:p w14:paraId="76F5D9B2" w14:textId="77777777" w:rsidR="00550A6E" w:rsidRPr="00431791" w:rsidRDefault="00550A6E" w:rsidP="00550A6E"/>
    <w:p w14:paraId="50AD732E" w14:textId="77777777" w:rsidR="00550A6E" w:rsidRPr="00431791" w:rsidRDefault="00550A6E" w:rsidP="00550A6E">
      <w:pPr>
        <w:spacing w:line="4" w:lineRule="exact"/>
        <w:rPr>
          <w:sz w:val="19"/>
          <w:szCs w:val="19"/>
        </w:rPr>
      </w:pPr>
    </w:p>
    <w:p w14:paraId="7F58E4C2" w14:textId="237877E7" w:rsidR="00865926" w:rsidRPr="00431791" w:rsidRDefault="00865926" w:rsidP="003A6B5C">
      <w:pPr>
        <w:spacing w:line="20" w:lineRule="exact"/>
      </w:pPr>
    </w:p>
    <w:sectPr w:rsidR="00865926" w:rsidRPr="00431791" w:rsidSect="00E96177">
      <w:type w:val="continuous"/>
      <w:pgSz w:w="12240" w:h="15840" w:code="1"/>
      <w:pgMar w:top="1080" w:right="1080" w:bottom="1440" w:left="1080" w:header="720" w:footer="720" w:gutter="0"/>
      <w:cols w:num="2" w:space="28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69146E"/>
    <w:multiLevelType w:val="hybridMultilevel"/>
    <w:tmpl w:val="607AC5C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960A46"/>
    <w:multiLevelType w:val="hybridMultilevel"/>
    <w:tmpl w:val="C65EB1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A57077"/>
    <w:multiLevelType w:val="hybridMultilevel"/>
    <w:tmpl w:val="A85A34E2"/>
    <w:lvl w:ilvl="0" w:tplc="1D86FBA0">
      <w:start w:val="1"/>
      <w:numFmt w:val="low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1BC731D"/>
    <w:multiLevelType w:val="hybridMultilevel"/>
    <w:tmpl w:val="F160A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4E516E"/>
    <w:multiLevelType w:val="hybridMultilevel"/>
    <w:tmpl w:val="7C88DCB6"/>
    <w:lvl w:ilvl="0" w:tplc="40090001">
      <w:start w:val="1"/>
      <w:numFmt w:val="bullet"/>
      <w:lvlText w:val=""/>
      <w:lvlJc w:val="left"/>
      <w:pPr>
        <w:ind w:left="630" w:hanging="360"/>
      </w:pPr>
      <w:rPr>
        <w:rFonts w:ascii="Symbol" w:hAnsi="Symbol" w:hint="default"/>
      </w:rPr>
    </w:lvl>
    <w:lvl w:ilvl="1" w:tplc="40090003" w:tentative="1">
      <w:start w:val="1"/>
      <w:numFmt w:val="bullet"/>
      <w:lvlText w:val="o"/>
      <w:lvlJc w:val="left"/>
      <w:pPr>
        <w:ind w:left="1350" w:hanging="360"/>
      </w:pPr>
      <w:rPr>
        <w:rFonts w:ascii="Courier New" w:hAnsi="Courier New" w:cs="Courier New" w:hint="default"/>
      </w:rPr>
    </w:lvl>
    <w:lvl w:ilvl="2" w:tplc="40090005" w:tentative="1">
      <w:start w:val="1"/>
      <w:numFmt w:val="bullet"/>
      <w:lvlText w:val=""/>
      <w:lvlJc w:val="left"/>
      <w:pPr>
        <w:ind w:left="2070" w:hanging="360"/>
      </w:pPr>
      <w:rPr>
        <w:rFonts w:ascii="Wingdings" w:hAnsi="Wingdings" w:hint="default"/>
      </w:rPr>
    </w:lvl>
    <w:lvl w:ilvl="3" w:tplc="40090001" w:tentative="1">
      <w:start w:val="1"/>
      <w:numFmt w:val="bullet"/>
      <w:lvlText w:val=""/>
      <w:lvlJc w:val="left"/>
      <w:pPr>
        <w:ind w:left="2790" w:hanging="360"/>
      </w:pPr>
      <w:rPr>
        <w:rFonts w:ascii="Symbol" w:hAnsi="Symbol" w:hint="default"/>
      </w:rPr>
    </w:lvl>
    <w:lvl w:ilvl="4" w:tplc="40090003" w:tentative="1">
      <w:start w:val="1"/>
      <w:numFmt w:val="bullet"/>
      <w:lvlText w:val="o"/>
      <w:lvlJc w:val="left"/>
      <w:pPr>
        <w:ind w:left="3510" w:hanging="360"/>
      </w:pPr>
      <w:rPr>
        <w:rFonts w:ascii="Courier New" w:hAnsi="Courier New" w:cs="Courier New" w:hint="default"/>
      </w:rPr>
    </w:lvl>
    <w:lvl w:ilvl="5" w:tplc="40090005" w:tentative="1">
      <w:start w:val="1"/>
      <w:numFmt w:val="bullet"/>
      <w:lvlText w:val=""/>
      <w:lvlJc w:val="left"/>
      <w:pPr>
        <w:ind w:left="4230" w:hanging="360"/>
      </w:pPr>
      <w:rPr>
        <w:rFonts w:ascii="Wingdings" w:hAnsi="Wingdings" w:hint="default"/>
      </w:rPr>
    </w:lvl>
    <w:lvl w:ilvl="6" w:tplc="40090001" w:tentative="1">
      <w:start w:val="1"/>
      <w:numFmt w:val="bullet"/>
      <w:lvlText w:val=""/>
      <w:lvlJc w:val="left"/>
      <w:pPr>
        <w:ind w:left="4950" w:hanging="360"/>
      </w:pPr>
      <w:rPr>
        <w:rFonts w:ascii="Symbol" w:hAnsi="Symbol" w:hint="default"/>
      </w:rPr>
    </w:lvl>
    <w:lvl w:ilvl="7" w:tplc="40090003" w:tentative="1">
      <w:start w:val="1"/>
      <w:numFmt w:val="bullet"/>
      <w:lvlText w:val="o"/>
      <w:lvlJc w:val="left"/>
      <w:pPr>
        <w:ind w:left="5670" w:hanging="360"/>
      </w:pPr>
      <w:rPr>
        <w:rFonts w:ascii="Courier New" w:hAnsi="Courier New" w:cs="Courier New" w:hint="default"/>
      </w:rPr>
    </w:lvl>
    <w:lvl w:ilvl="8" w:tplc="40090005" w:tentative="1">
      <w:start w:val="1"/>
      <w:numFmt w:val="bullet"/>
      <w:lvlText w:val=""/>
      <w:lvlJc w:val="left"/>
      <w:pPr>
        <w:ind w:left="6390" w:hanging="360"/>
      </w:pPr>
      <w:rPr>
        <w:rFonts w:ascii="Wingdings" w:hAnsi="Wingdings" w:hint="default"/>
      </w:rPr>
    </w:lvl>
  </w:abstractNum>
  <w:abstractNum w:abstractNumId="5" w15:restartNumberingAfterBreak="0">
    <w:nsid w:val="6B7669ED"/>
    <w:multiLevelType w:val="hybridMultilevel"/>
    <w:tmpl w:val="E4C27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6600BB"/>
    <w:multiLevelType w:val="hybridMultilevel"/>
    <w:tmpl w:val="FC5AA12E"/>
    <w:lvl w:ilvl="0" w:tplc="9F24AFC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7987834">
    <w:abstractNumId w:val="1"/>
  </w:num>
  <w:num w:numId="2" w16cid:durableId="1897625358">
    <w:abstractNumId w:val="5"/>
  </w:num>
  <w:num w:numId="3" w16cid:durableId="656960406">
    <w:abstractNumId w:val="3"/>
  </w:num>
  <w:num w:numId="4" w16cid:durableId="1345009081">
    <w:abstractNumId w:val="6"/>
  </w:num>
  <w:num w:numId="5" w16cid:durableId="269357288">
    <w:abstractNumId w:val="0"/>
  </w:num>
  <w:num w:numId="6" w16cid:durableId="2042243056">
    <w:abstractNumId w:val="2"/>
  </w:num>
  <w:num w:numId="7" w16cid:durableId="21014391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C719B"/>
    <w:rsid w:val="000003C7"/>
    <w:rsid w:val="000008F5"/>
    <w:rsid w:val="000113C3"/>
    <w:rsid w:val="00021F55"/>
    <w:rsid w:val="000275A4"/>
    <w:rsid w:val="0003473A"/>
    <w:rsid w:val="00042E10"/>
    <w:rsid w:val="00054EA1"/>
    <w:rsid w:val="00055023"/>
    <w:rsid w:val="000577F4"/>
    <w:rsid w:val="0006614F"/>
    <w:rsid w:val="000743E8"/>
    <w:rsid w:val="00076127"/>
    <w:rsid w:val="00097B49"/>
    <w:rsid w:val="000A5FE8"/>
    <w:rsid w:val="000B00DC"/>
    <w:rsid w:val="000B44C3"/>
    <w:rsid w:val="000C3EC8"/>
    <w:rsid w:val="000D4DE6"/>
    <w:rsid w:val="000E570F"/>
    <w:rsid w:val="000E616C"/>
    <w:rsid w:val="000F2F50"/>
    <w:rsid w:val="0010318E"/>
    <w:rsid w:val="00115D1B"/>
    <w:rsid w:val="00116817"/>
    <w:rsid w:val="00153365"/>
    <w:rsid w:val="001566A1"/>
    <w:rsid w:val="00157A29"/>
    <w:rsid w:val="001612DA"/>
    <w:rsid w:val="00171BD9"/>
    <w:rsid w:val="00177579"/>
    <w:rsid w:val="00191A2F"/>
    <w:rsid w:val="001A2107"/>
    <w:rsid w:val="001A4811"/>
    <w:rsid w:val="001C1437"/>
    <w:rsid w:val="001D1449"/>
    <w:rsid w:val="001D464A"/>
    <w:rsid w:val="001F0057"/>
    <w:rsid w:val="001F077F"/>
    <w:rsid w:val="001F3002"/>
    <w:rsid w:val="001F68EC"/>
    <w:rsid w:val="001F75B0"/>
    <w:rsid w:val="00211EDF"/>
    <w:rsid w:val="00224237"/>
    <w:rsid w:val="00227C99"/>
    <w:rsid w:val="00264E74"/>
    <w:rsid w:val="00284FE1"/>
    <w:rsid w:val="002931F0"/>
    <w:rsid w:val="002A6609"/>
    <w:rsid w:val="002B3B31"/>
    <w:rsid w:val="002B59B3"/>
    <w:rsid w:val="002D1FCB"/>
    <w:rsid w:val="0030619A"/>
    <w:rsid w:val="00310981"/>
    <w:rsid w:val="00317286"/>
    <w:rsid w:val="003308C6"/>
    <w:rsid w:val="0034091D"/>
    <w:rsid w:val="00341E0A"/>
    <w:rsid w:val="003659F3"/>
    <w:rsid w:val="003732B2"/>
    <w:rsid w:val="0037539B"/>
    <w:rsid w:val="00377E1C"/>
    <w:rsid w:val="003820C8"/>
    <w:rsid w:val="003868F4"/>
    <w:rsid w:val="003A6B5C"/>
    <w:rsid w:val="003B3D31"/>
    <w:rsid w:val="003D5A3C"/>
    <w:rsid w:val="003D75B9"/>
    <w:rsid w:val="003E1398"/>
    <w:rsid w:val="00400670"/>
    <w:rsid w:val="00431791"/>
    <w:rsid w:val="00453293"/>
    <w:rsid w:val="00456DB1"/>
    <w:rsid w:val="00487B39"/>
    <w:rsid w:val="004A3928"/>
    <w:rsid w:val="004C719B"/>
    <w:rsid w:val="004C78C2"/>
    <w:rsid w:val="004E3153"/>
    <w:rsid w:val="004F4632"/>
    <w:rsid w:val="004F7D17"/>
    <w:rsid w:val="0051187C"/>
    <w:rsid w:val="00513472"/>
    <w:rsid w:val="00524E1F"/>
    <w:rsid w:val="00532641"/>
    <w:rsid w:val="00532780"/>
    <w:rsid w:val="005430D4"/>
    <w:rsid w:val="0054695C"/>
    <w:rsid w:val="00550A6E"/>
    <w:rsid w:val="005528F1"/>
    <w:rsid w:val="00552AA8"/>
    <w:rsid w:val="0056772C"/>
    <w:rsid w:val="0058257A"/>
    <w:rsid w:val="00591528"/>
    <w:rsid w:val="00591FE8"/>
    <w:rsid w:val="005B011E"/>
    <w:rsid w:val="005B48A9"/>
    <w:rsid w:val="005C005E"/>
    <w:rsid w:val="005C1CB2"/>
    <w:rsid w:val="005C6BD1"/>
    <w:rsid w:val="005D0C71"/>
    <w:rsid w:val="005E5D1E"/>
    <w:rsid w:val="005E7A96"/>
    <w:rsid w:val="005F0B4C"/>
    <w:rsid w:val="005F1E1D"/>
    <w:rsid w:val="005F2BC2"/>
    <w:rsid w:val="005F5406"/>
    <w:rsid w:val="005F74C7"/>
    <w:rsid w:val="00601E58"/>
    <w:rsid w:val="0060385F"/>
    <w:rsid w:val="00603EC2"/>
    <w:rsid w:val="00607B58"/>
    <w:rsid w:val="00612712"/>
    <w:rsid w:val="006238A6"/>
    <w:rsid w:val="00624051"/>
    <w:rsid w:val="006244BE"/>
    <w:rsid w:val="0063650D"/>
    <w:rsid w:val="0065156C"/>
    <w:rsid w:val="00667F5A"/>
    <w:rsid w:val="00670C1C"/>
    <w:rsid w:val="006828EA"/>
    <w:rsid w:val="00690A7D"/>
    <w:rsid w:val="00691C2C"/>
    <w:rsid w:val="006950E8"/>
    <w:rsid w:val="006B7630"/>
    <w:rsid w:val="006F540E"/>
    <w:rsid w:val="006F7914"/>
    <w:rsid w:val="00703C0E"/>
    <w:rsid w:val="00704C7E"/>
    <w:rsid w:val="00707F98"/>
    <w:rsid w:val="00715EB5"/>
    <w:rsid w:val="007275AD"/>
    <w:rsid w:val="00734B44"/>
    <w:rsid w:val="007524DB"/>
    <w:rsid w:val="00770656"/>
    <w:rsid w:val="0077073A"/>
    <w:rsid w:val="00774157"/>
    <w:rsid w:val="007756C1"/>
    <w:rsid w:val="00777769"/>
    <w:rsid w:val="007960E3"/>
    <w:rsid w:val="007A0D83"/>
    <w:rsid w:val="007B5606"/>
    <w:rsid w:val="007C0A88"/>
    <w:rsid w:val="007C6D82"/>
    <w:rsid w:val="007C75E3"/>
    <w:rsid w:val="007D0065"/>
    <w:rsid w:val="007E29AE"/>
    <w:rsid w:val="00823D0D"/>
    <w:rsid w:val="008274C8"/>
    <w:rsid w:val="00832033"/>
    <w:rsid w:val="00853689"/>
    <w:rsid w:val="00865926"/>
    <w:rsid w:val="00877B0F"/>
    <w:rsid w:val="00895D23"/>
    <w:rsid w:val="008A1DC6"/>
    <w:rsid w:val="008A4971"/>
    <w:rsid w:val="008B06CA"/>
    <w:rsid w:val="008C0A78"/>
    <w:rsid w:val="008C2686"/>
    <w:rsid w:val="008D5B0A"/>
    <w:rsid w:val="008F56E9"/>
    <w:rsid w:val="008F705B"/>
    <w:rsid w:val="00906A88"/>
    <w:rsid w:val="00921E9E"/>
    <w:rsid w:val="00923BFF"/>
    <w:rsid w:val="00925FE3"/>
    <w:rsid w:val="009265CA"/>
    <w:rsid w:val="00935D10"/>
    <w:rsid w:val="00962C29"/>
    <w:rsid w:val="00970C3E"/>
    <w:rsid w:val="009836CA"/>
    <w:rsid w:val="00983912"/>
    <w:rsid w:val="00984F93"/>
    <w:rsid w:val="00985A5F"/>
    <w:rsid w:val="00992B76"/>
    <w:rsid w:val="00993C81"/>
    <w:rsid w:val="00994C40"/>
    <w:rsid w:val="009A1B87"/>
    <w:rsid w:val="009A5B68"/>
    <w:rsid w:val="009B515C"/>
    <w:rsid w:val="009C1F0C"/>
    <w:rsid w:val="009C4E65"/>
    <w:rsid w:val="009D3B41"/>
    <w:rsid w:val="009E25C5"/>
    <w:rsid w:val="009E636E"/>
    <w:rsid w:val="009E6ACA"/>
    <w:rsid w:val="009F280E"/>
    <w:rsid w:val="00A00665"/>
    <w:rsid w:val="00A0449D"/>
    <w:rsid w:val="00A1667B"/>
    <w:rsid w:val="00A236C3"/>
    <w:rsid w:val="00A2411B"/>
    <w:rsid w:val="00A243F1"/>
    <w:rsid w:val="00A42074"/>
    <w:rsid w:val="00A43EF8"/>
    <w:rsid w:val="00A45B9E"/>
    <w:rsid w:val="00A477F2"/>
    <w:rsid w:val="00A62567"/>
    <w:rsid w:val="00AA097E"/>
    <w:rsid w:val="00AA65D4"/>
    <w:rsid w:val="00AB4AAE"/>
    <w:rsid w:val="00AC1356"/>
    <w:rsid w:val="00AD3AC8"/>
    <w:rsid w:val="00AF172C"/>
    <w:rsid w:val="00AF231C"/>
    <w:rsid w:val="00B008C7"/>
    <w:rsid w:val="00B11754"/>
    <w:rsid w:val="00B17F74"/>
    <w:rsid w:val="00B267DF"/>
    <w:rsid w:val="00B400CA"/>
    <w:rsid w:val="00B41F80"/>
    <w:rsid w:val="00B82252"/>
    <w:rsid w:val="00B84CA4"/>
    <w:rsid w:val="00B970BC"/>
    <w:rsid w:val="00BA0413"/>
    <w:rsid w:val="00BB1297"/>
    <w:rsid w:val="00BB1A3A"/>
    <w:rsid w:val="00BB1CAD"/>
    <w:rsid w:val="00BB5896"/>
    <w:rsid w:val="00BB6642"/>
    <w:rsid w:val="00BC28CB"/>
    <w:rsid w:val="00BF0A88"/>
    <w:rsid w:val="00BF25F1"/>
    <w:rsid w:val="00BF3109"/>
    <w:rsid w:val="00C009DD"/>
    <w:rsid w:val="00C124D4"/>
    <w:rsid w:val="00C37C40"/>
    <w:rsid w:val="00C37D8F"/>
    <w:rsid w:val="00C44012"/>
    <w:rsid w:val="00C76A44"/>
    <w:rsid w:val="00CA4064"/>
    <w:rsid w:val="00CE0B95"/>
    <w:rsid w:val="00D113C8"/>
    <w:rsid w:val="00D2005B"/>
    <w:rsid w:val="00D4195F"/>
    <w:rsid w:val="00D43E64"/>
    <w:rsid w:val="00D448DE"/>
    <w:rsid w:val="00D5242E"/>
    <w:rsid w:val="00D61056"/>
    <w:rsid w:val="00D6447F"/>
    <w:rsid w:val="00D7390F"/>
    <w:rsid w:val="00D815D1"/>
    <w:rsid w:val="00D85236"/>
    <w:rsid w:val="00D95E88"/>
    <w:rsid w:val="00D9675B"/>
    <w:rsid w:val="00DE3834"/>
    <w:rsid w:val="00E00D50"/>
    <w:rsid w:val="00E02B44"/>
    <w:rsid w:val="00E16B9D"/>
    <w:rsid w:val="00E17AC1"/>
    <w:rsid w:val="00E44DAC"/>
    <w:rsid w:val="00E46025"/>
    <w:rsid w:val="00E52CC0"/>
    <w:rsid w:val="00E61CCA"/>
    <w:rsid w:val="00E63361"/>
    <w:rsid w:val="00E83435"/>
    <w:rsid w:val="00E848F0"/>
    <w:rsid w:val="00E96177"/>
    <w:rsid w:val="00EA2953"/>
    <w:rsid w:val="00EA42D5"/>
    <w:rsid w:val="00EA7AA9"/>
    <w:rsid w:val="00EB4466"/>
    <w:rsid w:val="00EB71D6"/>
    <w:rsid w:val="00EC01AE"/>
    <w:rsid w:val="00ED7428"/>
    <w:rsid w:val="00EE1FFB"/>
    <w:rsid w:val="00EE44BF"/>
    <w:rsid w:val="00EE663E"/>
    <w:rsid w:val="00F10ADB"/>
    <w:rsid w:val="00F14A4D"/>
    <w:rsid w:val="00F22833"/>
    <w:rsid w:val="00F339CE"/>
    <w:rsid w:val="00F368BB"/>
    <w:rsid w:val="00F455EA"/>
    <w:rsid w:val="00F47EF6"/>
    <w:rsid w:val="00F537D3"/>
    <w:rsid w:val="00F779B4"/>
    <w:rsid w:val="00F957E6"/>
    <w:rsid w:val="00F95AAC"/>
    <w:rsid w:val="00FA26E2"/>
    <w:rsid w:val="00FB024C"/>
    <w:rsid w:val="00FB47EA"/>
    <w:rsid w:val="00FB4AC7"/>
    <w:rsid w:val="00FD4AE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97106"/>
  <w15:docId w15:val="{DD904452-8A35-4AD1-B882-78D3F19E5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A6E"/>
    <w:pPr>
      <w:spacing w:after="0" w:line="240" w:lineRule="auto"/>
    </w:pPr>
    <w:rPr>
      <w:rFonts w:ascii="Times New Roman" w:eastAsia="Times New Roman" w:hAnsi="Times New Roman" w:cs="Times New Roman"/>
      <w:sz w:val="20"/>
      <w:szCs w:val="20"/>
      <w:lang w:val="en-US"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50A6E"/>
    <w:pPr>
      <w:ind w:firstLine="360"/>
      <w:jc w:val="both"/>
    </w:pPr>
  </w:style>
  <w:style w:type="character" w:customStyle="1" w:styleId="BodyTextChar">
    <w:name w:val="Body Text Char"/>
    <w:basedOn w:val="DefaultParagraphFont"/>
    <w:link w:val="BodyText"/>
    <w:rsid w:val="00550A6E"/>
    <w:rPr>
      <w:rFonts w:ascii="Times New Roman" w:eastAsia="Times New Roman" w:hAnsi="Times New Roman" w:cs="Times New Roman"/>
      <w:sz w:val="20"/>
      <w:szCs w:val="20"/>
      <w:lang w:val="en-US" w:eastAsia="pt-BR"/>
    </w:rPr>
  </w:style>
  <w:style w:type="character" w:styleId="Hyperlink">
    <w:name w:val="Hyperlink"/>
    <w:basedOn w:val="DefaultParagraphFont"/>
    <w:uiPriority w:val="99"/>
    <w:rsid w:val="00550A6E"/>
    <w:rPr>
      <w:color w:val="0000FF"/>
      <w:u w:val="single"/>
    </w:rPr>
  </w:style>
  <w:style w:type="paragraph" w:customStyle="1" w:styleId="Abstract">
    <w:name w:val="Abstract"/>
    <w:basedOn w:val="Normal"/>
    <w:link w:val="AbstractChar"/>
    <w:rsid w:val="00550A6E"/>
    <w:pPr>
      <w:jc w:val="both"/>
    </w:pPr>
    <w:rPr>
      <w:b/>
    </w:rPr>
  </w:style>
  <w:style w:type="paragraph" w:customStyle="1" w:styleId="FirstParagraph">
    <w:name w:val="First Paragraph"/>
    <w:basedOn w:val="BodyText"/>
    <w:rsid w:val="00550A6E"/>
    <w:pPr>
      <w:ind w:firstLine="0"/>
    </w:pPr>
  </w:style>
  <w:style w:type="paragraph" w:customStyle="1" w:styleId="Author">
    <w:name w:val="Author"/>
    <w:basedOn w:val="Title"/>
    <w:rsid w:val="00550A6E"/>
    <w:pPr>
      <w:contextualSpacing w:val="0"/>
      <w:jc w:val="center"/>
    </w:pPr>
    <w:rPr>
      <w:rFonts w:ascii="Times New Roman" w:eastAsia="Times New Roman" w:hAnsi="Times New Roman" w:cs="Times New Roman"/>
      <w:bCs/>
      <w:iCs/>
      <w:spacing w:val="0"/>
      <w:kern w:val="0"/>
      <w:sz w:val="22"/>
      <w:szCs w:val="22"/>
    </w:rPr>
  </w:style>
  <w:style w:type="paragraph" w:styleId="NormalWeb">
    <w:name w:val="Normal (Web)"/>
    <w:basedOn w:val="Normal"/>
    <w:uiPriority w:val="99"/>
    <w:rsid w:val="00550A6E"/>
    <w:pPr>
      <w:spacing w:before="100" w:beforeAutospacing="1" w:after="100" w:afterAutospacing="1"/>
    </w:pPr>
    <w:rPr>
      <w:rFonts w:ascii="Arial Unicode MS" w:eastAsia="Arial Unicode MS" w:hAnsi="Arial Unicode MS" w:cs="Arial Unicode MS"/>
      <w:sz w:val="24"/>
      <w:szCs w:val="24"/>
      <w:lang w:eastAsia="en-US"/>
    </w:rPr>
  </w:style>
  <w:style w:type="paragraph" w:customStyle="1" w:styleId="Affiliation">
    <w:name w:val="Affiliation"/>
    <w:basedOn w:val="Author"/>
    <w:uiPriority w:val="99"/>
    <w:rsid w:val="00550A6E"/>
    <w:rPr>
      <w:sz w:val="20"/>
      <w:szCs w:val="20"/>
    </w:rPr>
  </w:style>
  <w:style w:type="character" w:customStyle="1" w:styleId="AbstractChar">
    <w:name w:val="Abstract Char"/>
    <w:basedOn w:val="DefaultParagraphFont"/>
    <w:link w:val="Abstract"/>
    <w:rsid w:val="00550A6E"/>
    <w:rPr>
      <w:rFonts w:ascii="Times New Roman" w:eastAsia="Times New Roman" w:hAnsi="Times New Roman" w:cs="Times New Roman"/>
      <w:b/>
      <w:sz w:val="20"/>
      <w:szCs w:val="20"/>
      <w:lang w:val="en-US" w:eastAsia="pt-BR"/>
    </w:rPr>
  </w:style>
  <w:style w:type="paragraph" w:customStyle="1" w:styleId="Default">
    <w:name w:val="Default"/>
    <w:rsid w:val="00550A6E"/>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paragraph" w:customStyle="1" w:styleId="rtejustify">
    <w:name w:val="rtejustify"/>
    <w:basedOn w:val="Normal"/>
    <w:rsid w:val="00550A6E"/>
    <w:pPr>
      <w:spacing w:before="100" w:beforeAutospacing="1" w:after="100" w:afterAutospacing="1"/>
    </w:pPr>
    <w:rPr>
      <w:sz w:val="24"/>
      <w:szCs w:val="24"/>
      <w:lang w:eastAsia="en-US"/>
    </w:rPr>
  </w:style>
  <w:style w:type="paragraph" w:styleId="ListParagraph">
    <w:name w:val="List Paragraph"/>
    <w:basedOn w:val="Normal"/>
    <w:uiPriority w:val="34"/>
    <w:qFormat/>
    <w:rsid w:val="00550A6E"/>
    <w:pPr>
      <w:widowControl w:val="0"/>
      <w:autoSpaceDE w:val="0"/>
      <w:autoSpaceDN w:val="0"/>
      <w:ind w:left="542" w:hanging="341"/>
    </w:pPr>
    <w:rPr>
      <w:sz w:val="22"/>
      <w:szCs w:val="22"/>
      <w:lang w:eastAsia="en-US"/>
    </w:rPr>
  </w:style>
  <w:style w:type="character" w:styleId="Emphasis">
    <w:name w:val="Emphasis"/>
    <w:uiPriority w:val="20"/>
    <w:qFormat/>
    <w:rsid w:val="00550A6E"/>
    <w:rPr>
      <w:i/>
      <w:iCs/>
    </w:rPr>
  </w:style>
  <w:style w:type="paragraph" w:styleId="Title">
    <w:name w:val="Title"/>
    <w:basedOn w:val="Normal"/>
    <w:next w:val="Normal"/>
    <w:link w:val="TitleChar"/>
    <w:uiPriority w:val="10"/>
    <w:qFormat/>
    <w:rsid w:val="00550A6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0A6E"/>
    <w:rPr>
      <w:rFonts w:asciiTheme="majorHAnsi" w:eastAsiaTheme="majorEastAsia" w:hAnsiTheme="majorHAnsi" w:cstheme="majorBidi"/>
      <w:spacing w:val="-10"/>
      <w:kern w:val="28"/>
      <w:sz w:val="56"/>
      <w:szCs w:val="56"/>
      <w:lang w:val="en-US"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832970">
      <w:bodyDiv w:val="1"/>
      <w:marLeft w:val="0"/>
      <w:marRight w:val="0"/>
      <w:marTop w:val="0"/>
      <w:marBottom w:val="0"/>
      <w:divBdr>
        <w:top w:val="none" w:sz="0" w:space="0" w:color="auto"/>
        <w:left w:val="none" w:sz="0" w:space="0" w:color="auto"/>
        <w:bottom w:val="none" w:sz="0" w:space="0" w:color="auto"/>
        <w:right w:val="none" w:sz="0" w:space="0" w:color="auto"/>
      </w:divBdr>
    </w:div>
    <w:div w:id="252982483">
      <w:bodyDiv w:val="1"/>
      <w:marLeft w:val="0"/>
      <w:marRight w:val="0"/>
      <w:marTop w:val="0"/>
      <w:marBottom w:val="0"/>
      <w:divBdr>
        <w:top w:val="none" w:sz="0" w:space="0" w:color="auto"/>
        <w:left w:val="none" w:sz="0" w:space="0" w:color="auto"/>
        <w:bottom w:val="none" w:sz="0" w:space="0" w:color="auto"/>
        <w:right w:val="none" w:sz="0" w:space="0" w:color="auto"/>
      </w:divBdr>
    </w:div>
    <w:div w:id="1108542611">
      <w:bodyDiv w:val="1"/>
      <w:marLeft w:val="0"/>
      <w:marRight w:val="0"/>
      <w:marTop w:val="0"/>
      <w:marBottom w:val="0"/>
      <w:divBdr>
        <w:top w:val="none" w:sz="0" w:space="0" w:color="auto"/>
        <w:left w:val="none" w:sz="0" w:space="0" w:color="auto"/>
        <w:bottom w:val="none" w:sz="0" w:space="0" w:color="auto"/>
        <w:right w:val="none" w:sz="0" w:space="0" w:color="auto"/>
      </w:divBdr>
    </w:div>
    <w:div w:id="1422674796">
      <w:bodyDiv w:val="1"/>
      <w:marLeft w:val="0"/>
      <w:marRight w:val="0"/>
      <w:marTop w:val="0"/>
      <w:marBottom w:val="0"/>
      <w:divBdr>
        <w:top w:val="none" w:sz="0" w:space="0" w:color="auto"/>
        <w:left w:val="none" w:sz="0" w:space="0" w:color="auto"/>
        <w:bottom w:val="none" w:sz="0" w:space="0" w:color="auto"/>
        <w:right w:val="none" w:sz="0" w:space="0" w:color="auto"/>
      </w:divBdr>
    </w:div>
    <w:div w:id="1713458167">
      <w:bodyDiv w:val="1"/>
      <w:marLeft w:val="0"/>
      <w:marRight w:val="0"/>
      <w:marTop w:val="0"/>
      <w:marBottom w:val="0"/>
      <w:divBdr>
        <w:top w:val="none" w:sz="0" w:space="0" w:color="auto"/>
        <w:left w:val="none" w:sz="0" w:space="0" w:color="auto"/>
        <w:bottom w:val="none" w:sz="0" w:space="0" w:color="auto"/>
        <w:right w:val="none" w:sz="0" w:space="0" w:color="auto"/>
      </w:divBdr>
      <w:divsChild>
        <w:div w:id="740953087">
          <w:marLeft w:val="0"/>
          <w:marRight w:val="0"/>
          <w:marTop w:val="600"/>
          <w:marBottom w:val="0"/>
          <w:divBdr>
            <w:top w:val="none" w:sz="0" w:space="0" w:color="auto"/>
            <w:left w:val="none" w:sz="0" w:space="0" w:color="auto"/>
            <w:bottom w:val="none" w:sz="0" w:space="0" w:color="auto"/>
            <w:right w:val="none" w:sz="0" w:space="0" w:color="auto"/>
          </w:divBdr>
          <w:divsChild>
            <w:div w:id="1583023289">
              <w:marLeft w:val="0"/>
              <w:marRight w:val="0"/>
              <w:marTop w:val="0"/>
              <w:marBottom w:val="0"/>
              <w:divBdr>
                <w:top w:val="none" w:sz="0" w:space="0" w:color="auto"/>
                <w:left w:val="none" w:sz="0" w:space="0" w:color="auto"/>
                <w:bottom w:val="none" w:sz="0" w:space="0" w:color="auto"/>
                <w:right w:val="none" w:sz="0" w:space="0" w:color="auto"/>
              </w:divBdr>
              <w:divsChild>
                <w:div w:id="1767965031">
                  <w:marLeft w:val="0"/>
                  <w:marRight w:val="0"/>
                  <w:marTop w:val="0"/>
                  <w:marBottom w:val="0"/>
                  <w:divBdr>
                    <w:top w:val="single" w:sz="6" w:space="6" w:color="E7E9F5"/>
                    <w:left w:val="single" w:sz="6" w:space="6" w:color="E7E9F5"/>
                    <w:bottom w:val="single" w:sz="6" w:space="6" w:color="E7E9F5"/>
                    <w:right w:val="single" w:sz="6" w:space="6" w:color="E7E9F5"/>
                  </w:divBdr>
                  <w:divsChild>
                    <w:div w:id="1214535235">
                      <w:marLeft w:val="0"/>
                      <w:marRight w:val="0"/>
                      <w:marTop w:val="0"/>
                      <w:marBottom w:val="0"/>
                      <w:divBdr>
                        <w:top w:val="none" w:sz="0" w:space="0" w:color="auto"/>
                        <w:left w:val="none" w:sz="0" w:space="0" w:color="auto"/>
                        <w:bottom w:val="none" w:sz="0" w:space="0" w:color="auto"/>
                        <w:right w:val="none" w:sz="0" w:space="0" w:color="auto"/>
                      </w:divBdr>
                      <w:divsChild>
                        <w:div w:id="425229676">
                          <w:marLeft w:val="0"/>
                          <w:marRight w:val="0"/>
                          <w:marTop w:val="0"/>
                          <w:marBottom w:val="0"/>
                          <w:divBdr>
                            <w:top w:val="none" w:sz="0" w:space="0" w:color="auto"/>
                            <w:left w:val="none" w:sz="0" w:space="0" w:color="auto"/>
                            <w:bottom w:val="none" w:sz="0" w:space="0" w:color="auto"/>
                            <w:right w:val="none" w:sz="0" w:space="0" w:color="auto"/>
                          </w:divBdr>
                        </w:div>
                      </w:divsChild>
                    </w:div>
                    <w:div w:id="136540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6560607">
      <w:bodyDiv w:val="1"/>
      <w:marLeft w:val="0"/>
      <w:marRight w:val="0"/>
      <w:marTop w:val="0"/>
      <w:marBottom w:val="0"/>
      <w:divBdr>
        <w:top w:val="none" w:sz="0" w:space="0" w:color="auto"/>
        <w:left w:val="none" w:sz="0" w:space="0" w:color="auto"/>
        <w:bottom w:val="none" w:sz="0" w:space="0" w:color="auto"/>
        <w:right w:val="none" w:sz="0" w:space="0" w:color="auto"/>
      </w:divBdr>
      <w:divsChild>
        <w:div w:id="1211846670">
          <w:marLeft w:val="0"/>
          <w:marRight w:val="0"/>
          <w:marTop w:val="600"/>
          <w:marBottom w:val="0"/>
          <w:divBdr>
            <w:top w:val="none" w:sz="0" w:space="0" w:color="auto"/>
            <w:left w:val="none" w:sz="0" w:space="0" w:color="auto"/>
            <w:bottom w:val="none" w:sz="0" w:space="0" w:color="auto"/>
            <w:right w:val="none" w:sz="0" w:space="0" w:color="auto"/>
          </w:divBdr>
          <w:divsChild>
            <w:div w:id="1185822946">
              <w:marLeft w:val="0"/>
              <w:marRight w:val="0"/>
              <w:marTop w:val="0"/>
              <w:marBottom w:val="0"/>
              <w:divBdr>
                <w:top w:val="none" w:sz="0" w:space="0" w:color="auto"/>
                <w:left w:val="none" w:sz="0" w:space="0" w:color="auto"/>
                <w:bottom w:val="none" w:sz="0" w:space="0" w:color="auto"/>
                <w:right w:val="none" w:sz="0" w:space="0" w:color="auto"/>
              </w:divBdr>
              <w:divsChild>
                <w:div w:id="2093315425">
                  <w:marLeft w:val="0"/>
                  <w:marRight w:val="0"/>
                  <w:marTop w:val="0"/>
                  <w:marBottom w:val="0"/>
                  <w:divBdr>
                    <w:top w:val="single" w:sz="6" w:space="6" w:color="E7E9F5"/>
                    <w:left w:val="single" w:sz="6" w:space="6" w:color="E7E9F5"/>
                    <w:bottom w:val="single" w:sz="6" w:space="6" w:color="E7E9F5"/>
                    <w:right w:val="single" w:sz="6" w:space="6" w:color="E7E9F5"/>
                  </w:divBdr>
                  <w:divsChild>
                    <w:div w:id="1169128191">
                      <w:marLeft w:val="0"/>
                      <w:marRight w:val="0"/>
                      <w:marTop w:val="0"/>
                      <w:marBottom w:val="0"/>
                      <w:divBdr>
                        <w:top w:val="none" w:sz="0" w:space="0" w:color="auto"/>
                        <w:left w:val="none" w:sz="0" w:space="0" w:color="auto"/>
                        <w:bottom w:val="none" w:sz="0" w:space="0" w:color="auto"/>
                        <w:right w:val="none" w:sz="0" w:space="0" w:color="auto"/>
                      </w:divBdr>
                    </w:div>
                    <w:div w:id="1660888547">
                      <w:marLeft w:val="0"/>
                      <w:marRight w:val="0"/>
                      <w:marTop w:val="0"/>
                      <w:marBottom w:val="0"/>
                      <w:divBdr>
                        <w:top w:val="none" w:sz="0" w:space="0" w:color="auto"/>
                        <w:left w:val="none" w:sz="0" w:space="0" w:color="auto"/>
                        <w:bottom w:val="none" w:sz="0" w:space="0" w:color="auto"/>
                        <w:right w:val="none" w:sz="0" w:space="0" w:color="auto"/>
                      </w:divBdr>
                      <w:divsChild>
                        <w:div w:id="108719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7342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658</Words>
  <Characters>1515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prabha Kashyap</dc:creator>
  <cp:keywords/>
  <dc:description/>
  <cp:lastModifiedBy>devang singhal</cp:lastModifiedBy>
  <cp:revision>3</cp:revision>
  <cp:lastPrinted>2022-02-06T02:09:00Z</cp:lastPrinted>
  <dcterms:created xsi:type="dcterms:W3CDTF">2023-05-25T07:43:00Z</dcterms:created>
  <dcterms:modified xsi:type="dcterms:W3CDTF">2023-05-25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77eba216ffc98c1f4096ae4ce3c4a4ce198f2c59ea41788185f5dcf1db02f2</vt:lpwstr>
  </property>
</Properties>
</file>